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AB3B" w14:textId="13B59148" w:rsidR="00EE58BE" w:rsidRPr="00D546B5" w:rsidRDefault="00EE58BE" w:rsidP="00D21474">
      <w:pPr>
        <w:jc w:val="center"/>
        <w:rPr>
          <w:b/>
          <w:sz w:val="60"/>
          <w:szCs w:val="60"/>
        </w:rPr>
      </w:pPr>
      <w:bookmarkStart w:id="0" w:name="_Hlk93771041"/>
      <w:r w:rsidRPr="00D546B5">
        <w:rPr>
          <w:sz w:val="60"/>
          <w:szCs w:val="60"/>
          <w:lang w:eastAsia="pt-PT"/>
        </w:rPr>
        <w:drawing>
          <wp:anchor distT="0" distB="0" distL="114300" distR="114300" simplePos="0" relativeHeight="251654144" behindDoc="0" locked="0" layoutInCell="1" allowOverlap="1" wp14:anchorId="70DAB46E" wp14:editId="10394847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1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DE9078" w14:textId="77777777" w:rsidR="00EE58BE" w:rsidRPr="00D546B5" w:rsidRDefault="00EE58BE" w:rsidP="00D21474">
      <w:pPr>
        <w:jc w:val="center"/>
        <w:rPr>
          <w:b/>
          <w:sz w:val="60"/>
          <w:szCs w:val="60"/>
        </w:rPr>
      </w:pPr>
    </w:p>
    <w:p w14:paraId="25CF900C" w14:textId="77777777" w:rsidR="00EE58BE" w:rsidRPr="00D546B5" w:rsidRDefault="00EE58BE" w:rsidP="00D21474">
      <w:pPr>
        <w:jc w:val="center"/>
        <w:rPr>
          <w:b/>
          <w:sz w:val="60"/>
          <w:szCs w:val="60"/>
        </w:rPr>
      </w:pPr>
    </w:p>
    <w:p w14:paraId="6014B3CB" w14:textId="5EAFA764" w:rsidR="00D53D42" w:rsidRPr="00D546B5" w:rsidRDefault="00EE58BE" w:rsidP="00D21474">
      <w:pPr>
        <w:jc w:val="center"/>
        <w:rPr>
          <w:b/>
          <w:sz w:val="60"/>
          <w:szCs w:val="60"/>
        </w:rPr>
      </w:pPr>
      <w:r w:rsidRPr="00D546B5">
        <w:rPr>
          <w:b/>
          <w:sz w:val="60"/>
          <w:szCs w:val="60"/>
        </w:rPr>
        <w:t>ALGORITMIA AVANÇADA</w:t>
      </w:r>
    </w:p>
    <w:p w14:paraId="1AB9F790" w14:textId="3846275E" w:rsidR="00D21474" w:rsidRPr="00D546B5" w:rsidRDefault="00723A19" w:rsidP="00723A19">
      <w:pPr>
        <w:tabs>
          <w:tab w:val="center" w:pos="4252"/>
          <w:tab w:val="right" w:pos="8504"/>
        </w:tabs>
        <w:spacing w:before="240"/>
        <w:jc w:val="left"/>
        <w:rPr>
          <w:sz w:val="50"/>
          <w:szCs w:val="50"/>
        </w:rPr>
      </w:pPr>
      <w:r w:rsidRPr="00D546B5">
        <w:rPr>
          <w:sz w:val="50"/>
          <w:szCs w:val="50"/>
        </w:rPr>
        <w:tab/>
      </w:r>
      <w:r w:rsidR="00EE58BE" w:rsidRPr="00D546B5">
        <w:rPr>
          <w:sz w:val="50"/>
          <w:szCs w:val="50"/>
        </w:rPr>
        <w:t xml:space="preserve">SPRINT </w:t>
      </w:r>
      <w:r w:rsidR="0054294A" w:rsidRPr="00D546B5">
        <w:rPr>
          <w:sz w:val="50"/>
          <w:szCs w:val="50"/>
        </w:rPr>
        <w:t>D</w:t>
      </w:r>
      <w:r w:rsidRPr="00D546B5">
        <w:rPr>
          <w:sz w:val="50"/>
          <w:szCs w:val="50"/>
        </w:rPr>
        <w:tab/>
      </w:r>
    </w:p>
    <w:p w14:paraId="6B5B0017" w14:textId="77777777" w:rsidR="00BC47BA" w:rsidRPr="00D546B5" w:rsidRDefault="00BC47BA" w:rsidP="00D21474">
      <w:pPr>
        <w:jc w:val="right"/>
        <w:rPr>
          <w:sz w:val="28"/>
          <w:szCs w:val="28"/>
        </w:rPr>
      </w:pPr>
    </w:p>
    <w:p w14:paraId="4B6666E5" w14:textId="77777777" w:rsidR="00EE58BE" w:rsidRPr="00D546B5" w:rsidRDefault="00EE58BE" w:rsidP="00D21474">
      <w:pPr>
        <w:jc w:val="right"/>
        <w:rPr>
          <w:sz w:val="28"/>
          <w:szCs w:val="28"/>
        </w:rPr>
      </w:pPr>
    </w:p>
    <w:p w14:paraId="63F8C60C" w14:textId="77777777" w:rsidR="00EE58BE" w:rsidRPr="00D546B5" w:rsidRDefault="00EE58BE" w:rsidP="00D21474">
      <w:pPr>
        <w:jc w:val="right"/>
        <w:rPr>
          <w:sz w:val="28"/>
          <w:szCs w:val="28"/>
        </w:rPr>
      </w:pPr>
    </w:p>
    <w:p w14:paraId="02F5E761" w14:textId="77777777" w:rsidR="00EE58BE" w:rsidRPr="00D546B5" w:rsidRDefault="00EE58BE" w:rsidP="00D21474">
      <w:pPr>
        <w:jc w:val="right"/>
        <w:rPr>
          <w:sz w:val="28"/>
          <w:szCs w:val="28"/>
        </w:rPr>
      </w:pPr>
    </w:p>
    <w:p w14:paraId="35421849" w14:textId="77777777" w:rsidR="00EE58BE" w:rsidRPr="00D546B5" w:rsidRDefault="00EE58BE" w:rsidP="00D21474">
      <w:pPr>
        <w:jc w:val="right"/>
        <w:rPr>
          <w:sz w:val="28"/>
          <w:szCs w:val="28"/>
        </w:rPr>
      </w:pPr>
    </w:p>
    <w:p w14:paraId="318C04B8" w14:textId="5361DF0F" w:rsidR="00EE58BE" w:rsidRPr="00D546B5" w:rsidRDefault="00EE58BE" w:rsidP="00EE58BE">
      <w:pPr>
        <w:jc w:val="left"/>
        <w:rPr>
          <w:sz w:val="28"/>
          <w:szCs w:val="28"/>
        </w:rPr>
      </w:pPr>
      <w:r w:rsidRPr="00D546B5">
        <w:rPr>
          <w:sz w:val="28"/>
          <w:szCs w:val="28"/>
        </w:rPr>
        <w:t xml:space="preserve">TURMA </w:t>
      </w:r>
      <w:r w:rsidRPr="00D546B5">
        <w:rPr>
          <w:sz w:val="28"/>
          <w:szCs w:val="28"/>
        </w:rPr>
        <w:tab/>
        <w:t>3NA</w:t>
      </w:r>
    </w:p>
    <w:p w14:paraId="2464B915" w14:textId="18314FB0" w:rsidR="00EE58BE" w:rsidRPr="00D546B5" w:rsidRDefault="00EE58BE" w:rsidP="00EE58BE">
      <w:pPr>
        <w:jc w:val="left"/>
        <w:rPr>
          <w:sz w:val="28"/>
          <w:szCs w:val="28"/>
        </w:rPr>
      </w:pPr>
      <w:r w:rsidRPr="00D546B5">
        <w:rPr>
          <w:sz w:val="28"/>
          <w:szCs w:val="28"/>
        </w:rPr>
        <w:t xml:space="preserve">GRUPO </w:t>
      </w:r>
      <w:r w:rsidRPr="00D546B5">
        <w:rPr>
          <w:sz w:val="28"/>
          <w:szCs w:val="28"/>
        </w:rPr>
        <w:tab/>
        <w:t>74</w:t>
      </w:r>
    </w:p>
    <w:p w14:paraId="36CACE35" w14:textId="77777777" w:rsidR="00EE58BE" w:rsidRPr="00D546B5" w:rsidRDefault="00EE58BE" w:rsidP="00EE58BE"/>
    <w:p w14:paraId="17B1EFC5" w14:textId="056ACD2D" w:rsidR="00EE58BE" w:rsidRPr="00D546B5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D546B5">
        <w:rPr>
          <w:color w:val="404040" w:themeColor="text1" w:themeTint="BF"/>
          <w:sz w:val="24"/>
          <w:szCs w:val="24"/>
        </w:rPr>
        <w:t>| 1140858</w:t>
      </w:r>
      <w:r w:rsidRPr="00D546B5">
        <w:rPr>
          <w:color w:val="404040" w:themeColor="text1" w:themeTint="BF"/>
          <w:sz w:val="24"/>
          <w:szCs w:val="24"/>
        </w:rPr>
        <w:tab/>
        <w:t xml:space="preserve">Carlos </w:t>
      </w:r>
      <w:r w:rsidR="00940C7F" w:rsidRPr="00D546B5">
        <w:rPr>
          <w:color w:val="404040" w:themeColor="text1" w:themeTint="BF"/>
          <w:sz w:val="24"/>
          <w:szCs w:val="24"/>
        </w:rPr>
        <w:t xml:space="preserve">Filipe Borges </w:t>
      </w:r>
      <w:r w:rsidRPr="00D546B5">
        <w:rPr>
          <w:color w:val="404040" w:themeColor="text1" w:themeTint="BF"/>
          <w:sz w:val="24"/>
          <w:szCs w:val="24"/>
        </w:rPr>
        <w:t>Moutinho</w:t>
      </w:r>
    </w:p>
    <w:p w14:paraId="3D382BAF" w14:textId="025BA946" w:rsidR="00EE58BE" w:rsidRPr="00D546B5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D546B5">
        <w:rPr>
          <w:color w:val="404040" w:themeColor="text1" w:themeTint="BF"/>
          <w:sz w:val="24"/>
          <w:szCs w:val="24"/>
        </w:rPr>
        <w:t>| 1171602</w:t>
      </w:r>
      <w:r w:rsidRPr="00D546B5">
        <w:rPr>
          <w:color w:val="404040" w:themeColor="text1" w:themeTint="BF"/>
          <w:sz w:val="24"/>
          <w:szCs w:val="24"/>
        </w:rPr>
        <w:tab/>
      </w:r>
      <w:r w:rsidR="00B02042" w:rsidRPr="00D546B5">
        <w:rPr>
          <w:color w:val="404040" w:themeColor="text1" w:themeTint="BF"/>
          <w:sz w:val="24"/>
          <w:szCs w:val="24"/>
        </w:rPr>
        <w:t>Rui Manuel Castro Marinho</w:t>
      </w:r>
    </w:p>
    <w:p w14:paraId="57ABE84D" w14:textId="61C00C89" w:rsidR="00EE58BE" w:rsidRPr="00D546B5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D546B5">
        <w:rPr>
          <w:color w:val="404040" w:themeColor="text1" w:themeTint="BF"/>
          <w:sz w:val="24"/>
          <w:szCs w:val="24"/>
        </w:rPr>
        <w:t>| 1181882</w:t>
      </w:r>
      <w:r w:rsidRPr="00D546B5">
        <w:rPr>
          <w:color w:val="404040" w:themeColor="text1" w:themeTint="BF"/>
          <w:sz w:val="24"/>
          <w:szCs w:val="24"/>
        </w:rPr>
        <w:tab/>
      </w:r>
      <w:r w:rsidR="00B02042" w:rsidRPr="00D546B5">
        <w:rPr>
          <w:color w:val="404040" w:themeColor="text1" w:themeTint="BF"/>
          <w:sz w:val="24"/>
          <w:szCs w:val="24"/>
        </w:rPr>
        <w:t>Rafael Martins Soares</w:t>
      </w:r>
    </w:p>
    <w:p w14:paraId="1D1F55B6" w14:textId="67045D04" w:rsidR="00D21474" w:rsidRPr="00D546B5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D546B5">
        <w:rPr>
          <w:color w:val="404040" w:themeColor="text1" w:themeTint="BF"/>
          <w:sz w:val="24"/>
          <w:szCs w:val="24"/>
        </w:rPr>
        <w:t>| 1181892</w:t>
      </w:r>
      <w:r w:rsidRPr="00D546B5">
        <w:rPr>
          <w:color w:val="404040" w:themeColor="text1" w:themeTint="BF"/>
          <w:sz w:val="24"/>
          <w:szCs w:val="24"/>
        </w:rPr>
        <w:tab/>
      </w:r>
      <w:r w:rsidR="00940C7F" w:rsidRPr="00D546B5">
        <w:rPr>
          <w:color w:val="404040" w:themeColor="text1" w:themeTint="BF"/>
          <w:sz w:val="24"/>
          <w:szCs w:val="24"/>
        </w:rPr>
        <w:t>Sara Santos Teixeira Silva</w:t>
      </w:r>
    </w:p>
    <w:p w14:paraId="4937CC1B" w14:textId="237938DC" w:rsidR="00EE58BE" w:rsidRPr="00D546B5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D546B5">
        <w:rPr>
          <w:color w:val="404040" w:themeColor="text1" w:themeTint="BF"/>
          <w:sz w:val="24"/>
          <w:szCs w:val="24"/>
        </w:rPr>
        <w:t>| 118</w:t>
      </w:r>
      <w:r w:rsidR="00A20A02" w:rsidRPr="00D546B5">
        <w:rPr>
          <w:color w:val="404040" w:themeColor="text1" w:themeTint="BF"/>
          <w:sz w:val="24"/>
          <w:szCs w:val="24"/>
        </w:rPr>
        <w:t>1</w:t>
      </w:r>
      <w:r w:rsidRPr="00D546B5">
        <w:rPr>
          <w:color w:val="404040" w:themeColor="text1" w:themeTint="BF"/>
          <w:sz w:val="24"/>
          <w:szCs w:val="24"/>
        </w:rPr>
        <w:t>895</w:t>
      </w:r>
      <w:r w:rsidRPr="00D546B5">
        <w:rPr>
          <w:color w:val="404040" w:themeColor="text1" w:themeTint="BF"/>
          <w:sz w:val="24"/>
          <w:szCs w:val="24"/>
        </w:rPr>
        <w:tab/>
        <w:t xml:space="preserve">Fábio </w:t>
      </w:r>
      <w:r w:rsidR="00940C7F" w:rsidRPr="00D546B5">
        <w:rPr>
          <w:color w:val="404040" w:themeColor="text1" w:themeTint="BF"/>
          <w:sz w:val="24"/>
          <w:szCs w:val="24"/>
        </w:rPr>
        <w:t xml:space="preserve">Alves da </w:t>
      </w:r>
      <w:r w:rsidRPr="00D546B5">
        <w:rPr>
          <w:color w:val="404040" w:themeColor="text1" w:themeTint="BF"/>
          <w:sz w:val="24"/>
          <w:szCs w:val="24"/>
        </w:rPr>
        <w:t>Silva</w:t>
      </w:r>
    </w:p>
    <w:p w14:paraId="56EA91FC" w14:textId="77777777" w:rsidR="00D21474" w:rsidRPr="00D546B5" w:rsidRDefault="00D21474" w:rsidP="00D21474"/>
    <w:p w14:paraId="7FEF661B" w14:textId="77777777" w:rsidR="00D21474" w:rsidRPr="00D546B5" w:rsidRDefault="00D21474" w:rsidP="00D21474"/>
    <w:p w14:paraId="1E2D19CA" w14:textId="77777777" w:rsidR="00D21474" w:rsidRPr="00D546B5" w:rsidRDefault="00D21474" w:rsidP="00D21474"/>
    <w:sdt>
      <w:sdtPr>
        <w:rPr>
          <w:rFonts w:asciiTheme="minorHAnsi" w:eastAsiaTheme="minorHAnsi" w:hAnsiTheme="minorHAnsi" w:cstheme="minorBidi"/>
          <w:caps w:val="0"/>
          <w:color w:val="auto"/>
          <w:sz w:val="22"/>
          <w:szCs w:val="22"/>
          <w:lang w:eastAsia="en-US"/>
        </w:rPr>
        <w:id w:val="12466829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0BEA09C" w14:textId="2C070A6A" w:rsidR="00F947A8" w:rsidRPr="00D546B5" w:rsidRDefault="00F947A8">
          <w:pPr>
            <w:pStyle w:val="TOCHeading"/>
          </w:pPr>
          <w:r w:rsidRPr="00D546B5">
            <w:t>Conteúdo</w:t>
          </w:r>
        </w:p>
        <w:p w14:paraId="7D7EDB0A" w14:textId="01C99A0F" w:rsidR="00F947A8" w:rsidRPr="00D546B5" w:rsidRDefault="00F947A8">
          <w:pPr>
            <w:pStyle w:val="TOC1"/>
            <w:rPr>
              <w:rFonts w:eastAsiaTheme="minorEastAsia"/>
              <w:b w:val="0"/>
              <w:bCs w:val="0"/>
              <w:noProof w:val="0"/>
              <w:lang w:eastAsia="pt-PT"/>
            </w:rPr>
          </w:pPr>
          <w:r w:rsidRPr="00D546B5">
            <w:rPr>
              <w:noProof w:val="0"/>
            </w:rPr>
            <w:fldChar w:fldCharType="begin"/>
          </w:r>
          <w:r w:rsidRPr="00D546B5">
            <w:rPr>
              <w:noProof w:val="0"/>
            </w:rPr>
            <w:instrText xml:space="preserve"> TOC \o "1-3" \h \z \u </w:instrText>
          </w:r>
          <w:r w:rsidRPr="00D546B5">
            <w:rPr>
              <w:noProof w:val="0"/>
            </w:rPr>
            <w:fldChar w:fldCharType="separate"/>
          </w:r>
          <w:hyperlink w:anchor="_Toc93850664" w:history="1">
            <w:r w:rsidRPr="00D546B5">
              <w:rPr>
                <w:rStyle w:val="Hyperlink"/>
                <w:noProof w:val="0"/>
              </w:rPr>
              <w:t>Introdução</w:t>
            </w:r>
            <w:r w:rsidRPr="00D546B5">
              <w:rPr>
                <w:noProof w:val="0"/>
                <w:webHidden/>
              </w:rPr>
              <w:tab/>
            </w:r>
            <w:r w:rsidRPr="00D546B5">
              <w:rPr>
                <w:noProof w:val="0"/>
                <w:webHidden/>
              </w:rPr>
              <w:fldChar w:fldCharType="begin"/>
            </w:r>
            <w:r w:rsidRPr="00D546B5">
              <w:rPr>
                <w:noProof w:val="0"/>
                <w:webHidden/>
              </w:rPr>
              <w:instrText xml:space="preserve"> PAGEREF _Toc93850664 \h </w:instrText>
            </w:r>
            <w:r w:rsidRPr="00D546B5">
              <w:rPr>
                <w:noProof w:val="0"/>
                <w:webHidden/>
              </w:rPr>
            </w:r>
            <w:r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3</w:t>
            </w:r>
            <w:r w:rsidRPr="00D546B5">
              <w:rPr>
                <w:noProof w:val="0"/>
                <w:webHidden/>
              </w:rPr>
              <w:fldChar w:fldCharType="end"/>
            </w:r>
          </w:hyperlink>
        </w:p>
        <w:p w14:paraId="06A60805" w14:textId="67219F3F" w:rsidR="00F947A8" w:rsidRPr="00D546B5" w:rsidRDefault="00AF048C">
          <w:pPr>
            <w:pStyle w:val="TOC1"/>
            <w:rPr>
              <w:rFonts w:eastAsiaTheme="minorEastAsia"/>
              <w:b w:val="0"/>
              <w:bCs w:val="0"/>
              <w:noProof w:val="0"/>
              <w:lang w:eastAsia="pt-PT"/>
            </w:rPr>
          </w:pPr>
          <w:hyperlink w:anchor="_Toc93850665" w:history="1">
            <w:r w:rsidR="00F947A8" w:rsidRPr="00D546B5">
              <w:rPr>
                <w:rStyle w:val="Hyperlink"/>
                <w:noProof w:val="0"/>
              </w:rPr>
              <w:t>Desenvolvimento</w:t>
            </w:r>
            <w:r w:rsidR="00F947A8" w:rsidRPr="00D546B5">
              <w:rPr>
                <w:noProof w:val="0"/>
                <w:webHidden/>
              </w:rPr>
              <w:tab/>
            </w:r>
            <w:r w:rsidR="00F947A8" w:rsidRPr="00D546B5">
              <w:rPr>
                <w:noProof w:val="0"/>
                <w:webHidden/>
              </w:rPr>
              <w:fldChar w:fldCharType="begin"/>
            </w:r>
            <w:r w:rsidR="00F947A8" w:rsidRPr="00D546B5">
              <w:rPr>
                <w:noProof w:val="0"/>
                <w:webHidden/>
              </w:rPr>
              <w:instrText xml:space="preserve"> PAGEREF _Toc93850665 \h </w:instrText>
            </w:r>
            <w:r w:rsidR="00F947A8" w:rsidRPr="00D546B5">
              <w:rPr>
                <w:noProof w:val="0"/>
                <w:webHidden/>
              </w:rPr>
            </w:r>
            <w:r w:rsidR="00F947A8"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4</w:t>
            </w:r>
            <w:r w:rsidR="00F947A8" w:rsidRPr="00D546B5">
              <w:rPr>
                <w:noProof w:val="0"/>
                <w:webHidden/>
              </w:rPr>
              <w:fldChar w:fldCharType="end"/>
            </w:r>
          </w:hyperlink>
        </w:p>
        <w:p w14:paraId="2A8E652F" w14:textId="2F84B90B" w:rsidR="00F947A8" w:rsidRPr="00D546B5" w:rsidRDefault="00AF048C">
          <w:pPr>
            <w:pStyle w:val="TOC2"/>
            <w:rPr>
              <w:rFonts w:eastAsiaTheme="minorEastAsia"/>
              <w:b w:val="0"/>
              <w:bCs w:val="0"/>
              <w:noProof w:val="0"/>
              <w:lang w:eastAsia="pt-PT"/>
            </w:rPr>
          </w:pPr>
          <w:hyperlink w:anchor="_Toc93850666" w:history="1">
            <w:r w:rsidR="00F947A8" w:rsidRPr="00D546B5">
              <w:rPr>
                <w:rStyle w:val="Hyperlink"/>
                <w:noProof w:val="0"/>
              </w:rPr>
              <w:t>Consideração de estados emocionais para encontrar caminhos</w:t>
            </w:r>
            <w:r w:rsidR="00F947A8" w:rsidRPr="00D546B5">
              <w:rPr>
                <w:noProof w:val="0"/>
                <w:webHidden/>
              </w:rPr>
              <w:tab/>
            </w:r>
            <w:r w:rsidR="00F947A8" w:rsidRPr="00D546B5">
              <w:rPr>
                <w:noProof w:val="0"/>
                <w:webHidden/>
              </w:rPr>
              <w:fldChar w:fldCharType="begin"/>
            </w:r>
            <w:r w:rsidR="00F947A8" w:rsidRPr="00D546B5">
              <w:rPr>
                <w:noProof w:val="0"/>
                <w:webHidden/>
              </w:rPr>
              <w:instrText xml:space="preserve"> PAGEREF _Toc93850666 \h </w:instrText>
            </w:r>
            <w:r w:rsidR="00F947A8" w:rsidRPr="00D546B5">
              <w:rPr>
                <w:noProof w:val="0"/>
                <w:webHidden/>
              </w:rPr>
            </w:r>
            <w:r w:rsidR="00F947A8"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4</w:t>
            </w:r>
            <w:r w:rsidR="00F947A8" w:rsidRPr="00D546B5">
              <w:rPr>
                <w:noProof w:val="0"/>
                <w:webHidden/>
              </w:rPr>
              <w:fldChar w:fldCharType="end"/>
            </w:r>
          </w:hyperlink>
        </w:p>
        <w:p w14:paraId="33CC8CD9" w14:textId="675D7B33" w:rsidR="00F947A8" w:rsidRPr="00D546B5" w:rsidRDefault="00AF048C">
          <w:pPr>
            <w:pStyle w:val="TOC3"/>
            <w:rPr>
              <w:rFonts w:cstheme="minorBidi"/>
            </w:rPr>
          </w:pPr>
          <w:hyperlink w:anchor="_Toc93850667" w:history="1">
            <w:r w:rsidR="00F947A8" w:rsidRPr="00D546B5">
              <w:rPr>
                <w:rStyle w:val="Hyperlink"/>
              </w:rPr>
              <w:t>A*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67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5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49443354" w14:textId="6FE504C1" w:rsidR="00F947A8" w:rsidRPr="00D546B5" w:rsidRDefault="00AF048C">
          <w:pPr>
            <w:pStyle w:val="TOC3"/>
            <w:rPr>
              <w:rFonts w:cstheme="minorBidi"/>
            </w:rPr>
          </w:pPr>
          <w:hyperlink w:anchor="_Toc93850668" w:history="1">
            <w:r w:rsidR="00F947A8" w:rsidRPr="00D546B5">
              <w:rPr>
                <w:rStyle w:val="Hyperlink"/>
              </w:rPr>
              <w:t>Best FirSt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68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7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5871F6D4" w14:textId="1B458A97" w:rsidR="00F947A8" w:rsidRPr="00D546B5" w:rsidRDefault="00AF048C">
          <w:pPr>
            <w:pStyle w:val="TOC3"/>
            <w:rPr>
              <w:rFonts w:cstheme="minorBidi"/>
            </w:rPr>
          </w:pPr>
          <w:hyperlink w:anchor="_Toc93850669" w:history="1">
            <w:r w:rsidR="00F947A8" w:rsidRPr="00D546B5">
              <w:rPr>
                <w:rStyle w:val="Hyperlink"/>
              </w:rPr>
              <w:t>Primeiro em profundidade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69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9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271710A3" w14:textId="6C528781" w:rsidR="00F947A8" w:rsidRPr="00D546B5" w:rsidRDefault="00AF048C">
          <w:pPr>
            <w:pStyle w:val="TOC2"/>
            <w:rPr>
              <w:rFonts w:eastAsiaTheme="minorEastAsia"/>
              <w:b w:val="0"/>
              <w:bCs w:val="0"/>
              <w:noProof w:val="0"/>
              <w:lang w:eastAsia="pt-PT"/>
            </w:rPr>
          </w:pPr>
          <w:hyperlink w:anchor="_Toc93850670" w:history="1">
            <w:r w:rsidR="00F947A8" w:rsidRPr="00D546B5">
              <w:rPr>
                <w:rStyle w:val="Hyperlink"/>
                <w:noProof w:val="0"/>
              </w:rPr>
              <w:t>Sugestão de Grupos</w:t>
            </w:r>
            <w:r w:rsidR="00F947A8" w:rsidRPr="00D546B5">
              <w:rPr>
                <w:noProof w:val="0"/>
                <w:webHidden/>
              </w:rPr>
              <w:tab/>
            </w:r>
            <w:r w:rsidR="00F947A8" w:rsidRPr="00D546B5">
              <w:rPr>
                <w:noProof w:val="0"/>
                <w:webHidden/>
              </w:rPr>
              <w:fldChar w:fldCharType="begin"/>
            </w:r>
            <w:r w:rsidR="00F947A8" w:rsidRPr="00D546B5">
              <w:rPr>
                <w:noProof w:val="0"/>
                <w:webHidden/>
              </w:rPr>
              <w:instrText xml:space="preserve"> PAGEREF _Toc93850670 \h </w:instrText>
            </w:r>
            <w:r w:rsidR="00F947A8" w:rsidRPr="00D546B5">
              <w:rPr>
                <w:noProof w:val="0"/>
                <w:webHidden/>
              </w:rPr>
            </w:r>
            <w:r w:rsidR="00F947A8"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11</w:t>
            </w:r>
            <w:r w:rsidR="00F947A8" w:rsidRPr="00D546B5">
              <w:rPr>
                <w:noProof w:val="0"/>
                <w:webHidden/>
              </w:rPr>
              <w:fldChar w:fldCharType="end"/>
            </w:r>
          </w:hyperlink>
        </w:p>
        <w:p w14:paraId="3AE60D17" w14:textId="74BB2B2A" w:rsidR="00F947A8" w:rsidRPr="00D546B5" w:rsidRDefault="00AF048C">
          <w:pPr>
            <w:pStyle w:val="TOC2"/>
            <w:rPr>
              <w:rFonts w:eastAsiaTheme="minorEastAsia"/>
              <w:b w:val="0"/>
              <w:bCs w:val="0"/>
              <w:noProof w:val="0"/>
              <w:lang w:eastAsia="pt-PT"/>
            </w:rPr>
          </w:pPr>
          <w:hyperlink w:anchor="_Toc93850671" w:history="1">
            <w:r w:rsidR="00F947A8" w:rsidRPr="00D546B5">
              <w:rPr>
                <w:rStyle w:val="Hyperlink"/>
                <w:noProof w:val="0"/>
              </w:rPr>
              <w:t>Cálculo de novos valores dos estados emocionais</w:t>
            </w:r>
            <w:r w:rsidR="00F947A8" w:rsidRPr="00D546B5">
              <w:rPr>
                <w:noProof w:val="0"/>
                <w:webHidden/>
              </w:rPr>
              <w:tab/>
            </w:r>
            <w:r w:rsidR="00F947A8" w:rsidRPr="00D546B5">
              <w:rPr>
                <w:noProof w:val="0"/>
                <w:webHidden/>
              </w:rPr>
              <w:fldChar w:fldCharType="begin"/>
            </w:r>
            <w:r w:rsidR="00F947A8" w:rsidRPr="00D546B5">
              <w:rPr>
                <w:noProof w:val="0"/>
                <w:webHidden/>
              </w:rPr>
              <w:instrText xml:space="preserve"> PAGEREF _Toc93850671 \h </w:instrText>
            </w:r>
            <w:r w:rsidR="00F947A8" w:rsidRPr="00D546B5">
              <w:rPr>
                <w:noProof w:val="0"/>
                <w:webHidden/>
              </w:rPr>
            </w:r>
            <w:r w:rsidR="00F947A8"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13</w:t>
            </w:r>
            <w:r w:rsidR="00F947A8" w:rsidRPr="00D546B5">
              <w:rPr>
                <w:noProof w:val="0"/>
                <w:webHidden/>
              </w:rPr>
              <w:fldChar w:fldCharType="end"/>
            </w:r>
          </w:hyperlink>
        </w:p>
        <w:p w14:paraId="2690F6F6" w14:textId="39441F33" w:rsidR="00F947A8" w:rsidRPr="00D546B5" w:rsidRDefault="00AF048C">
          <w:pPr>
            <w:pStyle w:val="TOC3"/>
            <w:rPr>
              <w:rFonts w:cstheme="minorBidi"/>
            </w:rPr>
          </w:pPr>
          <w:hyperlink w:anchor="_Toc93850672" w:history="1">
            <w:r w:rsidR="00F947A8" w:rsidRPr="00D546B5">
              <w:rPr>
                <w:rStyle w:val="Hyperlink"/>
              </w:rPr>
              <w:t>Efetuar esses cálculos para as Emoções Alegria e Angústia tendo como base a diferença entre Likes e Dislikes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72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13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225EF969" w14:textId="5B784929" w:rsidR="00F947A8" w:rsidRPr="00D546B5" w:rsidRDefault="00AF048C">
          <w:pPr>
            <w:pStyle w:val="TOC3"/>
            <w:rPr>
              <w:rFonts w:cstheme="minorBidi"/>
            </w:rPr>
          </w:pPr>
          <w:hyperlink w:anchor="_Toc93850673" w:history="1">
            <w:r w:rsidR="00F947A8" w:rsidRPr="00D546B5">
              <w:rPr>
                <w:rStyle w:val="Hyperlink"/>
              </w:rPr>
              <w:t>Para as Emoções Esperança, Medo, Alívio e Deceção considere o facto de ser sugerido um ou mais utilizadores para um grupo do utilizador.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73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15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3092F3E8" w14:textId="5A196975" w:rsidR="00F947A8" w:rsidRPr="00D546B5" w:rsidRDefault="00AF048C">
          <w:pPr>
            <w:pStyle w:val="TOC3"/>
            <w:rPr>
              <w:rFonts w:cstheme="minorBidi"/>
            </w:rPr>
          </w:pPr>
          <w:hyperlink w:anchor="_Toc93850674" w:history="1">
            <w:r w:rsidR="00F947A8" w:rsidRPr="00D546B5">
              <w:rPr>
                <w:rStyle w:val="Hyperlink"/>
              </w:rPr>
              <w:t>Para as Emoções Orgulho, Remorso, Gratidao,Raiva considere o facto de um dado utilizador ter ou não ter um dado tag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74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17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10A3DF0E" w14:textId="519D9051" w:rsidR="00F947A8" w:rsidRPr="00D546B5" w:rsidRDefault="00AF048C">
          <w:pPr>
            <w:pStyle w:val="TOC2"/>
            <w:rPr>
              <w:rFonts w:eastAsiaTheme="minorEastAsia"/>
              <w:b w:val="0"/>
              <w:bCs w:val="0"/>
              <w:noProof w:val="0"/>
              <w:lang w:eastAsia="pt-PT"/>
            </w:rPr>
          </w:pPr>
          <w:hyperlink w:anchor="_Toc93850675" w:history="1">
            <w:r w:rsidR="00F947A8" w:rsidRPr="00D546B5">
              <w:rPr>
                <w:rStyle w:val="Hyperlink"/>
                <w:noProof w:val="0"/>
              </w:rPr>
              <w:t>Estado da Arte do uso de metodologias/tecnologias (Língua Natural) aplicadas ao problema de tratamento de emoções em redes sociais de novos valores dos estados emocionais</w:t>
            </w:r>
            <w:r w:rsidR="00F947A8" w:rsidRPr="00D546B5">
              <w:rPr>
                <w:noProof w:val="0"/>
                <w:webHidden/>
              </w:rPr>
              <w:tab/>
            </w:r>
            <w:r w:rsidR="00F947A8" w:rsidRPr="00D546B5">
              <w:rPr>
                <w:noProof w:val="0"/>
                <w:webHidden/>
              </w:rPr>
              <w:fldChar w:fldCharType="begin"/>
            </w:r>
            <w:r w:rsidR="00F947A8" w:rsidRPr="00D546B5">
              <w:rPr>
                <w:noProof w:val="0"/>
                <w:webHidden/>
              </w:rPr>
              <w:instrText xml:space="preserve"> PAGEREF _Toc93850675 \h </w:instrText>
            </w:r>
            <w:r w:rsidR="00F947A8" w:rsidRPr="00D546B5">
              <w:rPr>
                <w:noProof w:val="0"/>
                <w:webHidden/>
              </w:rPr>
            </w:r>
            <w:r w:rsidR="00F947A8" w:rsidRPr="00D546B5">
              <w:rPr>
                <w:noProof w:val="0"/>
                <w:webHidden/>
              </w:rPr>
              <w:fldChar w:fldCharType="separate"/>
            </w:r>
            <w:r w:rsidR="000D165E">
              <w:rPr>
                <w:webHidden/>
              </w:rPr>
              <w:t>20</w:t>
            </w:r>
            <w:r w:rsidR="00F947A8" w:rsidRPr="00D546B5">
              <w:rPr>
                <w:noProof w:val="0"/>
                <w:webHidden/>
              </w:rPr>
              <w:fldChar w:fldCharType="end"/>
            </w:r>
          </w:hyperlink>
        </w:p>
        <w:p w14:paraId="79B0D268" w14:textId="03683CBB" w:rsidR="00F947A8" w:rsidRPr="00D546B5" w:rsidRDefault="00AF048C">
          <w:pPr>
            <w:pStyle w:val="TOC3"/>
            <w:rPr>
              <w:rFonts w:cstheme="minorBidi"/>
            </w:rPr>
          </w:pPr>
          <w:hyperlink w:anchor="_Toc93850676" w:history="1">
            <w:r w:rsidR="00F947A8" w:rsidRPr="00D546B5">
              <w:rPr>
                <w:rStyle w:val="Hyperlink"/>
              </w:rPr>
              <w:t>Bibliografia</w:t>
            </w:r>
            <w:r w:rsidR="00F947A8" w:rsidRPr="00D546B5">
              <w:rPr>
                <w:webHidden/>
              </w:rPr>
              <w:tab/>
            </w:r>
            <w:r w:rsidR="00F947A8" w:rsidRPr="00D546B5">
              <w:rPr>
                <w:webHidden/>
              </w:rPr>
              <w:fldChar w:fldCharType="begin"/>
            </w:r>
            <w:r w:rsidR="00F947A8" w:rsidRPr="00D546B5">
              <w:rPr>
                <w:webHidden/>
              </w:rPr>
              <w:instrText xml:space="preserve"> PAGEREF _Toc93850676 \h </w:instrText>
            </w:r>
            <w:r w:rsidR="00F947A8" w:rsidRPr="00D546B5">
              <w:rPr>
                <w:webHidden/>
              </w:rPr>
            </w:r>
            <w:r w:rsidR="00F947A8" w:rsidRPr="00D546B5">
              <w:rPr>
                <w:webHidden/>
              </w:rPr>
              <w:fldChar w:fldCharType="separate"/>
            </w:r>
            <w:r w:rsidR="000D165E">
              <w:rPr>
                <w:noProof/>
                <w:webHidden/>
              </w:rPr>
              <w:t>23</w:t>
            </w:r>
            <w:r w:rsidR="00F947A8" w:rsidRPr="00D546B5">
              <w:rPr>
                <w:webHidden/>
              </w:rPr>
              <w:fldChar w:fldCharType="end"/>
            </w:r>
          </w:hyperlink>
        </w:p>
        <w:p w14:paraId="3C245172" w14:textId="444BD3BE" w:rsidR="00F947A8" w:rsidRPr="00D546B5" w:rsidRDefault="00F947A8">
          <w:r w:rsidRPr="00D546B5">
            <w:rPr>
              <w:b/>
              <w:bCs/>
            </w:rPr>
            <w:fldChar w:fldCharType="end"/>
          </w:r>
        </w:p>
      </w:sdtContent>
    </w:sdt>
    <w:p w14:paraId="5FFCB149" w14:textId="73107F15" w:rsidR="00D21474" w:rsidRPr="00D546B5" w:rsidRDefault="00D21474" w:rsidP="00684EC9">
      <w:pPr>
        <w:spacing w:line="360" w:lineRule="auto"/>
      </w:pPr>
    </w:p>
    <w:p w14:paraId="5AE83580" w14:textId="77777777" w:rsidR="00743FF7" w:rsidRPr="00D546B5" w:rsidRDefault="00743FF7" w:rsidP="00D21474"/>
    <w:p w14:paraId="7C2A261E" w14:textId="77777777" w:rsidR="00D21474" w:rsidRPr="00D546B5" w:rsidRDefault="00D21474" w:rsidP="00D21474"/>
    <w:p w14:paraId="78053C9D" w14:textId="77777777" w:rsidR="00D21474" w:rsidRPr="00D546B5" w:rsidRDefault="00D21474" w:rsidP="00D21474"/>
    <w:p w14:paraId="237D66BC" w14:textId="77777777" w:rsidR="00FF3033" w:rsidRPr="00D546B5" w:rsidRDefault="00FF3033">
      <w:pPr>
        <w:jc w:val="left"/>
        <w:rPr>
          <w:rFonts w:asciiTheme="majorHAnsi" w:eastAsiaTheme="majorEastAsia" w:hAnsiTheme="majorHAnsi" w:cstheme="majorBidi"/>
          <w:b/>
          <w:caps/>
          <w:color w:val="323E4F" w:themeColor="text2" w:themeShade="BF"/>
          <w:sz w:val="40"/>
          <w:szCs w:val="32"/>
        </w:rPr>
      </w:pPr>
      <w:r w:rsidRPr="00D546B5">
        <w:br w:type="page"/>
      </w:r>
    </w:p>
    <w:p w14:paraId="053330CA" w14:textId="123F5A71" w:rsidR="00D21474" w:rsidRPr="00D546B5" w:rsidRDefault="003878AF" w:rsidP="00EE58BE">
      <w:pPr>
        <w:pStyle w:val="Heading1"/>
      </w:pPr>
      <w:bookmarkStart w:id="1" w:name="_Toc93850625"/>
      <w:bookmarkStart w:id="2" w:name="_Toc93850664"/>
      <w:r w:rsidRPr="00D546B5">
        <w:lastRenderedPageBreak/>
        <w:t>Introdução</w:t>
      </w:r>
      <w:bookmarkEnd w:id="1"/>
      <w:bookmarkEnd w:id="2"/>
    </w:p>
    <w:p w14:paraId="17E3603F" w14:textId="53F200EB" w:rsidR="00D21474" w:rsidRPr="00D546B5" w:rsidRDefault="00D21474" w:rsidP="00D21474"/>
    <w:p w14:paraId="061A1077" w14:textId="77777777" w:rsidR="00841F77" w:rsidRPr="00D546B5" w:rsidRDefault="00841F77" w:rsidP="00D21474"/>
    <w:p w14:paraId="08F00078" w14:textId="6A2001B8" w:rsidR="00D21474" w:rsidRPr="00D546B5" w:rsidRDefault="00E60289" w:rsidP="00D96370">
      <w:pPr>
        <w:spacing w:line="360" w:lineRule="auto"/>
        <w:ind w:firstLine="284"/>
        <w:rPr>
          <w:sz w:val="24"/>
          <w:szCs w:val="24"/>
        </w:rPr>
      </w:pPr>
      <w:r w:rsidRPr="00D546B5">
        <w:rPr>
          <w:sz w:val="24"/>
          <w:szCs w:val="24"/>
        </w:rPr>
        <w:t>O presente trabalh</w:t>
      </w:r>
      <w:r w:rsidR="00532523" w:rsidRPr="00D546B5">
        <w:rPr>
          <w:sz w:val="24"/>
          <w:szCs w:val="24"/>
        </w:rPr>
        <w:t>o foi desenvolvido no âmbito da disciplina de Algoritmia Avançada (ALGAV), onde foi pedido o desenvolvimento d</w:t>
      </w:r>
      <w:r w:rsidR="00333C65" w:rsidRPr="00D546B5">
        <w:rPr>
          <w:sz w:val="24"/>
          <w:szCs w:val="24"/>
        </w:rPr>
        <w:t>o</w:t>
      </w:r>
      <w:r w:rsidR="00D96370" w:rsidRPr="00D546B5">
        <w:rPr>
          <w:sz w:val="24"/>
          <w:szCs w:val="24"/>
        </w:rPr>
        <w:t xml:space="preserve"> planeamento de contatos numa rede social</w:t>
      </w:r>
      <w:r w:rsidR="00532523" w:rsidRPr="00D546B5">
        <w:rPr>
          <w:sz w:val="24"/>
          <w:szCs w:val="24"/>
        </w:rPr>
        <w:t>.</w:t>
      </w:r>
      <w:r w:rsidR="002D703A" w:rsidRPr="00D546B5">
        <w:rPr>
          <w:sz w:val="24"/>
          <w:szCs w:val="24"/>
        </w:rPr>
        <w:t xml:space="preserve"> Para a mesma, foi utilizada a linguagem de programação PROLOG e utilizados métodos de pesquisa lecionados durante o semestre.</w:t>
      </w:r>
    </w:p>
    <w:p w14:paraId="6285E763" w14:textId="0755D10F" w:rsidR="00D96370" w:rsidRPr="00D546B5" w:rsidRDefault="00D96370" w:rsidP="00D96370">
      <w:pPr>
        <w:spacing w:line="360" w:lineRule="auto"/>
        <w:ind w:firstLine="284"/>
        <w:rPr>
          <w:sz w:val="24"/>
          <w:szCs w:val="24"/>
        </w:rPr>
      </w:pPr>
      <w:r w:rsidRPr="00D546B5">
        <w:rPr>
          <w:sz w:val="24"/>
          <w:szCs w:val="24"/>
        </w:rPr>
        <w:t xml:space="preserve">Neste relatório será efetuada o estudo das seguintes </w:t>
      </w:r>
      <w:proofErr w:type="spellStart"/>
      <w:r w:rsidRPr="00D546B5">
        <w:rPr>
          <w:sz w:val="24"/>
          <w:szCs w:val="24"/>
        </w:rPr>
        <w:t>UC’s</w:t>
      </w:r>
      <w:proofErr w:type="spellEnd"/>
      <w:r w:rsidRPr="00D546B5">
        <w:rPr>
          <w:sz w:val="24"/>
          <w:szCs w:val="24"/>
        </w:rPr>
        <w:t>:</w:t>
      </w:r>
    </w:p>
    <w:p w14:paraId="78349CBB" w14:textId="1E9B8CA6" w:rsidR="00D1551E" w:rsidRPr="00D546B5" w:rsidRDefault="00D1551E" w:rsidP="00D1551E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546B5">
        <w:rPr>
          <w:sz w:val="24"/>
          <w:szCs w:val="24"/>
        </w:rPr>
        <w:t>Considerar estados emocionais para encontrar os caminhos.</w:t>
      </w:r>
    </w:p>
    <w:p w14:paraId="3AF07760" w14:textId="2373377C" w:rsidR="00D1551E" w:rsidRPr="00D546B5" w:rsidRDefault="00D1551E" w:rsidP="00C17D61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546B5">
        <w:rPr>
          <w:sz w:val="24"/>
          <w:szCs w:val="24"/>
        </w:rPr>
        <w:t xml:space="preserve">Desenvolver um módulo que seja capaz de sugerir grupos, os quais terão de ter pelo menos N utilizadores e T </w:t>
      </w:r>
      <w:proofErr w:type="spellStart"/>
      <w:r w:rsidRPr="00D546B5">
        <w:rPr>
          <w:sz w:val="24"/>
          <w:szCs w:val="24"/>
        </w:rPr>
        <w:t>tags</w:t>
      </w:r>
      <w:proofErr w:type="spellEnd"/>
      <w:r w:rsidRPr="00D546B5">
        <w:rPr>
          <w:sz w:val="24"/>
          <w:szCs w:val="24"/>
        </w:rPr>
        <w:t xml:space="preserve"> comuns (N e T dados). </w:t>
      </w:r>
    </w:p>
    <w:p w14:paraId="4D6686EE" w14:textId="0DF1A9DB" w:rsidR="00D1551E" w:rsidRPr="00D546B5" w:rsidRDefault="00D1551E" w:rsidP="00D1551E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546B5">
        <w:rPr>
          <w:sz w:val="24"/>
          <w:szCs w:val="24"/>
        </w:rPr>
        <w:t>Calcular os novos valores dos estados emocionais em função de determinados objetivos.</w:t>
      </w:r>
    </w:p>
    <w:p w14:paraId="6F09AD1B" w14:textId="3C0C17FC" w:rsidR="00D96370" w:rsidRPr="00D546B5" w:rsidRDefault="00D1551E" w:rsidP="00D1551E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546B5">
        <w:rPr>
          <w:sz w:val="24"/>
          <w:szCs w:val="24"/>
        </w:rPr>
        <w:t>Estudo do estado da arte de língua natural</w:t>
      </w:r>
    </w:p>
    <w:p w14:paraId="4F6CAEF2" w14:textId="5A937429" w:rsidR="00E45F6F" w:rsidRPr="00D546B5" w:rsidRDefault="00E45F6F">
      <w:pPr>
        <w:jc w:val="left"/>
      </w:pPr>
      <w:r w:rsidRPr="00D546B5">
        <w:br w:type="page"/>
      </w:r>
    </w:p>
    <w:p w14:paraId="251BA715" w14:textId="11938DF3" w:rsidR="00D21474" w:rsidRPr="00D546B5" w:rsidRDefault="008E7D59" w:rsidP="00EE58BE">
      <w:pPr>
        <w:pStyle w:val="Heading1"/>
      </w:pPr>
      <w:bookmarkStart w:id="3" w:name="_Toc93850626"/>
      <w:bookmarkStart w:id="4" w:name="_Toc93850665"/>
      <w:r w:rsidRPr="00D546B5">
        <w:lastRenderedPageBreak/>
        <w:t>Desenvolvimento</w:t>
      </w:r>
      <w:bookmarkEnd w:id="3"/>
      <w:bookmarkEnd w:id="4"/>
    </w:p>
    <w:p w14:paraId="64B95780" w14:textId="77777777" w:rsidR="00D96370" w:rsidRPr="00D546B5" w:rsidRDefault="00D96370" w:rsidP="00D96370"/>
    <w:p w14:paraId="73BB86EE" w14:textId="11B3A0F2" w:rsidR="00CF5DDE" w:rsidRPr="00D546B5" w:rsidRDefault="0054294A" w:rsidP="00C83390">
      <w:pPr>
        <w:pStyle w:val="Heading2"/>
        <w:spacing w:line="360" w:lineRule="auto"/>
      </w:pPr>
      <w:bookmarkStart w:id="5" w:name="_Toc93850627"/>
      <w:bookmarkStart w:id="6" w:name="_Toc93850666"/>
      <w:r w:rsidRPr="00D546B5">
        <w:t>Consideração de estados emocionais para encontrar caminhos</w:t>
      </w:r>
      <w:bookmarkEnd w:id="5"/>
      <w:bookmarkEnd w:id="6"/>
    </w:p>
    <w:p w14:paraId="239D75D7" w14:textId="70AC0C93" w:rsidR="005357DF" w:rsidRPr="00D546B5" w:rsidRDefault="00D1551E" w:rsidP="00273118">
      <w:pPr>
        <w:spacing w:line="360" w:lineRule="auto"/>
      </w:pPr>
      <w:r w:rsidRPr="00D546B5">
        <w:t xml:space="preserve">Para responder a </w:t>
      </w:r>
      <w:r w:rsidR="00273118" w:rsidRPr="00D546B5">
        <w:t>este</w:t>
      </w:r>
      <w:r w:rsidR="00863DA9" w:rsidRPr="00D546B5">
        <w:t xml:space="preserve"> requisito inclu</w:t>
      </w:r>
      <w:r w:rsidR="00273118" w:rsidRPr="00D546B5">
        <w:t>í</w:t>
      </w:r>
      <w:r w:rsidR="00863DA9" w:rsidRPr="00D546B5">
        <w:t>mos a restrição do estado emocional na pesquisa de um</w:t>
      </w:r>
      <w:r w:rsidR="00273118" w:rsidRPr="00D546B5">
        <w:t xml:space="preserve"> </w:t>
      </w:r>
      <w:r w:rsidR="00863DA9" w:rsidRPr="00D546B5">
        <w:t xml:space="preserve">caminho </w:t>
      </w:r>
      <w:r w:rsidR="00273118" w:rsidRPr="00D546B5">
        <w:t>n</w:t>
      </w:r>
      <w:r w:rsidR="00863DA9" w:rsidRPr="00D546B5">
        <w:t xml:space="preserve">os métodos A*, </w:t>
      </w:r>
      <w:proofErr w:type="spellStart"/>
      <w:r w:rsidR="00863DA9" w:rsidRPr="00D546B5">
        <w:t>BestFirst</w:t>
      </w:r>
      <w:proofErr w:type="spellEnd"/>
      <w:r w:rsidR="00863DA9" w:rsidRPr="00D546B5">
        <w:t xml:space="preserve"> e Primeiro em profundidade impl</w:t>
      </w:r>
      <w:r w:rsidR="00273118" w:rsidRPr="00D546B5">
        <w:t>em</w:t>
      </w:r>
      <w:r w:rsidR="00863DA9" w:rsidRPr="00D546B5">
        <w:t xml:space="preserve">entados no </w:t>
      </w:r>
      <w:r w:rsidR="00273118" w:rsidRPr="00D546B5">
        <w:t xml:space="preserve">Sprint </w:t>
      </w:r>
      <w:r w:rsidR="00863DA9" w:rsidRPr="00D546B5">
        <w:t>C (co</w:t>
      </w:r>
      <w:r w:rsidR="00273118" w:rsidRPr="00D546B5">
        <w:t xml:space="preserve">nsiderando a </w:t>
      </w:r>
      <w:r w:rsidR="00863DA9" w:rsidRPr="00D546B5">
        <w:t xml:space="preserve">força de </w:t>
      </w:r>
      <w:r w:rsidR="006D3FC7" w:rsidRPr="00D546B5">
        <w:t>ligação</w:t>
      </w:r>
      <w:r w:rsidR="00863DA9" w:rsidRPr="00D546B5">
        <w:t xml:space="preserve"> e relação</w:t>
      </w:r>
      <w:proofErr w:type="gramStart"/>
      <w:r w:rsidR="00863DA9" w:rsidRPr="00D546B5">
        <w:t xml:space="preserve">) </w:t>
      </w:r>
      <w:r w:rsidR="006D3FC7" w:rsidRPr="00D546B5">
        <w:t>.</w:t>
      </w:r>
      <w:proofErr w:type="gramEnd"/>
      <w:r w:rsidR="006D3FC7" w:rsidRPr="00D546B5">
        <w:t xml:space="preserve"> Neste exercício, devem ser evitados qualquer utilizador um estado emocional negativo, isto é, com valores inferiores a 0,5.</w:t>
      </w:r>
    </w:p>
    <w:p w14:paraId="136B5E10" w14:textId="5AA37555" w:rsidR="006D3FC7" w:rsidRPr="00D546B5" w:rsidRDefault="006D3FC7" w:rsidP="00273118">
      <w:pPr>
        <w:spacing w:line="360" w:lineRule="auto"/>
      </w:pPr>
      <w:r w:rsidRPr="00D546B5">
        <w:t xml:space="preserve">A nossa base de conhecimento está organizada de forma a serem apresentados os estados emocionais dos </w:t>
      </w:r>
      <w:r w:rsidR="00501489" w:rsidRPr="00D546B5">
        <w:t xml:space="preserve">utilizadores </w:t>
      </w:r>
      <w:r w:rsidRPr="00D546B5">
        <w:t>da seguinte forma:</w:t>
      </w:r>
    </w:p>
    <w:p w14:paraId="5C587FF1" w14:textId="3EE06287" w:rsidR="006D3FC7" w:rsidRPr="00D546B5" w:rsidRDefault="006D3FC7" w:rsidP="00273118">
      <w:pPr>
        <w:spacing w:line="360" w:lineRule="auto"/>
      </w:pPr>
      <w:r w:rsidRPr="00D546B5">
        <w:drawing>
          <wp:inline distT="0" distB="0" distL="0" distR="0" wp14:anchorId="263FCDA5" wp14:editId="00967B14">
            <wp:extent cx="4025752" cy="1241080"/>
            <wp:effectExtent l="57150" t="57150" r="108585" b="111760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5291" cy="124402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30A8E3" w14:textId="5A6CCCB0" w:rsidR="006D3FC7" w:rsidRPr="00D546B5" w:rsidRDefault="006D3FC7" w:rsidP="00273118">
      <w:pPr>
        <w:spacing w:line="360" w:lineRule="auto"/>
      </w:pPr>
    </w:p>
    <w:p w14:paraId="6A76E919" w14:textId="10DDBD2A" w:rsidR="006D3FC7" w:rsidRPr="00D546B5" w:rsidRDefault="006D3FC7" w:rsidP="00273118">
      <w:pPr>
        <w:spacing w:line="360" w:lineRule="auto"/>
      </w:pPr>
      <w:r w:rsidRPr="00D546B5">
        <w:t xml:space="preserve">Cada campo </w:t>
      </w:r>
      <w:r w:rsidR="00501489" w:rsidRPr="00D546B5">
        <w:t>representa</w:t>
      </w:r>
      <w:r w:rsidRPr="00D546B5">
        <w:t xml:space="preserve"> </w:t>
      </w:r>
      <w:r w:rsidR="00501489" w:rsidRPr="00D546B5">
        <w:t>respetivamente</w:t>
      </w:r>
      <w:r w:rsidRPr="00D546B5">
        <w:t>:</w:t>
      </w:r>
    </w:p>
    <w:p w14:paraId="62D387BF" w14:textId="4B747123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Nome do </w:t>
      </w:r>
      <w:proofErr w:type="spellStart"/>
      <w:r w:rsidRPr="00D546B5">
        <w:t>user</w:t>
      </w:r>
      <w:proofErr w:type="spellEnd"/>
    </w:p>
    <w:p w14:paraId="4D252E05" w14:textId="4C549875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Estados emocionais </w:t>
      </w:r>
      <w:proofErr w:type="spellStart"/>
      <w:r w:rsidRPr="00D546B5">
        <w:t>Joy</w:t>
      </w:r>
      <w:proofErr w:type="spellEnd"/>
      <w:r w:rsidRPr="00D546B5">
        <w:t>/</w:t>
      </w:r>
      <w:proofErr w:type="spellStart"/>
      <w:r w:rsidRPr="00D546B5">
        <w:t>distress</w:t>
      </w:r>
      <w:proofErr w:type="spellEnd"/>
    </w:p>
    <w:p w14:paraId="6469A07C" w14:textId="4F8C2C3A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Estados emocionais </w:t>
      </w:r>
      <w:proofErr w:type="spellStart"/>
      <w:r w:rsidRPr="00D546B5">
        <w:t>Hope</w:t>
      </w:r>
      <w:proofErr w:type="spellEnd"/>
      <w:r w:rsidRPr="00D546B5">
        <w:t>/</w:t>
      </w:r>
      <w:proofErr w:type="spellStart"/>
      <w:r w:rsidRPr="00D546B5">
        <w:t>Fear</w:t>
      </w:r>
      <w:proofErr w:type="spellEnd"/>
    </w:p>
    <w:p w14:paraId="4F89978B" w14:textId="5D4C81B7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Estados emocionais </w:t>
      </w:r>
      <w:proofErr w:type="spellStart"/>
      <w:r w:rsidRPr="00D546B5">
        <w:t>Relief</w:t>
      </w:r>
      <w:proofErr w:type="spellEnd"/>
      <w:r w:rsidRPr="00D546B5">
        <w:t>/</w:t>
      </w:r>
      <w:proofErr w:type="spellStart"/>
      <w:r w:rsidRPr="00D546B5">
        <w:t>Disapointment</w:t>
      </w:r>
      <w:proofErr w:type="spellEnd"/>
    </w:p>
    <w:p w14:paraId="5B192D5C" w14:textId="24B234C2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Estados emocionais </w:t>
      </w:r>
      <w:proofErr w:type="spellStart"/>
      <w:r w:rsidRPr="00D546B5">
        <w:t>Pride</w:t>
      </w:r>
      <w:proofErr w:type="spellEnd"/>
      <w:r w:rsidRPr="00D546B5">
        <w:t>/</w:t>
      </w:r>
      <w:proofErr w:type="spellStart"/>
      <w:r w:rsidRPr="00D546B5">
        <w:t>Remorse</w:t>
      </w:r>
      <w:proofErr w:type="spellEnd"/>
    </w:p>
    <w:p w14:paraId="639EBD95" w14:textId="38B9A0DE" w:rsidR="006D3FC7" w:rsidRPr="00D546B5" w:rsidRDefault="006D3FC7" w:rsidP="006D3FC7">
      <w:pPr>
        <w:pStyle w:val="ListParagraph"/>
        <w:numPr>
          <w:ilvl w:val="0"/>
          <w:numId w:val="19"/>
        </w:numPr>
        <w:spacing w:line="360" w:lineRule="auto"/>
      </w:pPr>
      <w:r w:rsidRPr="00D546B5">
        <w:t xml:space="preserve">Estados emocionais </w:t>
      </w:r>
      <w:proofErr w:type="spellStart"/>
      <w:r w:rsidRPr="00D546B5">
        <w:t>Gratitude</w:t>
      </w:r>
      <w:proofErr w:type="spellEnd"/>
      <w:r w:rsidRPr="00D546B5">
        <w:t>/</w:t>
      </w:r>
      <w:proofErr w:type="spellStart"/>
      <w:r w:rsidRPr="00D546B5">
        <w:t>Anger</w:t>
      </w:r>
      <w:proofErr w:type="spellEnd"/>
    </w:p>
    <w:p w14:paraId="6DAB6BAA" w14:textId="47FC63F2" w:rsidR="00501489" w:rsidRPr="00D546B5" w:rsidRDefault="006D3FC7" w:rsidP="006D3FC7">
      <w:pPr>
        <w:spacing w:line="360" w:lineRule="auto"/>
      </w:pPr>
      <w:r w:rsidRPr="00D546B5">
        <w:t xml:space="preserve">Para cada emoção antagónica, </w:t>
      </w:r>
      <w:r w:rsidR="00501489" w:rsidRPr="00D546B5">
        <w:t xml:space="preserve">o valor apresentado refere-se à emoção com notação positiva. Por exemplo, para as emoções Alívio e Deceção temos um valor de </w:t>
      </w:r>
      <w:r w:rsidR="00F947A8" w:rsidRPr="00D546B5">
        <w:t>Alívio</w:t>
      </w:r>
      <w:r w:rsidR="00501489" w:rsidRPr="00D546B5">
        <w:t xml:space="preserve"> igual a 0,5 e um valor de Deceção igual a </w:t>
      </w:r>
      <w:r w:rsidR="00F947A8" w:rsidRPr="00D546B5">
        <w:t xml:space="preserve">0,5 </w:t>
      </w:r>
      <w:r w:rsidR="00501489" w:rsidRPr="00D546B5">
        <w:t xml:space="preserve">(1-0,5). </w:t>
      </w:r>
    </w:p>
    <w:p w14:paraId="3CAE9EC8" w14:textId="77777777" w:rsidR="006D3FC7" w:rsidRPr="00D546B5" w:rsidRDefault="006D3FC7" w:rsidP="00273118">
      <w:pPr>
        <w:spacing w:line="360" w:lineRule="auto"/>
      </w:pPr>
    </w:p>
    <w:bookmarkStart w:id="7" w:name="_Toc93850628"/>
    <w:bookmarkStart w:id="8" w:name="_Toc93850667"/>
    <w:p w14:paraId="5F990A8F" w14:textId="2ECFE80C" w:rsidR="00C83390" w:rsidRPr="00D546B5" w:rsidRDefault="00501489" w:rsidP="00E45F6F">
      <w:pPr>
        <w:pStyle w:val="Heading3"/>
      </w:pPr>
      <w:r w:rsidRPr="00D546B5">
        <w:lastRenderedPageBreak/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905D40C" wp14:editId="27FC52FB">
                <wp:simplePos x="0" y="0"/>
                <wp:positionH relativeFrom="column">
                  <wp:posOffset>60960</wp:posOffset>
                </wp:positionH>
                <wp:positionV relativeFrom="paragraph">
                  <wp:posOffset>558800</wp:posOffset>
                </wp:positionV>
                <wp:extent cx="5612130" cy="5918200"/>
                <wp:effectExtent l="57150" t="57150" r="121920" b="12065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2130" cy="5918200"/>
                          <a:chOff x="0" y="0"/>
                          <a:chExt cx="5612130" cy="5918835"/>
                        </a:xfrm>
                      </wpg:grpSpPr>
                      <pic:pic xmlns:pic="http://schemas.openxmlformats.org/drawingml/2006/picture">
                        <pic:nvPicPr>
                          <pic:cNvPr id="2" name="Imagem 2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5918835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5" name="Retângulo 5"/>
                        <wps:cNvSpPr/>
                        <wps:spPr>
                          <a:xfrm>
                            <a:off x="1048636" y="2398971"/>
                            <a:ext cx="2360428" cy="637954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02EDA0" id="Agrupar 6" o:spid="_x0000_s1026" style="position:absolute;margin-left:4.8pt;margin-top:44pt;width:441.9pt;height:466pt;z-index:251657216;mso-height-relative:margin" coordsize="56121,591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2" o:spid="_x0000_s1027" type="#_x0000_t75" alt="Uma imagem com texto&#10;&#10;Descrição gerada automaticamente" style="position:absolute;width:56121;height:591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" stroked="t" strokeweight="1.5pt">
                  <v:stroke endcap="square"/>
                  <v:imagedata r:id="rId11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5" o:spid="_x0000_s1028" style="position:absolute;left:10486;top:23989;width:23604;height:63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" filled="f" strokecolor="#c00000" strokeweight="1.5pt"/>
                <w10:wrap type="topAndBottom"/>
              </v:group>
            </w:pict>
          </mc:Fallback>
        </mc:AlternateContent>
      </w:r>
      <w:r w:rsidR="00D1551E" w:rsidRPr="00D546B5">
        <w:t>A*</w:t>
      </w:r>
      <w:bookmarkEnd w:id="7"/>
      <w:bookmarkEnd w:id="8"/>
    </w:p>
    <w:p w14:paraId="5C7C4D11" w14:textId="08093143" w:rsidR="00D1551E" w:rsidRPr="00D546B5" w:rsidRDefault="00D1551E" w:rsidP="00273118"/>
    <w:p w14:paraId="0852C055" w14:textId="7B4B7AE1" w:rsidR="006D3FC7" w:rsidRPr="00D546B5" w:rsidRDefault="006D3FC7" w:rsidP="00501489">
      <w:pPr>
        <w:spacing w:line="360" w:lineRule="auto"/>
      </w:pPr>
      <w:r w:rsidRPr="00D546B5">
        <w:t xml:space="preserve">Neste </w:t>
      </w:r>
      <w:proofErr w:type="gramStart"/>
      <w:r w:rsidR="00501489" w:rsidRPr="00D546B5">
        <w:t>exercício</w:t>
      </w:r>
      <w:r w:rsidRPr="00D546B5">
        <w:t xml:space="preserve"> ,no</w:t>
      </w:r>
      <w:proofErr w:type="gramEnd"/>
      <w:r w:rsidRPr="00D546B5">
        <w:t xml:space="preserve"> </w:t>
      </w:r>
      <w:proofErr w:type="spellStart"/>
      <w:r w:rsidRPr="00D546B5">
        <w:t>findall</w:t>
      </w:r>
      <w:proofErr w:type="spellEnd"/>
      <w:r w:rsidRPr="00D546B5">
        <w:t xml:space="preserve">, quando </w:t>
      </w:r>
      <w:r w:rsidR="00501489" w:rsidRPr="00D546B5">
        <w:t xml:space="preserve">é </w:t>
      </w:r>
      <w:r w:rsidRPr="00D546B5">
        <w:t xml:space="preserve">selecionado um </w:t>
      </w:r>
      <w:r w:rsidR="00501489" w:rsidRPr="00D546B5">
        <w:t>próximo</w:t>
      </w:r>
      <w:r w:rsidRPr="00D546B5">
        <w:t xml:space="preserve"> nó a juntar à lista, são previamente analisados os estados emocionais desse mesmo utilizador. Apenas </w:t>
      </w:r>
      <w:r w:rsidR="009E75A9" w:rsidRPr="00D546B5">
        <w:t>são</w:t>
      </w:r>
      <w:r w:rsidRPr="00D546B5">
        <w:t xml:space="preserve"> permitidos utilizadores cujo estado emocional seja positiv</w:t>
      </w:r>
      <w:r w:rsidR="009E75A9" w:rsidRPr="00D546B5">
        <w:t>o</w:t>
      </w:r>
      <w:r w:rsidRPr="00D546B5">
        <w:t xml:space="preserve">, isto é, superior </w:t>
      </w:r>
      <w:r w:rsidR="009E75A9" w:rsidRPr="00D546B5">
        <w:t xml:space="preserve">ou igual </w:t>
      </w:r>
      <w:r w:rsidRPr="00D546B5">
        <w:t xml:space="preserve">a 0,5. </w:t>
      </w:r>
    </w:p>
    <w:p w14:paraId="3A59E4E4" w14:textId="3D176DD4" w:rsidR="00D1551E" w:rsidRPr="00D546B5" w:rsidRDefault="00D1551E" w:rsidP="00273118"/>
    <w:p w14:paraId="4E6FA33E" w14:textId="3A667CF1" w:rsidR="009E75A9" w:rsidRPr="00D546B5" w:rsidRDefault="009E75A9" w:rsidP="009E75A9">
      <w:pPr>
        <w:pStyle w:val="Heading4"/>
      </w:pPr>
      <w:r w:rsidRPr="00D546B5">
        <w:lastRenderedPageBreak/>
        <w:t>Exemplo</w:t>
      </w:r>
    </w:p>
    <w:p w14:paraId="3BDF6244" w14:textId="541027E2" w:rsidR="009E75A9" w:rsidRPr="00D546B5" w:rsidRDefault="009E75A9" w:rsidP="00F947A8">
      <w:pPr>
        <w:spacing w:line="276" w:lineRule="auto"/>
      </w:pPr>
      <w:r w:rsidRPr="00D546B5">
        <w:t xml:space="preserve">Tendo por base a base de conhecimento abaixo mostramos o resultado obtido pelo algoritmo A* multicritério desenvolvido no Sprint C e o </w:t>
      </w:r>
      <w:r w:rsidR="00A1494E" w:rsidRPr="00D546B5">
        <w:t xml:space="preserve">A* multicritério desenvolvido para responder a este requisito. </w:t>
      </w:r>
    </w:p>
    <w:p w14:paraId="2CB7391F" w14:textId="00A0CBFF" w:rsidR="00A1494E" w:rsidRPr="00D546B5" w:rsidRDefault="00A1494E" w:rsidP="009E75A9">
      <w:r w:rsidRPr="00D546B5"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3BE9974" wp14:editId="1608412D">
                <wp:simplePos x="0" y="0"/>
                <wp:positionH relativeFrom="column">
                  <wp:posOffset>61536</wp:posOffset>
                </wp:positionH>
                <wp:positionV relativeFrom="paragraph">
                  <wp:posOffset>341837</wp:posOffset>
                </wp:positionV>
                <wp:extent cx="4316730" cy="1262380"/>
                <wp:effectExtent l="57150" t="57150" r="121920" b="109220"/>
                <wp:wrapTopAndBottom/>
                <wp:docPr id="12" name="Agrupar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6730" cy="1262380"/>
                          <a:chOff x="0" y="0"/>
                          <a:chExt cx="4316730" cy="1262380"/>
                        </a:xfrm>
                      </wpg:grpSpPr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6730" cy="1262380"/>
                          </a:xfrm>
                          <a:prstGeom prst="rect">
                            <a:avLst/>
                          </a:prstGeom>
                          <a:ln w="1905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1" name="Retângulo 11"/>
                        <wps:cNvSpPr/>
                        <wps:spPr>
                          <a:xfrm>
                            <a:off x="442580" y="144868"/>
                            <a:ext cx="3689498" cy="17012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7EDD83" id="Agrupar 12" o:spid="_x0000_s1026" style="position:absolute;margin-left:4.85pt;margin-top:26.9pt;width:339.9pt;height:99.4pt;z-index:251660288" coordsize="43167,126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">
                <v:shape id="Imagem 9" o:spid="_x0000_s1027" type="#_x0000_t75" alt="Uma imagem com texto&#10;&#10;Descrição gerada automaticamente" style="position:absolute;width:43167;height:126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" stroked="t" strokeweight="1.5pt">
                  <v:stroke endcap="square"/>
                  <v:imagedata r:id="rId13" o:title="Uma imagem com texto&#10;&#10;Descrição gerada automaticamente"/>
                  <v:shadow on="t" color="black" opacity="28180f" origin="-.5,-.5" offset=".74836mm,.74836mm"/>
                  <v:path arrowok="t"/>
                </v:shape>
                <v:rect id="Retângulo 11" o:spid="_x0000_s1028" style="position:absolute;left:4425;top:1448;width:36895;height:17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" filled="f" strokecolor="#c00000" strokeweight="1.5pt"/>
                <w10:wrap type="topAndBottom"/>
              </v:group>
            </w:pict>
          </mc:Fallback>
        </mc:AlternateContent>
      </w:r>
    </w:p>
    <w:p w14:paraId="03C99BDB" w14:textId="685F2803" w:rsidR="009E75A9" w:rsidRPr="00D546B5" w:rsidRDefault="009E75A9" w:rsidP="009E75A9"/>
    <w:p w14:paraId="6D78DF90" w14:textId="51259232" w:rsidR="009E75A9" w:rsidRPr="00D546B5" w:rsidRDefault="009E75A9" w:rsidP="009E75A9"/>
    <w:p w14:paraId="3D79E7EB" w14:textId="235307E0" w:rsidR="009E75A9" w:rsidRPr="00D546B5" w:rsidRDefault="009E75A9" w:rsidP="009E75A9">
      <w:pPr>
        <w:rPr>
          <w:u w:val="single"/>
        </w:rPr>
      </w:pPr>
      <w:r w:rsidRPr="00D546B5">
        <w:rPr>
          <w:u w:val="single"/>
        </w:rPr>
        <w:t>A* multicritério simples:</w:t>
      </w:r>
    </w:p>
    <w:p w14:paraId="134C244A" w14:textId="2D829F5A" w:rsidR="009E75A9" w:rsidRPr="00D546B5" w:rsidRDefault="009E75A9" w:rsidP="009E75A9">
      <w:r w:rsidRPr="00D546B5">
        <w:drawing>
          <wp:inline distT="0" distB="0" distL="0" distR="0" wp14:anchorId="3488FF4F" wp14:editId="603FDAAE">
            <wp:extent cx="5403385" cy="506375"/>
            <wp:effectExtent l="57150" t="57150" r="102235" b="122555"/>
            <wp:docPr id="8" name="Imagem 2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D96946E9-2493-487A-A5D1-F4D2B24377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2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D96946E9-2493-487A-A5D1-F4D2B24377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50975" b="19616"/>
                    <a:stretch/>
                  </pic:blipFill>
                  <pic:spPr bwMode="auto">
                    <a:xfrm>
                      <a:off x="0" y="0"/>
                      <a:ext cx="5410200" cy="507014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7F8DF" w14:textId="1170E9D9" w:rsidR="009E75A9" w:rsidRPr="00D546B5" w:rsidRDefault="009E75A9" w:rsidP="009E75A9"/>
    <w:p w14:paraId="34847C2E" w14:textId="7CC85C1C" w:rsidR="009E75A9" w:rsidRPr="00D546B5" w:rsidRDefault="009E75A9" w:rsidP="009E75A9">
      <w:pPr>
        <w:rPr>
          <w:u w:val="single"/>
        </w:rPr>
      </w:pPr>
      <w:r w:rsidRPr="00D546B5">
        <w:rPr>
          <w:u w:val="single"/>
        </w:rPr>
        <w:t>A* multicritério considerando os estados emocionais</w:t>
      </w:r>
    </w:p>
    <w:p w14:paraId="39E285D8" w14:textId="1E0879AA" w:rsidR="009E75A9" w:rsidRPr="00D546B5" w:rsidRDefault="009E75A9" w:rsidP="009E75A9">
      <w:r w:rsidRPr="00D546B5">
        <w:drawing>
          <wp:inline distT="0" distB="0" distL="0" distR="0" wp14:anchorId="51FF4E44" wp14:editId="6BEC9294">
            <wp:extent cx="5406784" cy="431947"/>
            <wp:effectExtent l="57150" t="57150" r="118110" b="120650"/>
            <wp:docPr id="7" name="Imagem 2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D96946E9-2493-487A-A5D1-F4D2B24377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2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D96946E9-2493-487A-A5D1-F4D2B24377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3700" b="71230"/>
                    <a:stretch/>
                  </pic:blipFill>
                  <pic:spPr bwMode="auto">
                    <a:xfrm>
                      <a:off x="0" y="0"/>
                      <a:ext cx="5410200" cy="432220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041A1" w14:textId="2A26E54B" w:rsidR="009E75A9" w:rsidRPr="00D546B5" w:rsidRDefault="009E75A9" w:rsidP="009E75A9"/>
    <w:p w14:paraId="328AFB95" w14:textId="515CC68B" w:rsidR="00A1494E" w:rsidRPr="00D546B5" w:rsidRDefault="009E75A9" w:rsidP="00553876">
      <w:pPr>
        <w:spacing w:line="360" w:lineRule="auto"/>
      </w:pPr>
      <w:r w:rsidRPr="00D546B5">
        <w:t>Como visto acima</w:t>
      </w:r>
      <w:r w:rsidR="00A1494E" w:rsidRPr="00D546B5">
        <w:t xml:space="preserve"> o resultado obtido através do A* multicritério simples foi [Sarah Silva, Rafael Soares, Pedro </w:t>
      </w:r>
      <w:proofErr w:type="spellStart"/>
      <w:r w:rsidR="00A1494E" w:rsidRPr="00D546B5">
        <w:t>Mourao</w:t>
      </w:r>
      <w:proofErr w:type="spellEnd"/>
      <w:r w:rsidR="00A1494E" w:rsidRPr="00D546B5">
        <w:t>]. Para testar a eficácia do nosso algoritmo decidimos aplicar ao utilizador Rafael Soares uma emoção negativa. Tal como era suposto, verificamos na imagem acima que, quando utilizado o algoritmo com os esta</w:t>
      </w:r>
      <w:r w:rsidR="00F947A8" w:rsidRPr="00D546B5">
        <w:t>d</w:t>
      </w:r>
      <w:r w:rsidR="00A1494E" w:rsidRPr="00D546B5">
        <w:t xml:space="preserve">os emocionais, o caminho resultante é outro, tendo sido descartado o utilizador Rafael </w:t>
      </w:r>
      <w:proofErr w:type="gramStart"/>
      <w:r w:rsidR="00A1494E" w:rsidRPr="00D546B5">
        <w:t>Soares .</w:t>
      </w:r>
      <w:proofErr w:type="gramEnd"/>
    </w:p>
    <w:p w14:paraId="06F0B13E" w14:textId="77777777" w:rsidR="00A1494E" w:rsidRPr="00D546B5" w:rsidRDefault="00A1494E" w:rsidP="009E75A9"/>
    <w:p w14:paraId="1004D8D2" w14:textId="717896FE" w:rsidR="0081228F" w:rsidRPr="00D546B5" w:rsidRDefault="00D1551E" w:rsidP="00E45F6F">
      <w:pPr>
        <w:pStyle w:val="Heading3"/>
      </w:pPr>
      <w:bookmarkStart w:id="9" w:name="_Toc93850629"/>
      <w:bookmarkStart w:id="10" w:name="_Toc93850668"/>
      <w:r w:rsidRPr="00D546B5">
        <w:lastRenderedPageBreak/>
        <w:t>Best Fir</w:t>
      </w:r>
      <w:r w:rsidR="00604B90" w:rsidRPr="00D546B5">
        <w:t>S</w:t>
      </w:r>
      <w:r w:rsidRPr="00D546B5">
        <w:t>t</w:t>
      </w:r>
      <w:bookmarkEnd w:id="9"/>
      <w:bookmarkEnd w:id="10"/>
    </w:p>
    <w:p w14:paraId="5DC7A593" w14:textId="3D493085" w:rsidR="00D02DC7" w:rsidRPr="00D546B5" w:rsidRDefault="00604B90" w:rsidP="00273118">
      <w:r w:rsidRPr="00D546B5"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15C56" wp14:editId="3CE64F61">
                <wp:simplePos x="0" y="0"/>
                <wp:positionH relativeFrom="column">
                  <wp:posOffset>961316</wp:posOffset>
                </wp:positionH>
                <wp:positionV relativeFrom="paragraph">
                  <wp:posOffset>3111899</wp:posOffset>
                </wp:positionV>
                <wp:extent cx="2828261" cy="754911"/>
                <wp:effectExtent l="0" t="0" r="10795" b="26670"/>
                <wp:wrapNone/>
                <wp:docPr id="14" name="Retâ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8261" cy="75491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FDCEB0" id="Retângulo 14" o:spid="_x0000_s1026" style="position:absolute;margin-left:75.7pt;margin-top:245.05pt;width:222.7pt;height:59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" filled="f" strokecolor="#c00000" strokeweight="1.5pt"/>
            </w:pict>
          </mc:Fallback>
        </mc:AlternateContent>
      </w:r>
      <w:r w:rsidRPr="00D546B5">
        <w:drawing>
          <wp:inline distT="0" distB="0" distL="0" distR="0" wp14:anchorId="339ECF2D" wp14:editId="6A800464">
            <wp:extent cx="5612130" cy="5797550"/>
            <wp:effectExtent l="57150" t="57150" r="121920" b="107950"/>
            <wp:docPr id="13" name="Imagem 1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m 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797550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ECDB73" w14:textId="664E3B9F" w:rsidR="00D1551E" w:rsidRPr="00D546B5" w:rsidRDefault="00D1551E" w:rsidP="00273118"/>
    <w:p w14:paraId="058A15D1" w14:textId="1F371A4A" w:rsidR="00604B90" w:rsidRPr="00D546B5" w:rsidRDefault="00604B90" w:rsidP="00604B90">
      <w:pPr>
        <w:spacing w:line="360" w:lineRule="auto"/>
      </w:pPr>
      <w:r w:rsidRPr="00D546B5">
        <w:t xml:space="preserve">Neste </w:t>
      </w:r>
      <w:proofErr w:type="gramStart"/>
      <w:r w:rsidRPr="00D546B5">
        <w:t>exercício ,no</w:t>
      </w:r>
      <w:proofErr w:type="gramEnd"/>
      <w:r w:rsidRPr="00D546B5">
        <w:t xml:space="preserve"> </w:t>
      </w:r>
      <w:proofErr w:type="spellStart"/>
      <w:r w:rsidRPr="00D546B5">
        <w:t>findall</w:t>
      </w:r>
      <w:proofErr w:type="spellEnd"/>
      <w:r w:rsidRPr="00D546B5">
        <w:t xml:space="preserve">, quando é selecionado um próximo nó a juntar à lista, são previamente analisados os estados emocionais desse mesmo utilizador. Apenas são permitidos utilizadores cujo estado emocional seja positivo, isto é, superior ou igual a 0,5. </w:t>
      </w:r>
    </w:p>
    <w:p w14:paraId="1FF8504B" w14:textId="142D04B2" w:rsidR="00604B90" w:rsidRPr="00D546B5" w:rsidRDefault="00604B90" w:rsidP="00604B90">
      <w:pPr>
        <w:spacing w:line="360" w:lineRule="auto"/>
      </w:pPr>
    </w:p>
    <w:p w14:paraId="624D9F55" w14:textId="77777777" w:rsidR="00604B90" w:rsidRPr="00D546B5" w:rsidRDefault="00604B90" w:rsidP="00604B90">
      <w:pPr>
        <w:pStyle w:val="Heading4"/>
      </w:pPr>
      <w:r w:rsidRPr="00D546B5">
        <w:lastRenderedPageBreak/>
        <w:t>Exemplo</w:t>
      </w:r>
    </w:p>
    <w:p w14:paraId="56E661F5" w14:textId="4D9E2BEB" w:rsidR="00604B90" w:rsidRPr="00D546B5" w:rsidRDefault="00604B90" w:rsidP="00604B90">
      <w:r w:rsidRPr="00D546B5">
        <w:t xml:space="preserve">Tendo por base a base de conhecimento abaixo mostramos o resultado obtido pelo algoritmo </w:t>
      </w:r>
      <w:proofErr w:type="spellStart"/>
      <w:r w:rsidRPr="00D546B5">
        <w:t>Best</w:t>
      </w:r>
      <w:proofErr w:type="spellEnd"/>
      <w:r w:rsidRPr="00D546B5">
        <w:t xml:space="preserve"> </w:t>
      </w:r>
      <w:proofErr w:type="spellStart"/>
      <w:r w:rsidRPr="00D546B5">
        <w:t>First</w:t>
      </w:r>
      <w:proofErr w:type="spellEnd"/>
      <w:r w:rsidRPr="00D546B5">
        <w:t xml:space="preserve">* multicritério desenvolvido no Sprint C e o </w:t>
      </w:r>
      <w:proofErr w:type="spellStart"/>
      <w:r w:rsidRPr="00D546B5">
        <w:t>Best</w:t>
      </w:r>
      <w:proofErr w:type="spellEnd"/>
      <w:r w:rsidRPr="00D546B5">
        <w:t xml:space="preserve"> </w:t>
      </w:r>
      <w:proofErr w:type="spellStart"/>
      <w:r w:rsidRPr="00D546B5">
        <w:t>First</w:t>
      </w:r>
      <w:proofErr w:type="spellEnd"/>
      <w:r w:rsidRPr="00D546B5">
        <w:t xml:space="preserve"> multicritério desenvolvido para responder a este requisito. </w:t>
      </w:r>
    </w:p>
    <w:p w14:paraId="5F48EB4A" w14:textId="68A12911" w:rsidR="00604B90" w:rsidRPr="00D546B5" w:rsidRDefault="00604B90" w:rsidP="00604B90"/>
    <w:p w14:paraId="09B14E9D" w14:textId="48AACBE2" w:rsidR="00604B90" w:rsidRPr="00D546B5" w:rsidRDefault="00604B90" w:rsidP="00604B90">
      <w:r w:rsidRPr="00D546B5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06FC25" wp14:editId="4C356D75">
                <wp:simplePos x="0" y="0"/>
                <wp:positionH relativeFrom="column">
                  <wp:posOffset>546646</wp:posOffset>
                </wp:positionH>
                <wp:positionV relativeFrom="paragraph">
                  <wp:posOffset>456137</wp:posOffset>
                </wp:positionV>
                <wp:extent cx="4401215" cy="223283"/>
                <wp:effectExtent l="0" t="0" r="18415" b="24765"/>
                <wp:wrapNone/>
                <wp:docPr id="21" name="Retângul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1215" cy="22328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2832C" id="Retângulo 21" o:spid="_x0000_s1026" style="position:absolute;margin-left:43.05pt;margin-top:35.9pt;width:346.55pt;height:1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" filled="f" strokecolor="#c00000" strokeweight="1.5pt"/>
            </w:pict>
          </mc:Fallback>
        </mc:AlternateContent>
      </w:r>
      <w:r w:rsidRPr="00D546B5">
        <w:drawing>
          <wp:inline distT="0" distB="0" distL="0" distR="0" wp14:anchorId="3FF82C29" wp14:editId="38B50862">
            <wp:extent cx="4886325" cy="1533525"/>
            <wp:effectExtent l="57150" t="57150" r="123825" b="123825"/>
            <wp:docPr id="18" name="Imagem 1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1533525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19E407" w14:textId="60F5DF08" w:rsidR="00604B90" w:rsidRPr="00D546B5" w:rsidRDefault="00604B90" w:rsidP="00604B90">
      <w:pPr>
        <w:spacing w:line="360" w:lineRule="auto"/>
      </w:pPr>
    </w:p>
    <w:p w14:paraId="71D0415F" w14:textId="29E4C6C9" w:rsidR="00604B90" w:rsidRPr="00D546B5" w:rsidRDefault="00604B90" w:rsidP="00604B90">
      <w:pPr>
        <w:rPr>
          <w:u w:val="single"/>
        </w:rPr>
      </w:pPr>
      <w:proofErr w:type="spellStart"/>
      <w:r w:rsidRPr="00D546B5">
        <w:rPr>
          <w:u w:val="single"/>
        </w:rPr>
        <w:t>Best</w:t>
      </w:r>
      <w:proofErr w:type="spellEnd"/>
      <w:r w:rsidRPr="00D546B5">
        <w:rPr>
          <w:u w:val="single"/>
        </w:rPr>
        <w:t xml:space="preserve"> </w:t>
      </w:r>
      <w:proofErr w:type="spellStart"/>
      <w:r w:rsidRPr="00D546B5">
        <w:rPr>
          <w:u w:val="single"/>
        </w:rPr>
        <w:t>First</w:t>
      </w:r>
      <w:proofErr w:type="spellEnd"/>
      <w:r w:rsidRPr="00D546B5">
        <w:rPr>
          <w:u w:val="single"/>
        </w:rPr>
        <w:t xml:space="preserve"> multicritério simples: </w:t>
      </w:r>
    </w:p>
    <w:p w14:paraId="1C6186BC" w14:textId="77777777" w:rsidR="00604B90" w:rsidRPr="00D546B5" w:rsidRDefault="00604B90" w:rsidP="00604B90">
      <w:pPr>
        <w:spacing w:line="360" w:lineRule="auto"/>
      </w:pPr>
      <w:r w:rsidRPr="00D546B5">
        <w:drawing>
          <wp:inline distT="0" distB="0" distL="0" distR="0" wp14:anchorId="05A4CECC" wp14:editId="6AC84451">
            <wp:extent cx="5596009" cy="463845"/>
            <wp:effectExtent l="57150" t="57150" r="119380" b="107950"/>
            <wp:docPr id="20" name="Imagem 4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34026911-19A5-4509-944B-6A42556D30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4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34026911-19A5-4509-944B-6A42556D30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b="70816"/>
                    <a:stretch/>
                  </pic:blipFill>
                  <pic:spPr bwMode="auto">
                    <a:xfrm>
                      <a:off x="0" y="0"/>
                      <a:ext cx="5600700" cy="464234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52206A" w14:textId="77777777" w:rsidR="00604B90" w:rsidRPr="00D546B5" w:rsidRDefault="00604B90" w:rsidP="00604B90">
      <w:pPr>
        <w:spacing w:line="360" w:lineRule="auto"/>
      </w:pPr>
    </w:p>
    <w:p w14:paraId="7A989E59" w14:textId="68C81F28" w:rsidR="00604B90" w:rsidRPr="00D546B5" w:rsidRDefault="00604B90" w:rsidP="00604B90">
      <w:pPr>
        <w:rPr>
          <w:u w:val="single"/>
        </w:rPr>
      </w:pPr>
      <w:proofErr w:type="spellStart"/>
      <w:r w:rsidRPr="00D546B5">
        <w:rPr>
          <w:u w:val="single"/>
        </w:rPr>
        <w:t>Best</w:t>
      </w:r>
      <w:proofErr w:type="spellEnd"/>
      <w:r w:rsidRPr="00D546B5">
        <w:rPr>
          <w:u w:val="single"/>
        </w:rPr>
        <w:t xml:space="preserve"> </w:t>
      </w:r>
      <w:proofErr w:type="spellStart"/>
      <w:r w:rsidRPr="00D546B5">
        <w:rPr>
          <w:u w:val="single"/>
        </w:rPr>
        <w:t>First</w:t>
      </w:r>
      <w:proofErr w:type="spellEnd"/>
      <w:r w:rsidRPr="00D546B5">
        <w:rPr>
          <w:u w:val="single"/>
        </w:rPr>
        <w:t xml:space="preserve"> multicritério considerando os estados emocionais</w:t>
      </w:r>
    </w:p>
    <w:p w14:paraId="76519E9B" w14:textId="56B25B86" w:rsidR="00604B90" w:rsidRPr="00D546B5" w:rsidRDefault="00604B90" w:rsidP="00604B90">
      <w:pPr>
        <w:spacing w:line="360" w:lineRule="auto"/>
      </w:pPr>
      <w:r w:rsidRPr="00D546B5">
        <w:drawing>
          <wp:inline distT="0" distB="0" distL="0" distR="0" wp14:anchorId="735CBC7C" wp14:editId="23096312">
            <wp:extent cx="5598467" cy="506376"/>
            <wp:effectExtent l="57150" t="57150" r="116840" b="122555"/>
            <wp:docPr id="19" name="Imagem 4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34026911-19A5-4509-944B-6A42556D30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4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34026911-19A5-4509-944B-6A42556D30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-40" t="53475" r="40" b="14678"/>
                    <a:stretch/>
                  </pic:blipFill>
                  <pic:spPr bwMode="auto">
                    <a:xfrm>
                      <a:off x="0" y="0"/>
                      <a:ext cx="5600700" cy="506578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FBA6F" w14:textId="163D8CEB" w:rsidR="00604B90" w:rsidRPr="00D546B5" w:rsidRDefault="00604B90" w:rsidP="00553876">
      <w:pPr>
        <w:spacing w:line="360" w:lineRule="auto"/>
      </w:pPr>
      <w:r w:rsidRPr="00D546B5">
        <w:t xml:space="preserve">Como visto </w:t>
      </w:r>
      <w:proofErr w:type="gramStart"/>
      <w:r w:rsidRPr="00D546B5">
        <w:t xml:space="preserve">acima </w:t>
      </w:r>
      <w:r w:rsidR="004554C0" w:rsidRPr="00D546B5">
        <w:t>,</w:t>
      </w:r>
      <w:r w:rsidRPr="00D546B5">
        <w:t>o</w:t>
      </w:r>
      <w:proofErr w:type="gramEnd"/>
      <w:r w:rsidRPr="00D546B5">
        <w:t xml:space="preserve"> resultado obtido através do </w:t>
      </w:r>
      <w:proofErr w:type="spellStart"/>
      <w:r w:rsidRPr="00D546B5">
        <w:t>Best</w:t>
      </w:r>
      <w:proofErr w:type="spellEnd"/>
      <w:r w:rsidRPr="00D546B5">
        <w:t xml:space="preserve"> </w:t>
      </w:r>
      <w:proofErr w:type="spellStart"/>
      <w:r w:rsidRPr="00D546B5">
        <w:t>First</w:t>
      </w:r>
      <w:proofErr w:type="spellEnd"/>
      <w:r w:rsidRPr="00D546B5">
        <w:t xml:space="preserve"> multicritério simples foi [Sarah Silva, </w:t>
      </w:r>
      <w:r w:rsidR="004554C0" w:rsidRPr="00D546B5">
        <w:t xml:space="preserve">Dario Ornelas, </w:t>
      </w:r>
      <w:proofErr w:type="spellStart"/>
      <w:r w:rsidR="004554C0" w:rsidRPr="00D546B5">
        <w:t>Fabio</w:t>
      </w:r>
      <w:proofErr w:type="spellEnd"/>
      <w:r w:rsidR="004554C0" w:rsidRPr="00D546B5">
        <w:t xml:space="preserve"> Silva,</w:t>
      </w:r>
      <w:r w:rsidRPr="00D546B5">
        <w:t xml:space="preserve"> Pedro </w:t>
      </w:r>
      <w:proofErr w:type="spellStart"/>
      <w:r w:rsidRPr="00D546B5">
        <w:t>Mourao</w:t>
      </w:r>
      <w:proofErr w:type="spellEnd"/>
      <w:r w:rsidRPr="00D546B5">
        <w:t xml:space="preserve">]. Para testar a eficácia do nosso algoritmo decidimos aplicar ao utilizador </w:t>
      </w:r>
      <w:r w:rsidR="004554C0" w:rsidRPr="00D546B5">
        <w:t>Dario Ornelas</w:t>
      </w:r>
      <w:r w:rsidRPr="00D546B5">
        <w:t xml:space="preserve"> uma emoção negativa. Tal como era suposto, verificamos na imagem acima que, quando utilizado o algoritmo com os esta</w:t>
      </w:r>
      <w:r w:rsidR="00F947A8" w:rsidRPr="00D546B5">
        <w:t>do</w:t>
      </w:r>
      <w:r w:rsidRPr="00D546B5">
        <w:t xml:space="preserve">s emocionais, o caminho resultante é outro, tendo sido descartado o utilizador </w:t>
      </w:r>
      <w:r w:rsidR="004554C0" w:rsidRPr="00D546B5">
        <w:t xml:space="preserve">Dario </w:t>
      </w:r>
      <w:proofErr w:type="gramStart"/>
      <w:r w:rsidR="004554C0" w:rsidRPr="00D546B5">
        <w:t>Ornelas</w:t>
      </w:r>
      <w:r w:rsidRPr="00D546B5">
        <w:t xml:space="preserve"> .</w:t>
      </w:r>
      <w:proofErr w:type="gramEnd"/>
    </w:p>
    <w:p w14:paraId="17F2BCBF" w14:textId="77777777" w:rsidR="00604B90" w:rsidRPr="00D546B5" w:rsidRDefault="00604B90" w:rsidP="00604B90">
      <w:pPr>
        <w:spacing w:line="360" w:lineRule="auto"/>
      </w:pPr>
    </w:p>
    <w:p w14:paraId="2877C888" w14:textId="77777777" w:rsidR="00604B90" w:rsidRPr="00D546B5" w:rsidRDefault="00604B90" w:rsidP="00604B90">
      <w:pPr>
        <w:spacing w:line="360" w:lineRule="auto"/>
      </w:pPr>
    </w:p>
    <w:bookmarkStart w:id="11" w:name="_Toc93850630"/>
    <w:bookmarkStart w:id="12" w:name="_Toc93850669"/>
    <w:p w14:paraId="71530439" w14:textId="6287096F" w:rsidR="00D1551E" w:rsidRPr="00D546B5" w:rsidRDefault="004554C0" w:rsidP="00D1551E">
      <w:pPr>
        <w:pStyle w:val="Heading3"/>
      </w:pPr>
      <w:r w:rsidRPr="00D546B5"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91D09D" wp14:editId="19379E9A">
                <wp:simplePos x="0" y="0"/>
                <wp:positionH relativeFrom="column">
                  <wp:posOffset>397792</wp:posOffset>
                </wp:positionH>
                <wp:positionV relativeFrom="paragraph">
                  <wp:posOffset>2447777</wp:posOffset>
                </wp:positionV>
                <wp:extent cx="2636874" cy="478465"/>
                <wp:effectExtent l="0" t="0" r="11430" b="17145"/>
                <wp:wrapNone/>
                <wp:docPr id="25" name="Retângul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6874" cy="47846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6B406" id="Retângulo 25" o:spid="_x0000_s1026" style="position:absolute;margin-left:31.3pt;margin-top:192.75pt;width:207.65pt;height:3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" filled="f" strokecolor="#c00000" strokeweight="1.5pt"/>
            </w:pict>
          </mc:Fallback>
        </mc:AlternateContent>
      </w:r>
      <w:r w:rsidRPr="00D546B5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EFCA25B" wp14:editId="4258CC1C">
                <wp:simplePos x="0" y="0"/>
                <wp:positionH relativeFrom="column">
                  <wp:posOffset>8255</wp:posOffset>
                </wp:positionH>
                <wp:positionV relativeFrom="paragraph">
                  <wp:posOffset>464820</wp:posOffset>
                </wp:positionV>
                <wp:extent cx="5612130" cy="8017510"/>
                <wp:effectExtent l="57150" t="57150" r="121920" b="116840"/>
                <wp:wrapTopAndBottom/>
                <wp:docPr id="24" name="Agrupar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12130" cy="8017510"/>
                          <a:chOff x="0" y="0"/>
                          <a:chExt cx="5612130" cy="8017584"/>
                        </a:xfrm>
                      </wpg:grpSpPr>
                      <pic:pic xmlns:pic="http://schemas.openxmlformats.org/drawingml/2006/picture">
                        <pic:nvPicPr>
                          <pic:cNvPr id="22" name="Imagem 22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6471285"/>
                          </a:xfrm>
                          <a:prstGeom prst="rect">
                            <a:avLst/>
                          </a:prstGeom>
                          <a:ln w="1905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23" name="Imagem 23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645349"/>
                            <a:ext cx="4082415" cy="1372235"/>
                          </a:xfrm>
                          <a:prstGeom prst="rect">
                            <a:avLst/>
                          </a:prstGeom>
                          <a:ln w="1905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4DB7A1" id="Agrupar 24" o:spid="_x0000_s1026" style="position:absolute;margin-left:.65pt;margin-top:36.6pt;width:441.9pt;height:631.3pt;z-index:251667456;mso-height-relative:margin" coordsize="56121,801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">
                <v:shape id="Imagem 22" o:spid="_x0000_s1027" type="#_x0000_t75" alt="Uma imagem com texto&#10;&#10;Descrição gerada automaticamente" style="position:absolute;width:56121;height:64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" stroked="t" strokeweight="1.5pt">
                  <v:stroke endcap="square"/>
                  <v:imagedata r:id="rId20" o:title="Uma imagem com texto&#10;&#10;Descrição gerada automaticamente"/>
                  <v:shadow on="t" color="black" opacity="28180f" origin="-.5,-.5" offset=".74836mm,.74836mm"/>
                  <v:path arrowok="t"/>
                </v:shape>
                <v:shape id="Imagem 23" o:spid="_x0000_s1028" type="#_x0000_t75" alt="Uma imagem com texto&#10;&#10;Descrição gerada automaticamente" style="position:absolute;top:66453;width:40824;height:13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" stroked="t" strokeweight="1.5pt">
                  <v:stroke endcap="square"/>
                  <v:imagedata r:id="rId21" o:title="Uma imagem com texto&#10;&#10;Descrição gerada automaticamente"/>
                  <v:shadow on="t" color="black" opacity="28180f" origin="-.5,-.5" offset=".74836mm,.74836mm"/>
                  <v:path arrowok="t"/>
                </v:shape>
                <w10:wrap type="topAndBottom"/>
              </v:group>
            </w:pict>
          </mc:Fallback>
        </mc:AlternateContent>
      </w:r>
      <w:r w:rsidR="00057090" w:rsidRPr="00D546B5">
        <w:t>Primeiro em profundidade</w:t>
      </w:r>
      <w:bookmarkEnd w:id="11"/>
      <w:bookmarkEnd w:id="12"/>
    </w:p>
    <w:p w14:paraId="6DA4EB99" w14:textId="7303245F" w:rsidR="00057090" w:rsidRPr="00D546B5" w:rsidRDefault="004554C0" w:rsidP="004554C0">
      <w:pPr>
        <w:spacing w:line="360" w:lineRule="auto"/>
      </w:pPr>
      <w:r w:rsidRPr="00D546B5">
        <w:lastRenderedPageBreak/>
        <w:t>Neste exercício,</w:t>
      </w:r>
      <w:r w:rsidR="00F947A8" w:rsidRPr="00D546B5">
        <w:t xml:space="preserve"> </w:t>
      </w:r>
      <w:r w:rsidR="00057090" w:rsidRPr="00D546B5">
        <w:t xml:space="preserve">uma vez chamado o DFS decidimos verificar os estados emocionais de cada utilizador apresentado no caminho resultante.  Para tal implementamos o </w:t>
      </w:r>
      <w:proofErr w:type="spellStart"/>
      <w:r w:rsidR="00057090" w:rsidRPr="00D546B5">
        <w:t>CheckMood</w:t>
      </w:r>
      <w:proofErr w:type="spellEnd"/>
      <w:r w:rsidR="00057090" w:rsidRPr="00D546B5">
        <w:t xml:space="preserve"> que vai iterar todos os utilizadores do caminho e verificar se todos têm estados emocionais positivos. Caso não seja o caso, o caminho será descartado. </w:t>
      </w:r>
    </w:p>
    <w:p w14:paraId="789E2188" w14:textId="77777777" w:rsidR="004554C0" w:rsidRPr="00D546B5" w:rsidRDefault="004554C0" w:rsidP="004554C0">
      <w:pPr>
        <w:spacing w:line="360" w:lineRule="auto"/>
      </w:pPr>
    </w:p>
    <w:p w14:paraId="65796041" w14:textId="77777777" w:rsidR="004554C0" w:rsidRPr="00D546B5" w:rsidRDefault="004554C0" w:rsidP="004554C0">
      <w:pPr>
        <w:pStyle w:val="Heading4"/>
      </w:pPr>
      <w:r w:rsidRPr="00D546B5">
        <w:t>Exemplo</w:t>
      </w:r>
    </w:p>
    <w:p w14:paraId="7C6E9592" w14:textId="4CCC89D7" w:rsidR="004554C0" w:rsidRPr="00D546B5" w:rsidRDefault="004554C0" w:rsidP="004554C0">
      <w:r w:rsidRPr="00D546B5">
        <w:t xml:space="preserve">Tendo por base a base de conhecimento abaixo mostramos o resultado obtido pelo algoritmo </w:t>
      </w:r>
      <w:r w:rsidR="00057090" w:rsidRPr="00D546B5">
        <w:t>Primeiro em profundidade</w:t>
      </w:r>
      <w:r w:rsidRPr="00D546B5">
        <w:t xml:space="preserve"> multicritério desenvolvido no Sprint C e o </w:t>
      </w:r>
      <w:r w:rsidR="00057090" w:rsidRPr="00D546B5">
        <w:t xml:space="preserve">Primeiro em </w:t>
      </w:r>
      <w:proofErr w:type="gramStart"/>
      <w:r w:rsidR="00057090" w:rsidRPr="00D546B5">
        <w:t xml:space="preserve">profundidade </w:t>
      </w:r>
      <w:r w:rsidRPr="00D546B5">
        <w:t xml:space="preserve"> multicritério</w:t>
      </w:r>
      <w:proofErr w:type="gramEnd"/>
      <w:r w:rsidRPr="00D546B5">
        <w:t xml:space="preserve"> desenvolvido para responder a este requisito. </w:t>
      </w:r>
    </w:p>
    <w:p w14:paraId="45B7BA8E" w14:textId="5DD0DA77" w:rsidR="00057090" w:rsidRPr="00D546B5" w:rsidRDefault="00553876" w:rsidP="004554C0">
      <w:r w:rsidRPr="00D546B5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414F84" wp14:editId="6033F7BA">
                <wp:simplePos x="0" y="0"/>
                <wp:positionH relativeFrom="column">
                  <wp:posOffset>621073</wp:posOffset>
                </wp:positionH>
                <wp:positionV relativeFrom="paragraph">
                  <wp:posOffset>410771</wp:posOffset>
                </wp:positionV>
                <wp:extent cx="4316819" cy="202019"/>
                <wp:effectExtent l="0" t="0" r="26670" b="26670"/>
                <wp:wrapNone/>
                <wp:docPr id="31" name="Retângul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6819" cy="20201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08B712" id="Retângulo 31" o:spid="_x0000_s1026" style="position:absolute;margin-left:48.9pt;margin-top:32.35pt;width:339.9pt;height:15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" filled="f" strokecolor="#c00000" strokeweight="1.5pt"/>
            </w:pict>
          </mc:Fallback>
        </mc:AlternateContent>
      </w:r>
      <w:r w:rsidRPr="00D546B5">
        <w:drawing>
          <wp:inline distT="0" distB="0" distL="0" distR="0" wp14:anchorId="1D3405E7" wp14:editId="3DE3509B">
            <wp:extent cx="5029200" cy="1476375"/>
            <wp:effectExtent l="57150" t="57150" r="114300" b="123825"/>
            <wp:docPr id="28" name="Imagem 2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m 28" descr="Uma imagem com text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476375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214CAE" w14:textId="30BB2376" w:rsidR="00553876" w:rsidRPr="00D546B5" w:rsidRDefault="00553876" w:rsidP="004554C0"/>
    <w:p w14:paraId="0201C4CC" w14:textId="6313651B" w:rsidR="00553876" w:rsidRPr="00D546B5" w:rsidRDefault="00553876" w:rsidP="00553876">
      <w:pPr>
        <w:rPr>
          <w:u w:val="single"/>
        </w:rPr>
      </w:pPr>
      <w:r w:rsidRPr="00D546B5">
        <w:rPr>
          <w:u w:val="single"/>
        </w:rPr>
        <w:t xml:space="preserve">Primeiro em profundidade multicritério simples: </w:t>
      </w:r>
    </w:p>
    <w:p w14:paraId="61DA2D42" w14:textId="425CB650" w:rsidR="00553876" w:rsidRPr="00D546B5" w:rsidRDefault="00553876" w:rsidP="004554C0">
      <w:r w:rsidRPr="00D546B5">
        <w:drawing>
          <wp:inline distT="0" distB="0" distL="0" distR="0" wp14:anchorId="4E599CBA" wp14:editId="7C342E0D">
            <wp:extent cx="5605823" cy="404037"/>
            <wp:effectExtent l="57150" t="57150" r="109220" b="110490"/>
            <wp:docPr id="29" name="Imagem 6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AACAA71-AAE1-4A8C-941A-095CBCBAAD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6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7AACAA71-AAE1-4A8C-941A-095CBCBAAD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t="3623" b="68837"/>
                    <a:stretch/>
                  </pic:blipFill>
                  <pic:spPr bwMode="auto">
                    <a:xfrm>
                      <a:off x="0" y="0"/>
                      <a:ext cx="5612130" cy="404492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A634E" w14:textId="77777777" w:rsidR="00553876" w:rsidRPr="00D546B5" w:rsidRDefault="00553876" w:rsidP="00553876"/>
    <w:p w14:paraId="0421B64F" w14:textId="6B8A9386" w:rsidR="00553876" w:rsidRPr="00D546B5" w:rsidRDefault="00553876" w:rsidP="00553876">
      <w:pPr>
        <w:rPr>
          <w:u w:val="single"/>
        </w:rPr>
      </w:pPr>
      <w:r w:rsidRPr="00D546B5">
        <w:rPr>
          <w:u w:val="single"/>
        </w:rPr>
        <w:t>Primeiro em profundidade multicritério considerando os estados emocionais</w:t>
      </w:r>
    </w:p>
    <w:p w14:paraId="60395415" w14:textId="5A526601" w:rsidR="00553876" w:rsidRPr="00D546B5" w:rsidRDefault="00553876" w:rsidP="004554C0">
      <w:r w:rsidRPr="00D546B5">
        <w:drawing>
          <wp:inline distT="0" distB="0" distL="0" distR="0" wp14:anchorId="2620297A" wp14:editId="45F7AF82">
            <wp:extent cx="5608305" cy="435935"/>
            <wp:effectExtent l="57150" t="57150" r="107315" b="116840"/>
            <wp:docPr id="30" name="Imagem 6" descr="Uma imagem com texto, interior, captura de ecrã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7AACAA71-AAE1-4A8C-941A-095CBCBAAD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6" descr="Uma imagem com texto, interior, captura de ecrã&#10;&#10;Descrição gerada automaticamente">
                      <a:extLst>
                        <a:ext uri="{FF2B5EF4-FFF2-40B4-BE49-F238E27FC236}">
                          <a16:creationId xmlns:a16="http://schemas.microsoft.com/office/drawing/2014/main" id="{7AACAA71-AAE1-4A8C-941A-095CBCBAAD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t="55742" b="14558"/>
                    <a:stretch/>
                  </pic:blipFill>
                  <pic:spPr bwMode="auto">
                    <a:xfrm>
                      <a:off x="0" y="0"/>
                      <a:ext cx="5612130" cy="436232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5869E5" w14:textId="1A9A9C64" w:rsidR="00D1551E" w:rsidRPr="00D546B5" w:rsidRDefault="00553876" w:rsidP="00D02DC7">
      <w:pPr>
        <w:spacing w:line="360" w:lineRule="auto"/>
      </w:pPr>
      <w:r w:rsidRPr="00D546B5">
        <w:t>Como visto acima,</w:t>
      </w:r>
      <w:r w:rsidR="00476A08" w:rsidRPr="00D546B5">
        <w:t xml:space="preserve"> </w:t>
      </w:r>
      <w:r w:rsidRPr="00D546B5">
        <w:t xml:space="preserve">o resultado obtido através do Primeiro em profundidade multicritério simples foi [Sarah Silva, Dario Ornelas, </w:t>
      </w:r>
      <w:proofErr w:type="spellStart"/>
      <w:r w:rsidRPr="00D546B5">
        <w:t>Fabio</w:t>
      </w:r>
      <w:proofErr w:type="spellEnd"/>
      <w:r w:rsidRPr="00D546B5">
        <w:t xml:space="preserve"> Silva, Pedro </w:t>
      </w:r>
      <w:proofErr w:type="spellStart"/>
      <w:r w:rsidRPr="00D546B5">
        <w:t>Mourao</w:t>
      </w:r>
      <w:proofErr w:type="spellEnd"/>
      <w:r w:rsidRPr="00D546B5">
        <w:t>]. Para testar a eficácia do nosso algoritmo decidimos aplicar ao utilizador Dario Ornelas uma emoção negativa. Tal como era suposto, verificamos na imagem acima que, quando utilizado o algoritmo com os esta</w:t>
      </w:r>
      <w:r w:rsidR="00476A08" w:rsidRPr="00D546B5">
        <w:t>d</w:t>
      </w:r>
      <w:r w:rsidRPr="00D546B5">
        <w:t xml:space="preserve">os emocionais, o caminho resultante é outro, tendo sido descartado o utilizador Dario </w:t>
      </w:r>
      <w:proofErr w:type="gramStart"/>
      <w:r w:rsidRPr="00D546B5">
        <w:t>Ornelas .</w:t>
      </w:r>
      <w:proofErr w:type="gramEnd"/>
    </w:p>
    <w:p w14:paraId="62D0DB09" w14:textId="77D4A6FE" w:rsidR="004554C0" w:rsidRPr="00D546B5" w:rsidRDefault="004554C0" w:rsidP="00D02DC7">
      <w:pPr>
        <w:spacing w:line="360" w:lineRule="auto"/>
      </w:pPr>
    </w:p>
    <w:p w14:paraId="4B6851D2" w14:textId="09308DED" w:rsidR="00BB3633" w:rsidRPr="00D546B5" w:rsidRDefault="0054294A" w:rsidP="00BB3633">
      <w:pPr>
        <w:pStyle w:val="Heading2"/>
      </w:pPr>
      <w:bookmarkStart w:id="13" w:name="_Toc93850631"/>
      <w:bookmarkStart w:id="14" w:name="_Toc93850670"/>
      <w:r w:rsidRPr="00D546B5">
        <w:lastRenderedPageBreak/>
        <w:t>Sugestão de Grupos</w:t>
      </w:r>
      <w:bookmarkEnd w:id="13"/>
      <w:bookmarkEnd w:id="14"/>
    </w:p>
    <w:p w14:paraId="25D24F9F" w14:textId="59814F57" w:rsidR="005C5BF3" w:rsidRPr="00D546B5" w:rsidRDefault="005C5BF3" w:rsidP="005C5BF3">
      <w:r w:rsidRPr="00D546B5">
        <w:t>Este requisito solicita a sugestão do maior grupo com base dos seguintes critérios:</w:t>
      </w:r>
    </w:p>
    <w:p w14:paraId="43AC6805" w14:textId="6C364A3E" w:rsidR="005C5BF3" w:rsidRPr="00D546B5" w:rsidRDefault="005C5BF3" w:rsidP="005C5BF3">
      <w:pPr>
        <w:pStyle w:val="ListParagraph"/>
        <w:numPr>
          <w:ilvl w:val="0"/>
          <w:numId w:val="20"/>
        </w:numPr>
      </w:pPr>
      <w:r w:rsidRPr="00D546B5">
        <w:t>um mínimo de N utilizadores</w:t>
      </w:r>
    </w:p>
    <w:p w14:paraId="481F4F99" w14:textId="7D643ECD" w:rsidR="005C5BF3" w:rsidRPr="00D546B5" w:rsidRDefault="005C5BF3" w:rsidP="005C5BF3">
      <w:pPr>
        <w:pStyle w:val="ListParagraph"/>
        <w:numPr>
          <w:ilvl w:val="0"/>
          <w:numId w:val="20"/>
        </w:numPr>
      </w:pPr>
      <w:r w:rsidRPr="00D546B5">
        <w:t xml:space="preserve">Número </w:t>
      </w:r>
      <w:proofErr w:type="gramStart"/>
      <w:r w:rsidRPr="00D546B5">
        <w:t xml:space="preserve">de  </w:t>
      </w:r>
      <w:proofErr w:type="spellStart"/>
      <w:r w:rsidRPr="00D546B5">
        <w:t>tags</w:t>
      </w:r>
      <w:proofErr w:type="spellEnd"/>
      <w:proofErr w:type="gramEnd"/>
      <w:r w:rsidRPr="00D546B5">
        <w:t xml:space="preserve"> em comum</w:t>
      </w:r>
    </w:p>
    <w:p w14:paraId="743D7ADE" w14:textId="745D5644" w:rsidR="005C5BF3" w:rsidRPr="00D546B5" w:rsidRDefault="005C5BF3" w:rsidP="005C5BF3">
      <w:pPr>
        <w:pStyle w:val="ListParagraph"/>
        <w:numPr>
          <w:ilvl w:val="0"/>
          <w:numId w:val="20"/>
        </w:numPr>
      </w:pPr>
      <w:r w:rsidRPr="00D546B5">
        <w:t xml:space="preserve">Lista de </w:t>
      </w:r>
      <w:proofErr w:type="spellStart"/>
      <w:r w:rsidRPr="00D546B5">
        <w:t>tags</w:t>
      </w:r>
      <w:proofErr w:type="spellEnd"/>
      <w:r w:rsidRPr="00D546B5">
        <w:t xml:space="preserve"> obrigatórias</w:t>
      </w:r>
    </w:p>
    <w:p w14:paraId="27C3C86A" w14:textId="77777777" w:rsidR="005C5BF3" w:rsidRPr="00D546B5" w:rsidRDefault="005C5BF3" w:rsidP="005C5BF3"/>
    <w:p w14:paraId="1BD5468E" w14:textId="59D7B9B1" w:rsidR="00E45F6F" w:rsidRPr="00D546B5" w:rsidRDefault="00E45F6F" w:rsidP="00E45F6F"/>
    <w:p w14:paraId="43FBA3E7" w14:textId="1E3FA8D0" w:rsidR="00B25CD3" w:rsidRPr="00D546B5" w:rsidRDefault="00B25CD3" w:rsidP="00B25CD3">
      <w:pPr>
        <w:pStyle w:val="Heading4"/>
      </w:pPr>
      <w:r w:rsidRPr="00D546B5">
        <w:t>Prolog</w:t>
      </w:r>
    </w:p>
    <w:p w14:paraId="0E2444F0" w14:textId="5E94AF64" w:rsidR="00BB3633" w:rsidRPr="00D546B5" w:rsidRDefault="00512203" w:rsidP="00476A08">
      <w:pPr>
        <w:spacing w:after="0"/>
      </w:pPr>
      <w:r w:rsidRPr="00D546B5">
        <w:drawing>
          <wp:inline distT="0" distB="0" distL="0" distR="0" wp14:anchorId="09197862" wp14:editId="65C29E29">
            <wp:extent cx="5612130" cy="2088515"/>
            <wp:effectExtent l="57150" t="57150" r="121920" b="121285"/>
            <wp:docPr id="38" name="Imagem 3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m 38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88515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C91C6C" w14:textId="2D388C10" w:rsidR="00BB3633" w:rsidRPr="00D546B5" w:rsidRDefault="00BB3633" w:rsidP="00476A08">
      <w:pPr>
        <w:spacing w:after="0"/>
      </w:pPr>
    </w:p>
    <w:p w14:paraId="538B974F" w14:textId="6D14D2E2" w:rsidR="00B25CD3" w:rsidRPr="00D546B5" w:rsidRDefault="00B25CD3" w:rsidP="00476A08">
      <w:pPr>
        <w:pStyle w:val="Heading4"/>
        <w:spacing w:after="0"/>
      </w:pPr>
      <w:r w:rsidRPr="00D546B5">
        <w:t>EXPLICAÇÃO</w:t>
      </w:r>
    </w:p>
    <w:p w14:paraId="6B36CA6A" w14:textId="403110CB" w:rsidR="00A20149" w:rsidRPr="00D546B5" w:rsidRDefault="00A20149" w:rsidP="00476A08">
      <w:pPr>
        <w:spacing w:after="0" w:line="360" w:lineRule="auto"/>
      </w:pPr>
      <w:r w:rsidRPr="00D546B5">
        <w:t xml:space="preserve">Neste algoritmo começamos por verificar se existem </w:t>
      </w:r>
      <w:proofErr w:type="spellStart"/>
      <w:r w:rsidRPr="00D546B5">
        <w:t>tags</w:t>
      </w:r>
      <w:proofErr w:type="spellEnd"/>
      <w:r w:rsidRPr="00D546B5">
        <w:t xml:space="preserve"> impostas </w:t>
      </w:r>
      <w:r w:rsidR="00B20DF1" w:rsidRPr="00D546B5">
        <w:t xml:space="preserve">e dependendo da sua existência será </w:t>
      </w:r>
      <w:r w:rsidR="00B27F6B" w:rsidRPr="00D546B5">
        <w:t>reencaminhado</w:t>
      </w:r>
      <w:r w:rsidR="00B20DF1" w:rsidRPr="00D546B5">
        <w:t xml:space="preserve"> para </w:t>
      </w:r>
      <w:proofErr w:type="spellStart"/>
      <w:r w:rsidR="00B20DF1" w:rsidRPr="00D546B5">
        <w:t>suggestGroups_MandatoryTags</w:t>
      </w:r>
      <w:proofErr w:type="spellEnd"/>
      <w:r w:rsidR="00B20DF1" w:rsidRPr="00D546B5">
        <w:t xml:space="preserve"> ou para </w:t>
      </w:r>
      <w:proofErr w:type="spellStart"/>
      <w:r w:rsidR="00B20DF1" w:rsidRPr="00D546B5">
        <w:t>suggestGroups_NoMandatoryTags</w:t>
      </w:r>
      <w:proofErr w:type="spellEnd"/>
      <w:r w:rsidR="00B20DF1" w:rsidRPr="00D546B5">
        <w:t>.</w:t>
      </w:r>
    </w:p>
    <w:p w14:paraId="088BD395" w14:textId="560322FF" w:rsidR="00A20149" w:rsidRPr="00D546B5" w:rsidRDefault="00B20DF1" w:rsidP="00476A08">
      <w:pPr>
        <w:spacing w:after="0" w:line="360" w:lineRule="auto"/>
      </w:pPr>
      <w:r w:rsidRPr="00D546B5">
        <w:t xml:space="preserve">De seguida, obtemos a lista de todas as combinações de X </w:t>
      </w:r>
      <w:proofErr w:type="spellStart"/>
      <w:r w:rsidRPr="00D546B5">
        <w:t>tags</w:t>
      </w:r>
      <w:proofErr w:type="spellEnd"/>
      <w:r w:rsidRPr="00D546B5">
        <w:t xml:space="preserve"> usando o método desenvolvido no sprint anterior. Uma vez que temos todas as combinações </w:t>
      </w:r>
      <w:r w:rsidR="00B27F6B" w:rsidRPr="00D546B5">
        <w:t xml:space="preserve">possíveis, </w:t>
      </w:r>
      <w:r w:rsidRPr="00D546B5">
        <w:t xml:space="preserve">filtramos a lista a uma lista de combinações que sejam comuns ao </w:t>
      </w:r>
      <w:proofErr w:type="spellStart"/>
      <w:r w:rsidRPr="00D546B5">
        <w:t>userOrig</w:t>
      </w:r>
      <w:proofErr w:type="spellEnd"/>
      <w:r w:rsidRPr="00D546B5">
        <w:t xml:space="preserve">. Esta manipulação permite filtrar as </w:t>
      </w:r>
      <w:proofErr w:type="spellStart"/>
      <w:r w:rsidRPr="00D546B5">
        <w:t>tags</w:t>
      </w:r>
      <w:proofErr w:type="spellEnd"/>
      <w:r w:rsidRPr="00D546B5">
        <w:t xml:space="preserve"> em comum </w:t>
      </w:r>
      <w:r w:rsidR="00B27F6B" w:rsidRPr="00D546B5">
        <w:t>com o</w:t>
      </w:r>
      <w:r w:rsidRPr="00D546B5">
        <w:t xml:space="preserve"> utilizador. </w:t>
      </w:r>
    </w:p>
    <w:p w14:paraId="6D4CCEC9" w14:textId="755B147C" w:rsidR="00B20DF1" w:rsidRPr="00D546B5" w:rsidRDefault="00B20DF1" w:rsidP="00476A08">
      <w:pPr>
        <w:spacing w:after="0" w:line="360" w:lineRule="auto"/>
      </w:pPr>
      <w:r w:rsidRPr="00D546B5">
        <w:t xml:space="preserve">Posteriormente, </w:t>
      </w:r>
      <w:r w:rsidR="00BC3059" w:rsidRPr="00D546B5">
        <w:t xml:space="preserve">iteramos as combinações </w:t>
      </w:r>
      <w:r w:rsidR="00B27F6B" w:rsidRPr="00D546B5">
        <w:t>ainda d</w:t>
      </w:r>
      <w:r w:rsidR="00BC3059" w:rsidRPr="00D546B5">
        <w:t xml:space="preserve">isponíveis e apenas selecionamos </w:t>
      </w:r>
      <w:r w:rsidR="00B27F6B" w:rsidRPr="00D546B5">
        <w:t>aquelas</w:t>
      </w:r>
      <w:r w:rsidR="00BC3059" w:rsidRPr="00D546B5">
        <w:t xml:space="preserve"> </w:t>
      </w:r>
      <w:r w:rsidR="00B27F6B" w:rsidRPr="00D546B5">
        <w:t xml:space="preserve">que têm pelo menos </w:t>
      </w:r>
      <w:r w:rsidR="009E241C" w:rsidRPr="00D546B5">
        <w:t>um</w:t>
      </w:r>
      <w:r w:rsidR="00B27F6B" w:rsidRPr="00D546B5">
        <w:t xml:space="preserve"> número mínimo de </w:t>
      </w:r>
      <w:r w:rsidR="00476A08" w:rsidRPr="00D546B5">
        <w:t>utilizadores</w:t>
      </w:r>
      <w:r w:rsidR="00B27F6B" w:rsidRPr="00D546B5">
        <w:t xml:space="preserve"> impost</w:t>
      </w:r>
      <w:r w:rsidR="00476A08" w:rsidRPr="00D546B5">
        <w:t>o</w:t>
      </w:r>
      <w:r w:rsidR="00B27F6B" w:rsidRPr="00D546B5">
        <w:t xml:space="preserve"> e no caso de haver </w:t>
      </w:r>
      <w:proofErr w:type="spellStart"/>
      <w:r w:rsidR="00B27F6B" w:rsidRPr="00D546B5">
        <w:t>tags</w:t>
      </w:r>
      <w:proofErr w:type="spellEnd"/>
      <w:r w:rsidR="00B27F6B" w:rsidRPr="00D546B5">
        <w:t xml:space="preserve"> </w:t>
      </w:r>
      <w:proofErr w:type="spellStart"/>
      <w:r w:rsidR="00B27F6B" w:rsidRPr="00D546B5">
        <w:t>mandatórias</w:t>
      </w:r>
      <w:proofErr w:type="spellEnd"/>
      <w:r w:rsidR="00B27F6B" w:rsidRPr="00D546B5">
        <w:t xml:space="preserve">, será feita a validação da presença das </w:t>
      </w:r>
      <w:proofErr w:type="spellStart"/>
      <w:r w:rsidR="00B27F6B" w:rsidRPr="00D546B5">
        <w:t>tags</w:t>
      </w:r>
      <w:proofErr w:type="spellEnd"/>
      <w:r w:rsidR="00B27F6B" w:rsidRPr="00D546B5">
        <w:t xml:space="preserve">. Uma vez toda as filtragens feitas, retornamos o maior dos grupos.  </w:t>
      </w:r>
    </w:p>
    <w:p w14:paraId="5A9736D1" w14:textId="655696C3" w:rsidR="00834C43" w:rsidRPr="00D546B5" w:rsidRDefault="00834C43" w:rsidP="00834C43">
      <w:pPr>
        <w:pStyle w:val="Heading4"/>
      </w:pPr>
      <w:r w:rsidRPr="00D546B5">
        <w:lastRenderedPageBreak/>
        <w:t>Exemplo</w:t>
      </w:r>
      <w:r w:rsidR="00123567" w:rsidRPr="00D546B5">
        <w:t>s</w:t>
      </w:r>
    </w:p>
    <w:p w14:paraId="5A6E1351" w14:textId="14C4DF7D" w:rsidR="00123567" w:rsidRPr="00D546B5" w:rsidRDefault="00512203" w:rsidP="00BB3633">
      <w:r w:rsidRPr="00D546B5">
        <w:drawing>
          <wp:inline distT="0" distB="0" distL="0" distR="0" wp14:anchorId="305A9271" wp14:editId="5FBA9A78">
            <wp:extent cx="5612130" cy="1633220"/>
            <wp:effectExtent l="0" t="0" r="7620" b="5080"/>
            <wp:docPr id="34" name="Imagem 3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text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757B" w14:textId="2BEFACDA" w:rsidR="00512203" w:rsidRPr="00D546B5" w:rsidRDefault="00512203" w:rsidP="00BB3633">
      <w:r w:rsidRPr="00D546B5">
        <w:drawing>
          <wp:inline distT="0" distB="0" distL="0" distR="0" wp14:anchorId="0338793B" wp14:editId="7E82982C">
            <wp:extent cx="4242391" cy="510058"/>
            <wp:effectExtent l="0" t="0" r="6350" b="4445"/>
            <wp:docPr id="35" name="Imagem 35" descr="Uma imagem com texto, laranja, escu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, laranja, escur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7062" cy="51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6E4CA" w14:textId="3DF6130D" w:rsidR="00512203" w:rsidRPr="00D546B5" w:rsidRDefault="00512203" w:rsidP="00BB3633">
      <w:r w:rsidRPr="00D546B5">
        <w:drawing>
          <wp:inline distT="0" distB="0" distL="0" distR="0" wp14:anchorId="766B8E7E" wp14:editId="1E9C79A2">
            <wp:extent cx="3338623" cy="445150"/>
            <wp:effectExtent l="0" t="0" r="0" b="0"/>
            <wp:docPr id="36" name="Imagem 36" descr="Uma imagem com texto, laranja, escu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m 36" descr="Uma imagem com texto, laranja, escur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89163" cy="45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5B656" w14:textId="19AC3E49" w:rsidR="00512203" w:rsidRPr="00D546B5" w:rsidRDefault="00512203" w:rsidP="00BB3633">
      <w:r w:rsidRPr="00D546B5">
        <w:drawing>
          <wp:inline distT="0" distB="0" distL="0" distR="0" wp14:anchorId="7FDE24D2" wp14:editId="7C0A6F77">
            <wp:extent cx="2647507" cy="398722"/>
            <wp:effectExtent l="0" t="0" r="635" b="1905"/>
            <wp:docPr id="37" name="Imagem 3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m 37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73135" cy="40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C5C07" w14:textId="31D6BF50" w:rsidR="00B72455" w:rsidRPr="00D546B5" w:rsidRDefault="00B72455" w:rsidP="00B72455"/>
    <w:p w14:paraId="1676200E" w14:textId="4CB87135" w:rsidR="009E241C" w:rsidRPr="00D546B5" w:rsidRDefault="009E241C" w:rsidP="00B72455"/>
    <w:p w14:paraId="5ADBD9F7" w14:textId="3F45BF28" w:rsidR="009E241C" w:rsidRPr="00D546B5" w:rsidRDefault="009E241C" w:rsidP="00B72455"/>
    <w:p w14:paraId="71C346FB" w14:textId="6B870923" w:rsidR="009E241C" w:rsidRPr="00D546B5" w:rsidRDefault="009E241C" w:rsidP="00B72455"/>
    <w:p w14:paraId="237F1352" w14:textId="164D28DE" w:rsidR="00ED4285" w:rsidRPr="00D546B5" w:rsidRDefault="00ED4285" w:rsidP="00920987"/>
    <w:p w14:paraId="42D49948" w14:textId="77777777" w:rsidR="00ED4285" w:rsidRPr="00D546B5" w:rsidRDefault="00ED4285" w:rsidP="00920987"/>
    <w:p w14:paraId="55410DEA" w14:textId="292586F2" w:rsidR="00920987" w:rsidRPr="00D546B5" w:rsidRDefault="00920987" w:rsidP="00920987"/>
    <w:p w14:paraId="2AC1D5A4" w14:textId="77777777" w:rsidR="00D1551E" w:rsidRPr="00D546B5" w:rsidRDefault="00D1551E">
      <w:pPr>
        <w:jc w:val="left"/>
        <w:rPr>
          <w:rFonts w:ascii="Calibri Light" w:eastAsiaTheme="majorEastAsia" w:hAnsi="Calibri Light" w:cstheme="majorBidi"/>
          <w:b/>
          <w:smallCaps/>
          <w:color w:val="323E4F" w:themeColor="text2" w:themeShade="BF"/>
          <w:sz w:val="32"/>
          <w:szCs w:val="26"/>
        </w:rPr>
      </w:pPr>
      <w:r w:rsidRPr="00D546B5">
        <w:br w:type="page"/>
      </w:r>
    </w:p>
    <w:p w14:paraId="345DFF78" w14:textId="1FA57D3A" w:rsidR="0054294A" w:rsidRPr="00D546B5" w:rsidRDefault="0054294A" w:rsidP="0054294A">
      <w:pPr>
        <w:pStyle w:val="Heading2"/>
      </w:pPr>
      <w:bookmarkStart w:id="15" w:name="_Toc93850632"/>
      <w:bookmarkStart w:id="16" w:name="_Toc93850671"/>
      <w:r w:rsidRPr="00D546B5">
        <w:lastRenderedPageBreak/>
        <w:t>Cálculo de novos valores dos estados emocionais</w:t>
      </w:r>
      <w:bookmarkEnd w:id="15"/>
      <w:bookmarkEnd w:id="16"/>
    </w:p>
    <w:p w14:paraId="3E04A135" w14:textId="20F1BADC" w:rsidR="006D0AD3" w:rsidRPr="00D546B5" w:rsidRDefault="006D0AD3" w:rsidP="006D0AD3">
      <w:pPr>
        <w:pStyle w:val="Heading3"/>
      </w:pPr>
      <w:bookmarkStart w:id="17" w:name="_Toc93850633"/>
      <w:bookmarkStart w:id="18" w:name="_Toc93850672"/>
      <w:r w:rsidRPr="00D546B5">
        <w:t>Efetuar esses cálculos para as Emoções Alegria e Angústia tendo como base a diferença entre Likes e Dislikes</w:t>
      </w:r>
      <w:bookmarkEnd w:id="17"/>
      <w:bookmarkEnd w:id="18"/>
    </w:p>
    <w:p w14:paraId="3E399490" w14:textId="0DC5C95C" w:rsidR="006D0AD3" w:rsidRPr="00D546B5" w:rsidRDefault="005312A4" w:rsidP="006D0AD3">
      <w:r w:rsidRPr="00D546B5">
        <w:drawing>
          <wp:inline distT="0" distB="0" distL="0" distR="0" wp14:anchorId="77CA8245" wp14:editId="2FA98318">
            <wp:extent cx="5612130" cy="4306570"/>
            <wp:effectExtent l="57150" t="57150" r="121920" b="113030"/>
            <wp:docPr id="39" name="Imagem 3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m 39" descr="Uma imagem com text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06570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2881EF" w14:textId="62BC2192" w:rsidR="006D0AD3" w:rsidRPr="00D546B5" w:rsidRDefault="006D0AD3" w:rsidP="00476A08">
      <w:pPr>
        <w:spacing w:after="0" w:line="360" w:lineRule="auto"/>
      </w:pPr>
    </w:p>
    <w:p w14:paraId="6660C211" w14:textId="613AA5CF" w:rsidR="00EE1632" w:rsidRPr="00D546B5" w:rsidRDefault="00EE1632" w:rsidP="00476A08">
      <w:pPr>
        <w:spacing w:after="0" w:line="360" w:lineRule="auto"/>
      </w:pPr>
      <w:r w:rsidRPr="00D546B5">
        <w:t xml:space="preserve">Iniciamos por obter o </w:t>
      </w:r>
      <w:proofErr w:type="spellStart"/>
      <w:r w:rsidRPr="00D546B5">
        <w:t>mood</w:t>
      </w:r>
      <w:proofErr w:type="spellEnd"/>
      <w:r w:rsidRPr="00D546B5">
        <w:t xml:space="preserve"> atual do </w:t>
      </w:r>
      <w:r w:rsidR="00476A08" w:rsidRPr="00D546B5">
        <w:t>utilizador</w:t>
      </w:r>
      <w:r w:rsidRPr="00D546B5">
        <w:t xml:space="preserve"> para a </w:t>
      </w:r>
      <w:r w:rsidR="00F31E60" w:rsidRPr="00D546B5">
        <w:t>Alegria/angustia</w:t>
      </w:r>
      <w:r w:rsidRPr="00D546B5">
        <w:t xml:space="preserve"> e da diferença entre </w:t>
      </w:r>
      <w:proofErr w:type="spellStart"/>
      <w:r w:rsidRPr="00D546B5">
        <w:t>likes</w:t>
      </w:r>
      <w:proofErr w:type="spellEnd"/>
      <w:r w:rsidRPr="00D546B5">
        <w:t xml:space="preserve"> e </w:t>
      </w:r>
      <w:proofErr w:type="spellStart"/>
      <w:r w:rsidRPr="00D546B5">
        <w:t>dislikes</w:t>
      </w:r>
      <w:proofErr w:type="spellEnd"/>
      <w:r w:rsidRPr="00D546B5">
        <w:t xml:space="preserve">. </w:t>
      </w:r>
      <w:r w:rsidR="00DC1CFA" w:rsidRPr="00D546B5">
        <w:t xml:space="preserve">De seguida, determinamos qual o nosso valor de saturação e obtemos o valor mínimo entre este e o valor absoluto da diferença de </w:t>
      </w:r>
      <w:proofErr w:type="spellStart"/>
      <w:r w:rsidR="00DC1CFA" w:rsidRPr="00D546B5">
        <w:t>likes</w:t>
      </w:r>
      <w:proofErr w:type="spellEnd"/>
      <w:r w:rsidR="00DC1CFA" w:rsidRPr="00D546B5">
        <w:t xml:space="preserve"> e </w:t>
      </w:r>
      <w:proofErr w:type="spellStart"/>
      <w:r w:rsidR="00DC1CFA" w:rsidRPr="00D546B5">
        <w:t>d</w:t>
      </w:r>
      <w:r w:rsidR="00476A08" w:rsidRPr="00D546B5">
        <w:t>i</w:t>
      </w:r>
      <w:r w:rsidR="00DC1CFA" w:rsidRPr="00D546B5">
        <w:t>slikes</w:t>
      </w:r>
      <w:proofErr w:type="spellEnd"/>
      <w:r w:rsidR="00DC1CFA" w:rsidRPr="00D546B5">
        <w:t xml:space="preserve">. </w:t>
      </w:r>
    </w:p>
    <w:p w14:paraId="56529A0F" w14:textId="7CE60673" w:rsidR="00DC1CFA" w:rsidRPr="00D546B5" w:rsidRDefault="00DC1CFA" w:rsidP="00476A08">
      <w:pPr>
        <w:spacing w:after="0" w:line="360" w:lineRule="auto"/>
      </w:pPr>
      <w:r w:rsidRPr="00D546B5">
        <w:t xml:space="preserve">Se a diferença entre </w:t>
      </w:r>
      <w:proofErr w:type="spellStart"/>
      <w:r w:rsidRPr="00D546B5">
        <w:t>likes</w:t>
      </w:r>
      <w:proofErr w:type="spellEnd"/>
      <w:r w:rsidRPr="00D546B5">
        <w:t xml:space="preserve"> e </w:t>
      </w:r>
      <w:proofErr w:type="spellStart"/>
      <w:r w:rsidRPr="00D546B5">
        <w:t>dislikes</w:t>
      </w:r>
      <w:proofErr w:type="spellEnd"/>
      <w:r w:rsidRPr="00D546B5">
        <w:t xml:space="preserve"> for positiva então utilizamos a equação que leva ao aumento da emoção. Caso a diferença for negativa, </w:t>
      </w:r>
      <w:r w:rsidR="00F31E60" w:rsidRPr="00D546B5">
        <w:t>utilizamos</w:t>
      </w:r>
      <w:r w:rsidRPr="00D546B5">
        <w:t xml:space="preserve"> a equação que leva ao decréscimo da emoção.</w:t>
      </w:r>
      <w:r w:rsidR="00F31E60" w:rsidRPr="00D546B5">
        <w:t xml:space="preserve"> Se não houver diferenças entre os valores da emoção mantém-se.</w:t>
      </w:r>
    </w:p>
    <w:p w14:paraId="1F925DB2" w14:textId="5ADA5A8E" w:rsidR="00F31E60" w:rsidRPr="00D546B5" w:rsidRDefault="00F31E60" w:rsidP="006D0AD3"/>
    <w:p w14:paraId="05D0D84D" w14:textId="77777777" w:rsidR="007836B3" w:rsidRPr="00D546B5" w:rsidRDefault="007836B3" w:rsidP="006D0AD3"/>
    <w:p w14:paraId="0C341BC1" w14:textId="18099B54" w:rsidR="00F31E60" w:rsidRPr="00D546B5" w:rsidRDefault="007836B3" w:rsidP="007836B3">
      <w:pPr>
        <w:pStyle w:val="Heading4"/>
      </w:pPr>
      <w:r w:rsidRPr="00D546B5">
        <w:lastRenderedPageBreak/>
        <w:t>Exemplo</w:t>
      </w:r>
    </w:p>
    <w:p w14:paraId="43989B04" w14:textId="507FB674" w:rsidR="007836B3" w:rsidRPr="00D546B5" w:rsidRDefault="007836B3" w:rsidP="006D0AD3"/>
    <w:p w14:paraId="4E875D5A" w14:textId="7AAD882E" w:rsidR="007836B3" w:rsidRPr="00D546B5" w:rsidRDefault="007836B3" w:rsidP="006D0AD3">
      <w:r w:rsidRPr="00D546B5">
        <w:drawing>
          <wp:inline distT="0" distB="0" distL="0" distR="0" wp14:anchorId="6E4E3DA0" wp14:editId="4DA5E1E9">
            <wp:extent cx="3733800" cy="1133475"/>
            <wp:effectExtent l="57150" t="57150" r="114300" b="123825"/>
            <wp:docPr id="40" name="Imagem 4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m 40" descr="Uma imagem com texto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133475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B74F07" w14:textId="3AEDAF20" w:rsidR="007836B3" w:rsidRPr="00D546B5" w:rsidRDefault="007836B3" w:rsidP="006D0AD3">
      <w:r w:rsidRPr="00D546B5">
        <w:drawing>
          <wp:inline distT="0" distB="0" distL="0" distR="0" wp14:anchorId="4B6429A1" wp14:editId="336199F8">
            <wp:extent cx="5612130" cy="3741420"/>
            <wp:effectExtent l="0" t="0" r="7620" b="0"/>
            <wp:docPr id="4" name="Imagem 3">
              <a:extLst xmlns:a="http://schemas.openxmlformats.org/drawingml/2006/main">
                <a:ext uri="{FF2B5EF4-FFF2-40B4-BE49-F238E27FC236}">
                  <a16:creationId xmlns:a16="http://schemas.microsoft.com/office/drawing/2014/main" id="{1E7FFF50-F7D7-4423-B9A5-1EE28E39E1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>
                      <a:extLst>
                        <a:ext uri="{FF2B5EF4-FFF2-40B4-BE49-F238E27FC236}">
                          <a16:creationId xmlns:a16="http://schemas.microsoft.com/office/drawing/2014/main" id="{1E7FFF50-F7D7-4423-B9A5-1EE28E39E1C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37793" w14:textId="2D1F26CF" w:rsidR="00B65FA7" w:rsidRPr="00D546B5" w:rsidRDefault="00B65FA7" w:rsidP="00B65FA7">
      <w:pPr>
        <w:spacing w:line="360" w:lineRule="auto"/>
      </w:pPr>
      <w:r w:rsidRPr="00D546B5">
        <w:t>Se olharmos em detalhe para as forças de relação da Sarah e do Rafael e as somarmos temos:</w:t>
      </w:r>
    </w:p>
    <w:p w14:paraId="1F2095F6" w14:textId="4537B3B1" w:rsidR="00B65FA7" w:rsidRPr="00D546B5" w:rsidRDefault="00B65FA7" w:rsidP="00B65FA7">
      <w:pPr>
        <w:pStyle w:val="ListParagraph"/>
        <w:numPr>
          <w:ilvl w:val="0"/>
          <w:numId w:val="21"/>
        </w:numPr>
        <w:spacing w:line="360" w:lineRule="auto"/>
      </w:pPr>
      <w:r w:rsidRPr="00D546B5">
        <w:t xml:space="preserve">Sarah:  </w:t>
      </w:r>
      <w:r w:rsidRPr="00D546B5">
        <w:rPr>
          <w:b/>
          <w:bCs/>
        </w:rPr>
        <w:t>7</w:t>
      </w:r>
    </w:p>
    <w:p w14:paraId="5F73AC0B" w14:textId="04F5680B" w:rsidR="00B65FA7" w:rsidRPr="00D546B5" w:rsidRDefault="00B65FA7" w:rsidP="00B65FA7">
      <w:pPr>
        <w:pStyle w:val="ListParagraph"/>
        <w:numPr>
          <w:ilvl w:val="0"/>
          <w:numId w:val="21"/>
        </w:numPr>
        <w:spacing w:line="360" w:lineRule="auto"/>
        <w:rPr>
          <w:b/>
          <w:bCs/>
        </w:rPr>
      </w:pPr>
      <w:r w:rsidRPr="00D546B5">
        <w:t xml:space="preserve">Rafael:  </w:t>
      </w:r>
      <w:r w:rsidRPr="00D546B5">
        <w:rPr>
          <w:b/>
          <w:bCs/>
        </w:rPr>
        <w:t>-4</w:t>
      </w:r>
    </w:p>
    <w:p w14:paraId="55A52032" w14:textId="0F557C48" w:rsidR="00B65FA7" w:rsidRPr="00D546B5" w:rsidRDefault="00B65FA7" w:rsidP="00B65FA7">
      <w:pPr>
        <w:spacing w:line="360" w:lineRule="auto"/>
      </w:pPr>
      <w:r w:rsidRPr="00D546B5">
        <w:t xml:space="preserve">Perante estes resultados era expectável um aumento da emoção de Alegria na Sarah e um aumento da Angústia no Rafael (que se reflete por uma diminuição do valor). </w:t>
      </w:r>
    </w:p>
    <w:p w14:paraId="5D8D9B77" w14:textId="3A8759E6" w:rsidR="00B65FA7" w:rsidRPr="00D546B5" w:rsidRDefault="00B65FA7" w:rsidP="00B65FA7">
      <w:pPr>
        <w:spacing w:line="360" w:lineRule="auto"/>
      </w:pPr>
      <w:r w:rsidRPr="00D546B5">
        <w:t xml:space="preserve">Este é um exemplo que valida o nosso algoritmo. </w:t>
      </w:r>
    </w:p>
    <w:p w14:paraId="721C8842" w14:textId="5BAA00F2" w:rsidR="006D0AD3" w:rsidRPr="00D546B5" w:rsidRDefault="006D0AD3" w:rsidP="006D0AD3"/>
    <w:p w14:paraId="246CCE78" w14:textId="7D398E48" w:rsidR="005312A4" w:rsidRPr="00D546B5" w:rsidRDefault="005312A4" w:rsidP="006D0AD3"/>
    <w:p w14:paraId="265C1B35" w14:textId="08DFD2C5" w:rsidR="005312A4" w:rsidRPr="00D546B5" w:rsidRDefault="006D0AD3" w:rsidP="005312A4">
      <w:pPr>
        <w:pStyle w:val="Heading3"/>
      </w:pPr>
      <w:bookmarkStart w:id="19" w:name="_Toc93850634"/>
      <w:bookmarkStart w:id="20" w:name="_Toc93850673"/>
      <w:r w:rsidRPr="00D546B5">
        <w:lastRenderedPageBreak/>
        <w:t>Para as Emoções Esperança, Medo, Alívio e Deceção considere o facto de ser sugerido um ou mais utilizadores para um grupo do utilizador</w:t>
      </w:r>
      <w:r w:rsidR="005312A4" w:rsidRPr="00D546B5">
        <w:t>.</w:t>
      </w:r>
      <w:bookmarkEnd w:id="19"/>
      <w:bookmarkEnd w:id="20"/>
    </w:p>
    <w:p w14:paraId="4B2C4CC4" w14:textId="4FBB74C9" w:rsidR="00B65FA7" w:rsidRPr="00D546B5" w:rsidRDefault="004F749E" w:rsidP="006D0AD3">
      <w:pPr>
        <w:jc w:val="left"/>
        <w:rPr>
          <w:sz w:val="24"/>
          <w:szCs w:val="24"/>
        </w:rPr>
      </w:pPr>
      <w:r w:rsidRPr="00D546B5">
        <w:drawing>
          <wp:inline distT="0" distB="0" distL="0" distR="0" wp14:anchorId="1AD39198" wp14:editId="30874053">
            <wp:extent cx="5612130" cy="3655695"/>
            <wp:effectExtent l="57150" t="57150" r="121920" b="116205"/>
            <wp:docPr id="41" name="Imagem 4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m 41" descr="Uma imagem com text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655695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AD907" w14:textId="053AE21A" w:rsidR="00D71264" w:rsidRPr="00D546B5" w:rsidRDefault="004F749E" w:rsidP="006560F7">
      <w:pPr>
        <w:spacing w:line="360" w:lineRule="auto"/>
      </w:pPr>
      <w:r w:rsidRPr="00D546B5">
        <w:t>Neste exercício é-</w:t>
      </w:r>
      <w:proofErr w:type="gramStart"/>
      <w:r w:rsidRPr="00D546B5">
        <w:t>nos pedido</w:t>
      </w:r>
      <w:proofErr w:type="gramEnd"/>
      <w:r w:rsidRPr="00D546B5">
        <w:t xml:space="preserve"> o c</w:t>
      </w:r>
      <w:r w:rsidR="006560F7" w:rsidRPr="00D546B5">
        <w:t>á</w:t>
      </w:r>
      <w:r w:rsidRPr="00D546B5">
        <w:t>lculo das emoções Esperança/Medo e Alívio/Deceção.</w:t>
      </w:r>
      <w:r w:rsidR="00D71264" w:rsidRPr="00D546B5">
        <w:t xml:space="preserve"> Como </w:t>
      </w:r>
      <w:r w:rsidR="006D0AD3" w:rsidRPr="00D546B5">
        <w:t>exemplo</w:t>
      </w:r>
      <w:r w:rsidR="00D71264" w:rsidRPr="00D546B5">
        <w:t xml:space="preserve">, </w:t>
      </w:r>
      <w:r w:rsidR="006D0AD3" w:rsidRPr="00D546B5">
        <w:t xml:space="preserve">o utilizador </w:t>
      </w:r>
      <w:proofErr w:type="spellStart"/>
      <w:r w:rsidR="006D0AD3" w:rsidRPr="00D546B5">
        <w:t>uA</w:t>
      </w:r>
      <w:proofErr w:type="spellEnd"/>
      <w:r w:rsidR="006D0AD3" w:rsidRPr="00D546B5">
        <w:t xml:space="preserve"> tem esperança que </w:t>
      </w:r>
      <w:proofErr w:type="spellStart"/>
      <w:r w:rsidR="006D0AD3" w:rsidRPr="00D546B5">
        <w:t>uB</w:t>
      </w:r>
      <w:proofErr w:type="spellEnd"/>
      <w:r w:rsidR="006D0AD3" w:rsidRPr="00D546B5">
        <w:t xml:space="preserve">, </w:t>
      </w:r>
      <w:proofErr w:type="spellStart"/>
      <w:r w:rsidR="006D0AD3" w:rsidRPr="00D546B5">
        <w:t>uC</w:t>
      </w:r>
      <w:proofErr w:type="spellEnd"/>
      <w:r w:rsidR="006D0AD3" w:rsidRPr="00D546B5">
        <w:t xml:space="preserve"> e </w:t>
      </w:r>
      <w:proofErr w:type="spellStart"/>
      <w:r w:rsidR="006D0AD3" w:rsidRPr="00D546B5">
        <w:t>uD</w:t>
      </w:r>
      <w:proofErr w:type="spellEnd"/>
      <w:r w:rsidR="006D0AD3" w:rsidRPr="00D546B5">
        <w:t xml:space="preserve"> sejam incluídos numa </w:t>
      </w:r>
      <w:proofErr w:type="gramStart"/>
      <w:r w:rsidR="006D0AD3" w:rsidRPr="00D546B5">
        <w:t>sugestão  de</w:t>
      </w:r>
      <w:proofErr w:type="gramEnd"/>
      <w:r w:rsidR="006D0AD3" w:rsidRPr="00D546B5">
        <w:t xml:space="preserve"> grupo de utilizadores e tem medo que </w:t>
      </w:r>
      <w:proofErr w:type="spellStart"/>
      <w:r w:rsidR="006D0AD3" w:rsidRPr="00D546B5">
        <w:t>uE</w:t>
      </w:r>
      <w:proofErr w:type="spellEnd"/>
      <w:r w:rsidR="006D0AD3" w:rsidRPr="00D546B5">
        <w:t xml:space="preserve"> e </w:t>
      </w:r>
      <w:proofErr w:type="spellStart"/>
      <w:r w:rsidR="006D0AD3" w:rsidRPr="00D546B5">
        <w:t>uF</w:t>
      </w:r>
      <w:proofErr w:type="spellEnd"/>
      <w:r w:rsidR="006D0AD3" w:rsidRPr="00D546B5">
        <w:t xml:space="preserve"> sejam incluídos nesse mesmo grupo</w:t>
      </w:r>
      <w:r w:rsidR="00D71264" w:rsidRPr="00D546B5">
        <w:t>.</w:t>
      </w:r>
      <w:r w:rsidR="006560F7" w:rsidRPr="00D546B5">
        <w:t xml:space="preserve"> </w:t>
      </w:r>
      <w:r w:rsidR="00D71264" w:rsidRPr="00D546B5">
        <w:t xml:space="preserve">Na situação em estudo apenas o </w:t>
      </w:r>
      <w:proofErr w:type="spellStart"/>
      <w:r w:rsidR="00D71264" w:rsidRPr="00D546B5">
        <w:t>userB</w:t>
      </w:r>
      <w:proofErr w:type="spellEnd"/>
      <w:r w:rsidR="00D71264" w:rsidRPr="00D546B5">
        <w:t xml:space="preserve"> entrou </w:t>
      </w:r>
      <w:r w:rsidR="002B24E5" w:rsidRPr="00D546B5">
        <w:t>enquanto</w:t>
      </w:r>
      <w:r w:rsidR="00D71264" w:rsidRPr="00D546B5">
        <w:t xml:space="preserve"> dos dois indesejados entrou um. </w:t>
      </w:r>
    </w:p>
    <w:p w14:paraId="44533E71" w14:textId="1CDAD714" w:rsidR="00D71264" w:rsidRPr="00D546B5" w:rsidRDefault="00D71264" w:rsidP="006D0AD3">
      <w:pPr>
        <w:jc w:val="left"/>
        <w:rPr>
          <w:sz w:val="24"/>
          <w:szCs w:val="24"/>
        </w:rPr>
      </w:pPr>
      <w:r w:rsidRPr="00D546B5">
        <w:drawing>
          <wp:inline distT="0" distB="0" distL="0" distR="0" wp14:anchorId="5001CC5A" wp14:editId="70097305">
            <wp:extent cx="3514725" cy="1047750"/>
            <wp:effectExtent l="0" t="0" r="9525" b="0"/>
            <wp:docPr id="42" name="Imagem 4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m 42" descr="Uma imagem com mes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9CB32" w14:textId="3855A411" w:rsidR="006560F7" w:rsidRPr="00D546B5" w:rsidRDefault="006560F7" w:rsidP="002B24E5">
      <w:r w:rsidRPr="00D546B5">
        <w:t xml:space="preserve">No que diz respeito às emoções, a esperança e deceção estão ligados aos utilizadores desejados </w:t>
      </w:r>
      <w:r w:rsidR="002B24E5" w:rsidRPr="00D546B5">
        <w:t>enquanto</w:t>
      </w:r>
      <w:r w:rsidRPr="00D546B5">
        <w:t xml:space="preserve"> o alívio e medo refere-se aos </w:t>
      </w:r>
      <w:r w:rsidR="002B24E5" w:rsidRPr="00D546B5">
        <w:t>utilizadores</w:t>
      </w:r>
      <w:r w:rsidRPr="00D546B5">
        <w:t xml:space="preserve"> inde</w:t>
      </w:r>
      <w:r w:rsidR="002B24E5" w:rsidRPr="00D546B5">
        <w:t>sej</w:t>
      </w:r>
      <w:r w:rsidRPr="00D546B5">
        <w:t xml:space="preserve">ados. </w:t>
      </w:r>
    </w:p>
    <w:p w14:paraId="18BC1320" w14:textId="5D49BD32" w:rsidR="00D71264" w:rsidRPr="00D546B5" w:rsidRDefault="006560F7" w:rsidP="006D0AD3">
      <w:pPr>
        <w:jc w:val="left"/>
        <w:rPr>
          <w:sz w:val="24"/>
          <w:szCs w:val="24"/>
        </w:rPr>
      </w:pPr>
      <w:r w:rsidRPr="00D546B5">
        <w:drawing>
          <wp:inline distT="0" distB="0" distL="0" distR="0" wp14:anchorId="2F0BD9E6" wp14:editId="728E6F1E">
            <wp:extent cx="2749427" cy="659219"/>
            <wp:effectExtent l="0" t="0" r="0" b="7620"/>
            <wp:docPr id="43" name="Imagem 3" descr="Uma imagem com mesa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D7A7A6B2-12F4-4282-B083-2DE21738504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m 3" descr="Uma imagem com mesa&#10;&#10;Descrição gerada automaticamente">
                      <a:extLst>
                        <a:ext uri="{FF2B5EF4-FFF2-40B4-BE49-F238E27FC236}">
                          <a16:creationId xmlns:a16="http://schemas.microsoft.com/office/drawing/2014/main" id="{D7A7A6B2-12F4-4282-B083-2DE21738504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2549" cy="66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C0532" w14:textId="29904DCB" w:rsidR="002B24E5" w:rsidRPr="00D546B5" w:rsidRDefault="002B24E5" w:rsidP="006D0AD3">
      <w:pPr>
        <w:jc w:val="left"/>
        <w:rPr>
          <w:sz w:val="24"/>
          <w:szCs w:val="24"/>
        </w:rPr>
      </w:pPr>
    </w:p>
    <w:p w14:paraId="45FCD664" w14:textId="0F55E2E1" w:rsidR="00AF31D3" w:rsidRPr="00D546B5" w:rsidRDefault="00AF31D3" w:rsidP="00F01558">
      <w:pPr>
        <w:spacing w:line="360" w:lineRule="auto"/>
      </w:pPr>
      <w:r w:rsidRPr="00D546B5">
        <w:lastRenderedPageBreak/>
        <w:t>Numa primeira parte fizemos os cálculos referentes à esperança e à deceção. Se observarmos que existem mais utilizadores desejados que entraram do que aqueles que ficaram excluídos temos um aumento da esperança e uma diminuição da deceção. N</w:t>
      </w:r>
      <w:r w:rsidR="005B052B" w:rsidRPr="00D546B5">
        <w:t>um</w:t>
      </w:r>
      <w:r w:rsidRPr="00D546B5">
        <w:t>a segunda parte f</w:t>
      </w:r>
      <w:r w:rsidR="005B052B" w:rsidRPr="00D546B5">
        <w:t>a</w:t>
      </w:r>
      <w:r w:rsidRPr="00D546B5">
        <w:t>zemos os cálculos referentes ao alívio e medo. Se verificarmos um</w:t>
      </w:r>
      <w:r w:rsidR="00F01558" w:rsidRPr="00D546B5">
        <w:t xml:space="preserve"> maior </w:t>
      </w:r>
      <w:r w:rsidRPr="00D546B5">
        <w:t>número de utilizadores indesejados n</w:t>
      </w:r>
      <w:r w:rsidR="00F01558" w:rsidRPr="00D546B5">
        <w:t>o grupo sugerido do que os excluídos teremos</w:t>
      </w:r>
      <w:r w:rsidR="005B052B" w:rsidRPr="00D546B5">
        <w:t>,</w:t>
      </w:r>
      <w:r w:rsidR="00F01558" w:rsidRPr="00D546B5">
        <w:t xml:space="preserve"> como resultado</w:t>
      </w:r>
      <w:r w:rsidR="005B052B" w:rsidRPr="00D546B5">
        <w:t>,</w:t>
      </w:r>
      <w:r w:rsidR="00F01558" w:rsidRPr="00D546B5">
        <w:t xml:space="preserve"> um aumento do medo e uma redução de alívio. </w:t>
      </w:r>
    </w:p>
    <w:p w14:paraId="5F512E5B" w14:textId="3C5B9AFC" w:rsidR="00F01558" w:rsidRPr="00D546B5" w:rsidRDefault="00F01558" w:rsidP="00F01558">
      <w:pPr>
        <w:spacing w:line="360" w:lineRule="auto"/>
      </w:pPr>
      <w:r w:rsidRPr="00D546B5">
        <w:t>No exemplo acima temos, numa primeira fase</w:t>
      </w:r>
      <w:r w:rsidR="005B052B" w:rsidRPr="00D546B5">
        <w:t>,</w:t>
      </w:r>
      <w:r w:rsidRPr="00D546B5">
        <w:t xml:space="preserve"> uma diminuição da esperança e um aumento de deceção. Em relação aos utilizadores não desejados, temos um empate no </w:t>
      </w:r>
      <w:r w:rsidR="005B052B" w:rsidRPr="00D546B5">
        <w:t>número</w:t>
      </w:r>
      <w:r w:rsidRPr="00D546B5">
        <w:t xml:space="preserve"> de utilizadores que entraram e os que ficaram de fora pelo que esta situação não altera o valor da emoção. </w:t>
      </w:r>
    </w:p>
    <w:p w14:paraId="1EB4202F" w14:textId="58635821" w:rsidR="005B052B" w:rsidRPr="00D546B5" w:rsidRDefault="005B052B" w:rsidP="005B052B">
      <w:pPr>
        <w:spacing w:after="0" w:line="360" w:lineRule="auto"/>
      </w:pPr>
      <w:r w:rsidRPr="00D546B5">
        <w:drawing>
          <wp:inline distT="0" distB="0" distL="0" distR="0" wp14:anchorId="7638C27A" wp14:editId="703283B7">
            <wp:extent cx="5612130" cy="687070"/>
            <wp:effectExtent l="57150" t="57150" r="121920" b="113030"/>
            <wp:docPr id="44" name="Imagem 4">
              <a:extLst xmlns:a="http://schemas.openxmlformats.org/drawingml/2006/main">
                <a:ext uri="{FF2B5EF4-FFF2-40B4-BE49-F238E27FC236}">
                  <a16:creationId xmlns:a16="http://schemas.microsoft.com/office/drawing/2014/main" id="{84DE76CF-9C43-466E-AD28-7692C89CB4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4">
                      <a:extLst>
                        <a:ext uri="{FF2B5EF4-FFF2-40B4-BE49-F238E27FC236}">
                          <a16:creationId xmlns:a16="http://schemas.microsoft.com/office/drawing/2014/main" id="{84DE76CF-9C43-466E-AD28-7692C89CB4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87070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72CA32" w14:textId="0A7F0D64" w:rsidR="00F01558" w:rsidRPr="00D546B5" w:rsidRDefault="00F01558" w:rsidP="006D0AD3">
      <w:pPr>
        <w:jc w:val="left"/>
        <w:rPr>
          <w:sz w:val="24"/>
          <w:szCs w:val="24"/>
        </w:rPr>
      </w:pPr>
    </w:p>
    <w:p w14:paraId="08D77293" w14:textId="6DC28F47" w:rsidR="00D71264" w:rsidRPr="00D546B5" w:rsidRDefault="00D71264" w:rsidP="006D0AD3">
      <w:pPr>
        <w:jc w:val="left"/>
        <w:rPr>
          <w:sz w:val="24"/>
          <w:szCs w:val="24"/>
        </w:rPr>
      </w:pPr>
    </w:p>
    <w:p w14:paraId="6DB97188" w14:textId="77777777" w:rsidR="005B052B" w:rsidRPr="00D546B5" w:rsidRDefault="005B052B" w:rsidP="006D0AD3">
      <w:pPr>
        <w:jc w:val="left"/>
        <w:rPr>
          <w:sz w:val="24"/>
          <w:szCs w:val="24"/>
        </w:rPr>
      </w:pPr>
    </w:p>
    <w:p w14:paraId="56B07BA2" w14:textId="77777777" w:rsidR="0093728B" w:rsidRPr="00D546B5" w:rsidRDefault="0093728B">
      <w:pPr>
        <w:jc w:val="left"/>
      </w:pPr>
      <w:r w:rsidRPr="00D546B5">
        <w:br w:type="page"/>
      </w:r>
    </w:p>
    <w:p w14:paraId="2AFA21A7" w14:textId="77777777" w:rsidR="0093728B" w:rsidRPr="00D546B5" w:rsidRDefault="0093728B" w:rsidP="0093728B">
      <w:pPr>
        <w:pStyle w:val="Heading3"/>
      </w:pPr>
      <w:bookmarkStart w:id="21" w:name="_Toc93850635"/>
      <w:bookmarkStart w:id="22" w:name="_Toc93850674"/>
      <w:r w:rsidRPr="00D546B5">
        <w:lastRenderedPageBreak/>
        <w:t xml:space="preserve">Para as Emoções Orgulho, Remorso, </w:t>
      </w:r>
      <w:proofErr w:type="gramStart"/>
      <w:r w:rsidRPr="00D546B5">
        <w:t>Gratidao,Raiva</w:t>
      </w:r>
      <w:proofErr w:type="gramEnd"/>
      <w:r w:rsidRPr="00D546B5">
        <w:t xml:space="preserve"> considere o facto de um dado utilizador ter ou não ter um dado tag</w:t>
      </w:r>
      <w:bookmarkEnd w:id="21"/>
      <w:bookmarkEnd w:id="22"/>
    </w:p>
    <w:p w14:paraId="5909C63C" w14:textId="6706E39B" w:rsidR="00BD317B" w:rsidRPr="00D546B5" w:rsidRDefault="00BD317B" w:rsidP="0093728B">
      <w:r w:rsidRPr="00D546B5">
        <w:drawing>
          <wp:inline distT="0" distB="0" distL="0" distR="0" wp14:anchorId="067ED0B4" wp14:editId="4C349BD1">
            <wp:extent cx="5612130" cy="3502660"/>
            <wp:effectExtent l="0" t="0" r="7620" b="2540"/>
            <wp:docPr id="15" name="Imagem 1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Uma imagem com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69C29" w14:textId="6FFE5FBB" w:rsidR="00BD317B" w:rsidRPr="00D546B5" w:rsidRDefault="00BD317B" w:rsidP="0093728B">
      <w:r w:rsidRPr="00D546B5">
        <w:drawing>
          <wp:inline distT="0" distB="0" distL="0" distR="0" wp14:anchorId="0CAB8851" wp14:editId="214A9AF7">
            <wp:extent cx="5612130" cy="781050"/>
            <wp:effectExtent l="0" t="0" r="762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EABA8" w14:textId="77777777" w:rsidR="00BD317B" w:rsidRPr="00D546B5" w:rsidRDefault="00BD317B" w:rsidP="0093728B"/>
    <w:p w14:paraId="2100B8ED" w14:textId="1462CED8" w:rsidR="00BD317B" w:rsidRPr="00D546B5" w:rsidRDefault="00BD317B" w:rsidP="00BD317B">
      <w:pPr>
        <w:spacing w:line="360" w:lineRule="auto"/>
      </w:pPr>
      <w:r w:rsidRPr="00D546B5">
        <w:t>Neste exercício é-</w:t>
      </w:r>
      <w:proofErr w:type="gramStart"/>
      <w:r w:rsidRPr="00D546B5">
        <w:t>nos pedido</w:t>
      </w:r>
      <w:proofErr w:type="gramEnd"/>
      <w:r w:rsidRPr="00D546B5">
        <w:t xml:space="preserve"> o cálculo das emoções Orgulho/Remorso e Gratidão/Raiva tendo em conta a inclusão ou não de </w:t>
      </w:r>
      <w:proofErr w:type="spellStart"/>
      <w:r w:rsidRPr="00D546B5">
        <w:t>tags</w:t>
      </w:r>
      <w:proofErr w:type="spellEnd"/>
      <w:r w:rsidRPr="00D546B5">
        <w:t>. O Orgulho</w:t>
      </w:r>
      <w:r w:rsidR="00CF2ED9" w:rsidRPr="00D546B5">
        <w:t xml:space="preserve"> e o Remorso</w:t>
      </w:r>
      <w:r w:rsidRPr="00D546B5">
        <w:t xml:space="preserve"> </w:t>
      </w:r>
      <w:r w:rsidR="00CF2ED9" w:rsidRPr="00D546B5">
        <w:t xml:space="preserve">estão relacionados com o facto de termos incluído </w:t>
      </w:r>
      <w:proofErr w:type="spellStart"/>
      <w:r w:rsidR="00CF2ED9" w:rsidRPr="00D546B5">
        <w:t>tags</w:t>
      </w:r>
      <w:proofErr w:type="spellEnd"/>
      <w:r w:rsidR="00CF2ED9" w:rsidRPr="00D546B5">
        <w:t xml:space="preserve"> que fizeram com que determinado utilizador pretendido/indesejado tenha sido incluído na sugestão de grupo. Já a Gratidão e Raiva estão ligados com a exclusão de um determinado utilizador do grupo. </w:t>
      </w:r>
    </w:p>
    <w:p w14:paraId="2DA5E58C" w14:textId="762DEB2F" w:rsidR="00476A08" w:rsidRPr="00D546B5" w:rsidRDefault="00476A08" w:rsidP="00BD317B">
      <w:pPr>
        <w:spacing w:line="360" w:lineRule="auto"/>
      </w:pPr>
      <w:r w:rsidRPr="00D546B5">
        <w:drawing>
          <wp:inline distT="0" distB="0" distL="0" distR="0" wp14:anchorId="5AA4567F" wp14:editId="6D9719AE">
            <wp:extent cx="2533650" cy="552450"/>
            <wp:effectExtent l="0" t="0" r="0" b="0"/>
            <wp:docPr id="26" name="Imagem 26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mesa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7B80" w14:textId="77777777" w:rsidR="00476A08" w:rsidRPr="00D546B5" w:rsidRDefault="00476A08" w:rsidP="00BD317B">
      <w:pPr>
        <w:spacing w:line="360" w:lineRule="auto"/>
        <w:rPr>
          <w:b/>
          <w:bCs/>
          <w:u w:val="single"/>
        </w:rPr>
      </w:pPr>
    </w:p>
    <w:p w14:paraId="02992897" w14:textId="77777777" w:rsidR="00476A08" w:rsidRPr="00D546B5" w:rsidRDefault="00476A08" w:rsidP="00BD317B">
      <w:pPr>
        <w:spacing w:line="360" w:lineRule="auto"/>
        <w:rPr>
          <w:b/>
          <w:bCs/>
          <w:u w:val="single"/>
        </w:rPr>
      </w:pPr>
    </w:p>
    <w:p w14:paraId="2C5705BD" w14:textId="77777777" w:rsidR="00476A08" w:rsidRPr="00D546B5" w:rsidRDefault="00476A08" w:rsidP="00BD317B">
      <w:pPr>
        <w:spacing w:line="360" w:lineRule="auto"/>
        <w:rPr>
          <w:b/>
          <w:bCs/>
          <w:u w:val="single"/>
        </w:rPr>
      </w:pPr>
    </w:p>
    <w:p w14:paraId="2E77FE4C" w14:textId="60C08362" w:rsidR="00CF2ED9" w:rsidRPr="00D546B5" w:rsidRDefault="00CF2ED9" w:rsidP="00BD317B">
      <w:pPr>
        <w:spacing w:line="360" w:lineRule="auto"/>
        <w:rPr>
          <w:b/>
          <w:bCs/>
          <w:u w:val="single"/>
        </w:rPr>
      </w:pPr>
      <w:r w:rsidRPr="00D546B5">
        <w:rPr>
          <w:b/>
          <w:bCs/>
          <w:u w:val="single"/>
        </w:rPr>
        <w:lastRenderedPageBreak/>
        <w:t>Exemplo</w:t>
      </w:r>
    </w:p>
    <w:p w14:paraId="547D3BA3" w14:textId="77777777" w:rsidR="00476A08" w:rsidRPr="00D546B5" w:rsidRDefault="00476A08" w:rsidP="00BD317B">
      <w:pPr>
        <w:spacing w:line="360" w:lineRule="auto"/>
        <w:rPr>
          <w:b/>
          <w:bCs/>
          <w:u w:val="single"/>
        </w:rPr>
      </w:pPr>
    </w:p>
    <w:p w14:paraId="04415CF5" w14:textId="55E6AC80" w:rsidR="00D61572" w:rsidRPr="00D546B5" w:rsidRDefault="00D61572" w:rsidP="00BD317B">
      <w:pPr>
        <w:spacing w:line="360" w:lineRule="auto"/>
      </w:pPr>
      <w:proofErr w:type="spellStart"/>
      <w:r w:rsidRPr="00D546B5">
        <w:rPr>
          <w:u w:val="single"/>
        </w:rPr>
        <w:t>Tag</w:t>
      </w:r>
      <w:proofErr w:type="spellEnd"/>
      <w:r w:rsidRPr="00D546B5">
        <w:rPr>
          <w:u w:val="single"/>
        </w:rPr>
        <w:t xml:space="preserve"> obrigatório:</w:t>
      </w:r>
      <w:r w:rsidRPr="00D546B5">
        <w:t xml:space="preserve"> </w:t>
      </w:r>
      <w:proofErr w:type="spellStart"/>
      <w:r w:rsidRPr="00D546B5">
        <w:t>travel</w:t>
      </w:r>
      <w:proofErr w:type="spellEnd"/>
    </w:p>
    <w:p w14:paraId="243E38A1" w14:textId="06627B78" w:rsidR="00CF2ED9" w:rsidRPr="00D546B5" w:rsidRDefault="00CF2ED9" w:rsidP="00CE432F">
      <w:pPr>
        <w:spacing w:after="0" w:line="360" w:lineRule="auto"/>
      </w:pPr>
      <w:r w:rsidRPr="00D546B5">
        <w:rPr>
          <w:u w:val="single"/>
        </w:rPr>
        <w:t>sugestão de grupos</w:t>
      </w:r>
      <w:r w:rsidR="00CE432F" w:rsidRPr="00D546B5">
        <w:rPr>
          <w:u w:val="single"/>
        </w:rPr>
        <w:t xml:space="preserve"> sem </w:t>
      </w:r>
      <w:proofErr w:type="spellStart"/>
      <w:r w:rsidR="00CE432F" w:rsidRPr="00D546B5">
        <w:rPr>
          <w:u w:val="single"/>
        </w:rPr>
        <w:t>tag</w:t>
      </w:r>
      <w:proofErr w:type="spellEnd"/>
      <w:r w:rsidR="00CE432F" w:rsidRPr="00D546B5">
        <w:rPr>
          <w:u w:val="single"/>
        </w:rPr>
        <w:t xml:space="preserve"> associada</w:t>
      </w:r>
      <w:r w:rsidR="00CE432F" w:rsidRPr="00D546B5">
        <w:t>:</w:t>
      </w:r>
      <w:r w:rsidRPr="00D546B5">
        <w:t xml:space="preserve"> </w:t>
      </w:r>
      <w:r w:rsidR="00CE432F" w:rsidRPr="00D546B5">
        <w:t xml:space="preserve">[Rui, Carlos, Jonatas, </w:t>
      </w:r>
      <w:proofErr w:type="spellStart"/>
      <w:r w:rsidR="00CE432F" w:rsidRPr="00D546B5">
        <w:t>Fabio</w:t>
      </w:r>
      <w:proofErr w:type="spellEnd"/>
      <w:r w:rsidR="00CE432F" w:rsidRPr="00D546B5">
        <w:t>, Dario]</w:t>
      </w:r>
    </w:p>
    <w:p w14:paraId="0B275FB9" w14:textId="21840166" w:rsidR="00CE432F" w:rsidRPr="00D546B5" w:rsidRDefault="00CE432F" w:rsidP="00BD317B">
      <w:pPr>
        <w:spacing w:line="360" w:lineRule="auto"/>
      </w:pPr>
      <w:r w:rsidRPr="00D546B5">
        <w:rPr>
          <w:u w:val="single"/>
        </w:rPr>
        <w:t xml:space="preserve">sugestão de grupo com </w:t>
      </w:r>
      <w:proofErr w:type="spellStart"/>
      <w:r w:rsidRPr="00D546B5">
        <w:rPr>
          <w:u w:val="single"/>
        </w:rPr>
        <w:t>tag</w:t>
      </w:r>
      <w:proofErr w:type="spellEnd"/>
      <w:r w:rsidRPr="00D546B5">
        <w:rPr>
          <w:u w:val="single"/>
        </w:rPr>
        <w:t xml:space="preserve"> associada</w:t>
      </w:r>
      <w:r w:rsidRPr="00D546B5">
        <w:t xml:space="preserve">: [Pedro, </w:t>
      </w:r>
      <w:proofErr w:type="spellStart"/>
      <w:r w:rsidRPr="00D546B5">
        <w:t>Fabio</w:t>
      </w:r>
      <w:proofErr w:type="spellEnd"/>
      <w:r w:rsidRPr="00D546B5">
        <w:t>, Dario, Rafael]</w:t>
      </w:r>
    </w:p>
    <w:p w14:paraId="60366272" w14:textId="77777777" w:rsidR="00476A08" w:rsidRPr="00D546B5" w:rsidRDefault="00476A08" w:rsidP="00BD317B">
      <w:pPr>
        <w:spacing w:line="360" w:lineRule="auto"/>
      </w:pPr>
    </w:p>
    <w:p w14:paraId="5A0D062D" w14:textId="77777777" w:rsidR="004826F8" w:rsidRPr="00D546B5" w:rsidRDefault="00CE432F" w:rsidP="00BD317B">
      <w:pPr>
        <w:spacing w:line="360" w:lineRule="auto"/>
      </w:pPr>
      <w:r w:rsidRPr="00D546B5">
        <w:t xml:space="preserve">Como visto acima, a presença de uma </w:t>
      </w:r>
      <w:proofErr w:type="spellStart"/>
      <w:r w:rsidRPr="00D546B5">
        <w:t>tag</w:t>
      </w:r>
      <w:proofErr w:type="spellEnd"/>
      <w:r w:rsidRPr="00D546B5">
        <w:t xml:space="preserve"> obrigatória fez com que alguns utilizadores fossem inseridos e outros excluídos o que vai levar a modificações no estado emocional do utilizador. </w:t>
      </w:r>
    </w:p>
    <w:p w14:paraId="3A521B48" w14:textId="40B77B96" w:rsidR="005C1084" w:rsidRPr="00D546B5" w:rsidRDefault="00CE432F" w:rsidP="00BD317B">
      <w:pPr>
        <w:spacing w:line="360" w:lineRule="auto"/>
      </w:pPr>
      <w:r w:rsidRPr="00D546B5">
        <w:t xml:space="preserve">Para responder a este requisito, começamos por obter o grupo </w:t>
      </w:r>
      <w:r w:rsidR="00D61572" w:rsidRPr="00D546B5">
        <w:t>sugerido</w:t>
      </w:r>
      <w:r w:rsidRPr="00D546B5">
        <w:t xml:space="preserve"> se não houvesse </w:t>
      </w:r>
      <w:proofErr w:type="spellStart"/>
      <w:r w:rsidRPr="00D546B5">
        <w:t>tags</w:t>
      </w:r>
      <w:proofErr w:type="spellEnd"/>
      <w:r w:rsidRPr="00D546B5">
        <w:t xml:space="preserve"> obrigatório e outro grupo com </w:t>
      </w:r>
      <w:proofErr w:type="spellStart"/>
      <w:r w:rsidRPr="00D546B5">
        <w:t>tags</w:t>
      </w:r>
      <w:proofErr w:type="spellEnd"/>
      <w:r w:rsidRPr="00D546B5">
        <w:t xml:space="preserve"> obrigatórias.  Comparando ambas as listas vamos criar 2 listas: lista com utilizadores adicionados devido a presença da </w:t>
      </w:r>
      <w:proofErr w:type="spellStart"/>
      <w:r w:rsidRPr="00D546B5">
        <w:t>tag</w:t>
      </w:r>
      <w:proofErr w:type="spellEnd"/>
      <w:r w:rsidRPr="00D546B5">
        <w:t xml:space="preserve"> e uma segunda lista com </w:t>
      </w:r>
      <w:r w:rsidR="005C1084" w:rsidRPr="00D546B5">
        <w:t xml:space="preserve">os utilizadores excluídos devido à mesma </w:t>
      </w:r>
      <w:proofErr w:type="spellStart"/>
      <w:r w:rsidR="005C1084" w:rsidRPr="00D546B5">
        <w:t>tag</w:t>
      </w:r>
      <w:proofErr w:type="spellEnd"/>
      <w:r w:rsidR="005C1084" w:rsidRPr="00D546B5">
        <w:t>. De seguida vamos fazer uma interceção entre listas para obter os utilizadores desejados que foram incluídos, os utilizadores desejados que foram excluídos, os utilizadores não desejados que foram incluídos e os utilizadores não desejados que foram excluídos. Esta repartição pode ser visualizada na imagem abaixo:</w:t>
      </w:r>
    </w:p>
    <w:p w14:paraId="309DD211" w14:textId="5FC7232A" w:rsidR="005C1084" w:rsidRPr="00D546B5" w:rsidRDefault="005C1084" w:rsidP="00BD317B">
      <w:pPr>
        <w:spacing w:line="360" w:lineRule="auto"/>
      </w:pPr>
      <w:r w:rsidRPr="00D546B5">
        <w:drawing>
          <wp:inline distT="0" distB="0" distL="0" distR="0" wp14:anchorId="759CF56B" wp14:editId="2180110B">
            <wp:extent cx="3514725" cy="1038225"/>
            <wp:effectExtent l="0" t="0" r="9525" b="9525"/>
            <wp:docPr id="17" name="Imagem 17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m mes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A52A" w14:textId="12738E7C" w:rsidR="005C1084" w:rsidRPr="00D546B5" w:rsidRDefault="005C1084" w:rsidP="00BD317B">
      <w:pPr>
        <w:spacing w:line="360" w:lineRule="auto"/>
      </w:pPr>
    </w:p>
    <w:p w14:paraId="615B8AE4" w14:textId="39A63991" w:rsidR="005C1084" w:rsidRPr="00D546B5" w:rsidRDefault="005C1084" w:rsidP="005C1084">
      <w:pPr>
        <w:spacing w:line="360" w:lineRule="auto"/>
      </w:pPr>
      <w:r w:rsidRPr="00D546B5">
        <w:t xml:space="preserve">Numa primeira parte fizemos os cálculos referentes ao orgulho e raiva. Se observarmos que existem mais utilizadores desejados que entraram do que aqueles que ficaram excluídos temos um aumento do orgulho e uma diminuição da raiva. Numa segunda parte fazemos os cálculos referentes à gratidão </w:t>
      </w:r>
      <w:proofErr w:type="gramStart"/>
      <w:r w:rsidRPr="00D546B5">
        <w:t>e  remorsos</w:t>
      </w:r>
      <w:proofErr w:type="gramEnd"/>
      <w:r w:rsidRPr="00D546B5">
        <w:t>. Se verificarmos um maior número de utilizadores indesejados no grupo sugerido do que os excluídos teremos, como resultado, um aumento do</w:t>
      </w:r>
      <w:r w:rsidR="00D61572" w:rsidRPr="00D546B5">
        <w:t xml:space="preserve"> remorso </w:t>
      </w:r>
      <w:r w:rsidRPr="00D546B5">
        <w:t xml:space="preserve">e uma redução de </w:t>
      </w:r>
      <w:r w:rsidR="00D61572" w:rsidRPr="00D546B5">
        <w:t>orgulho</w:t>
      </w:r>
      <w:r w:rsidRPr="00D546B5">
        <w:t xml:space="preserve">. </w:t>
      </w:r>
    </w:p>
    <w:p w14:paraId="2611CDA6" w14:textId="0B5A13C4" w:rsidR="004826F8" w:rsidRPr="00D546B5" w:rsidRDefault="005C1084" w:rsidP="005C1084">
      <w:pPr>
        <w:spacing w:line="360" w:lineRule="auto"/>
      </w:pPr>
      <w:r w:rsidRPr="00D546B5">
        <w:t>No exemplo acima temos, numa primeira fase, uma diminuição d</w:t>
      </w:r>
      <w:r w:rsidR="00D61572" w:rsidRPr="00D546B5">
        <w:t xml:space="preserve">o orgulho </w:t>
      </w:r>
      <w:r w:rsidRPr="00D546B5">
        <w:t>e um aumento d</w:t>
      </w:r>
      <w:r w:rsidR="00D61572" w:rsidRPr="00D546B5">
        <w:t>a raiva</w:t>
      </w:r>
      <w:r w:rsidRPr="00D546B5">
        <w:t xml:space="preserve">. Em relação aos utilizadores não desejados, temos um empate no número de utilizadores que entraram e os que ficaram de fora pelo que esta situação não altera o valor da emoção. </w:t>
      </w:r>
    </w:p>
    <w:p w14:paraId="4234ECE7" w14:textId="3B318928" w:rsidR="00BD317B" w:rsidRPr="00D546B5" w:rsidRDefault="00D61572" w:rsidP="00BD317B">
      <w:pPr>
        <w:spacing w:line="360" w:lineRule="auto"/>
      </w:pPr>
      <w:r w:rsidRPr="00D546B5">
        <w:lastRenderedPageBreak/>
        <w:drawing>
          <wp:inline distT="0" distB="0" distL="0" distR="0" wp14:anchorId="5C63E73E" wp14:editId="3BD53167">
            <wp:extent cx="5424846" cy="1066800"/>
            <wp:effectExtent l="57150" t="57150" r="118745" b="114300"/>
            <wp:docPr id="27" name="Imagem 2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41775" cy="1070129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33BC53" w14:textId="77777777" w:rsidR="00277F05" w:rsidRPr="00D546B5" w:rsidRDefault="00277F05">
      <w:pPr>
        <w:jc w:val="left"/>
        <w:rPr>
          <w:rFonts w:ascii="Calibri Light" w:eastAsiaTheme="majorEastAsia" w:hAnsi="Calibri Light" w:cstheme="majorBidi"/>
          <w:b/>
          <w:smallCaps/>
          <w:color w:val="323E4F" w:themeColor="text2" w:themeShade="BF"/>
          <w:sz w:val="32"/>
          <w:szCs w:val="26"/>
        </w:rPr>
      </w:pPr>
      <w:bookmarkStart w:id="23" w:name="_Toc93850636"/>
      <w:bookmarkStart w:id="24" w:name="_Toc93850675"/>
      <w:r w:rsidRPr="00D546B5">
        <w:br w:type="page"/>
      </w:r>
    </w:p>
    <w:p w14:paraId="7896DDEE" w14:textId="3D8F72CB" w:rsidR="0054294A" w:rsidRPr="00D546B5" w:rsidRDefault="0054294A" w:rsidP="0054294A">
      <w:pPr>
        <w:pStyle w:val="Heading2"/>
      </w:pPr>
      <w:r w:rsidRPr="00D546B5">
        <w:lastRenderedPageBreak/>
        <w:t>Estado da Arte do uso de metodologias/tecnologias (Língua Natural) aplicadas ao problema de tratamento de emoções em redes sociais de novos valores dos estados emocionais</w:t>
      </w:r>
      <w:bookmarkEnd w:id="23"/>
      <w:bookmarkEnd w:id="24"/>
    </w:p>
    <w:p w14:paraId="0444BD2A" w14:textId="7CDC3F35" w:rsidR="003E6440" w:rsidRPr="00D546B5" w:rsidRDefault="003E6440" w:rsidP="00C06177">
      <w:pPr>
        <w:spacing w:after="0" w:line="360" w:lineRule="auto"/>
        <w:ind w:firstLine="709"/>
      </w:pPr>
      <w:r w:rsidRPr="00D546B5">
        <w:t xml:space="preserve">A língua natural, é a área da Inteligência Artificial que procura compreender textualmente, linguagem escrita por os humanos. Sendo a entrada do sistema em formato textural não existe a necessidade de utilizar tecnologias como reconhecimento de fala ou </w:t>
      </w:r>
      <w:r w:rsidR="000C282A" w:rsidRPr="00D546B5">
        <w:t>r</w:t>
      </w:r>
      <w:r w:rsidRPr="00D546B5">
        <w:t>econhecimento ótico de caracteres</w:t>
      </w:r>
      <w:r w:rsidR="00C06177" w:rsidRPr="00D546B5">
        <w:t xml:space="preserve">. </w:t>
      </w:r>
      <w:r w:rsidRPr="00D546B5">
        <w:t>Est</w:t>
      </w:r>
      <w:r w:rsidR="000C282A" w:rsidRPr="00D546B5">
        <w:t>e</w:t>
      </w:r>
      <w:r w:rsidRPr="00D546B5">
        <w:t xml:space="preserve"> tipo de tecnologia tem uma forte utilidade nos dias de hoje pois conseguimos ler, tratar e arquivar informação e com ela extrapolar dados. Tarefa simples para os seres humanos, mas bastante complicada para os sistemas computacionais. Para isso, o software tem de interpretar a sintaxe e a semântica das frases analisadas</w:t>
      </w:r>
      <w:r w:rsidR="00C06177" w:rsidRPr="00D546B5">
        <w:t xml:space="preserve"> </w:t>
      </w:r>
      <w:sdt>
        <w:sdtPr>
          <w:id w:val="1632821028"/>
          <w:citation/>
        </w:sdtPr>
        <w:sdtContent>
          <w:r w:rsidR="00C06177" w:rsidRPr="00D546B5">
            <w:fldChar w:fldCharType="begin"/>
          </w:r>
          <w:r w:rsidR="00C06177" w:rsidRPr="00D546B5">
            <w:instrText xml:space="preserve"> CITATION Bab22 \l 2070 </w:instrText>
          </w:r>
          <w:r w:rsidR="00C06177" w:rsidRPr="00D546B5">
            <w:fldChar w:fldCharType="separate"/>
          </w:r>
          <w:r w:rsidR="00C06177" w:rsidRPr="00D546B5">
            <w:t>(Babu, 2022)</w:t>
          </w:r>
          <w:r w:rsidR="00C06177" w:rsidRPr="00D546B5">
            <w:fldChar w:fldCharType="end"/>
          </w:r>
        </w:sdtContent>
      </w:sdt>
      <w:r w:rsidR="00C06177" w:rsidRPr="00D546B5">
        <w:t>.</w:t>
      </w:r>
    </w:p>
    <w:p w14:paraId="30079AD0" w14:textId="62BE91EE" w:rsidR="00376FA9" w:rsidRPr="00D546B5" w:rsidRDefault="00376FA9" w:rsidP="00C06177">
      <w:pPr>
        <w:spacing w:after="0" w:line="360" w:lineRule="auto"/>
        <w:ind w:firstLine="709"/>
      </w:pPr>
      <w:r w:rsidRPr="00D546B5">
        <w:t xml:space="preserve">O uso de ontologia de domínio para extrair o tema e o atributo de frases e obter a polaridade emocional do tema ao combinar análise sintática é uma das formas eficazes de </w:t>
      </w:r>
      <w:r w:rsidR="000C282A" w:rsidRPr="00D546B5">
        <w:t>distinguir</w:t>
      </w:r>
      <w:r w:rsidRPr="00D546B5">
        <w:t xml:space="preserve"> a subjetividade da frase e é feita através do uso de adjetivos. Quando as tendências emocionais são extraídas e identificadas </w:t>
      </w:r>
      <w:r w:rsidR="004C445F" w:rsidRPr="00D546B5">
        <w:t>num</w:t>
      </w:r>
      <w:r w:rsidRPr="00D546B5">
        <w:t xml:space="preserve"> método não supervisionado, as unidades de expressão emocional ocultas referem-se aos advérbios, substantivos e adjetivos no texto</w:t>
      </w:r>
      <w:sdt>
        <w:sdtPr>
          <w:id w:val="1386524666"/>
          <w:citation/>
        </w:sdtPr>
        <w:sdtEndPr/>
        <w:sdtContent>
          <w:r w:rsidR="009D3DC1" w:rsidRPr="00D546B5">
            <w:fldChar w:fldCharType="begin"/>
          </w:r>
          <w:r w:rsidR="009D3DC1" w:rsidRPr="00D546B5">
            <w:instrText xml:space="preserve"> CITATION Zho19 \l 2070 </w:instrText>
          </w:r>
          <w:r w:rsidR="009D3DC1" w:rsidRPr="00D546B5">
            <w:fldChar w:fldCharType="separate"/>
          </w:r>
          <w:r w:rsidR="004432F1" w:rsidRPr="00D546B5">
            <w:t xml:space="preserve"> (Zhoua, Xuc, &amp; Yend, 2019)</w:t>
          </w:r>
          <w:r w:rsidR="009D3DC1" w:rsidRPr="00D546B5">
            <w:fldChar w:fldCharType="end"/>
          </w:r>
        </w:sdtContent>
      </w:sdt>
      <w:r w:rsidRPr="00D546B5">
        <w:t>.</w:t>
      </w:r>
    </w:p>
    <w:p w14:paraId="4E8D678D" w14:textId="43F140BC" w:rsidR="00376FA9" w:rsidRPr="00D546B5" w:rsidRDefault="00376FA9" w:rsidP="00C06177">
      <w:pPr>
        <w:spacing w:after="0" w:line="360" w:lineRule="auto"/>
        <w:ind w:firstLine="709"/>
      </w:pPr>
      <w:r w:rsidRPr="00D546B5">
        <w:t xml:space="preserve">Atualmente, as emoções que são atribuídas e que circulam nas redes sociais podem ser uma ferramenta extremamente </w:t>
      </w:r>
      <w:r w:rsidR="000C282A" w:rsidRPr="00D546B5">
        <w:t>poderosa</w:t>
      </w:r>
      <w:r w:rsidR="00B32781" w:rsidRPr="00D546B5">
        <w:t xml:space="preserve">, pois com esses dados consegue-se retirar algumas conclusões. Onde se podem observar esses casos é nas </w:t>
      </w:r>
      <w:r w:rsidRPr="00D546B5">
        <w:t xml:space="preserve">redes </w:t>
      </w:r>
      <w:r w:rsidR="000C282A" w:rsidRPr="00D546B5">
        <w:t>sociais</w:t>
      </w:r>
      <w:r w:rsidRPr="00D546B5">
        <w:t xml:space="preserve"> associadas a plataformas de </w:t>
      </w:r>
      <w:r w:rsidRPr="00D546B5">
        <w:rPr>
          <w:i/>
          <w:iCs/>
        </w:rPr>
        <w:t>e-commerce</w:t>
      </w:r>
      <w:r w:rsidR="00B32781" w:rsidRPr="00D546B5">
        <w:t xml:space="preserve">. </w:t>
      </w:r>
      <w:r w:rsidRPr="00D546B5">
        <w:t>A satisfação e a confiança são determinadas pel</w:t>
      </w:r>
      <w:r w:rsidR="004C445F" w:rsidRPr="00D546B5">
        <w:t>a</w:t>
      </w:r>
      <w:r w:rsidRPr="00D546B5">
        <w:t xml:space="preserve"> experiência cognitiva e experiência emocional de compras online</w:t>
      </w:r>
      <w:r w:rsidR="00CC1E40" w:rsidRPr="00D546B5">
        <w:t xml:space="preserve">. Estes </w:t>
      </w:r>
      <w:r w:rsidRPr="00D546B5">
        <w:t xml:space="preserve">afetam a intenção de recompra dos consumidores que </w:t>
      </w:r>
      <w:r w:rsidR="00CC1E40" w:rsidRPr="00D546B5">
        <w:t>intensificam</w:t>
      </w:r>
      <w:r w:rsidRPr="00D546B5">
        <w:t xml:space="preserve"> mais </w:t>
      </w:r>
      <w:r w:rsidR="00CC1E40" w:rsidRPr="00D546B5">
        <w:t xml:space="preserve">o </w:t>
      </w:r>
      <w:r w:rsidRPr="00D546B5">
        <w:t>comportamento de recompra do consumidor</w:t>
      </w:r>
      <w:r w:rsidR="00301E32" w:rsidRPr="00D546B5">
        <w:t>, levando assim a fortes intenções de recompra no futuro</w:t>
      </w:r>
      <w:sdt>
        <w:sdtPr>
          <w:id w:val="-911309009"/>
          <w:citation/>
        </w:sdtPr>
        <w:sdtEndPr/>
        <w:sdtContent>
          <w:r w:rsidR="009D3DC1" w:rsidRPr="00D546B5">
            <w:fldChar w:fldCharType="begin"/>
          </w:r>
          <w:r w:rsidR="009D3DC1" w:rsidRPr="00D546B5">
            <w:instrText xml:space="preserve"> CITATION Zho19 \l 2070 </w:instrText>
          </w:r>
          <w:r w:rsidR="009D3DC1" w:rsidRPr="00D546B5">
            <w:fldChar w:fldCharType="separate"/>
          </w:r>
          <w:r w:rsidR="004432F1" w:rsidRPr="00D546B5">
            <w:t xml:space="preserve"> (Zhoua, Xuc, &amp; Yend, 2019)</w:t>
          </w:r>
          <w:r w:rsidR="009D3DC1" w:rsidRPr="00D546B5">
            <w:fldChar w:fldCharType="end"/>
          </w:r>
        </w:sdtContent>
      </w:sdt>
      <w:r w:rsidR="00301E32" w:rsidRPr="00D546B5">
        <w:t>.</w:t>
      </w:r>
    </w:p>
    <w:p w14:paraId="5C19A2F0" w14:textId="103F9FA0" w:rsidR="003E6440" w:rsidRPr="00D546B5" w:rsidRDefault="00376FA9" w:rsidP="00C06177">
      <w:pPr>
        <w:spacing w:after="0" w:line="360" w:lineRule="auto"/>
        <w:ind w:firstLine="709"/>
      </w:pPr>
      <w:r w:rsidRPr="00D546B5">
        <w:t xml:space="preserve">As avaliações online refletem o estado psicológico das pessoas e emoção abrangente dos consumidores on-line em relação aos produtos. </w:t>
      </w:r>
      <w:r w:rsidR="00CC1E40" w:rsidRPr="00D546B5">
        <w:t>Com isto</w:t>
      </w:r>
      <w:r w:rsidR="003E6440" w:rsidRPr="00D546B5">
        <w:t>, tornar os consumidores compradores recorrentes é um dos maiores desafios para os fornecedores de rede</w:t>
      </w:r>
      <w:sdt>
        <w:sdtPr>
          <w:id w:val="-518163869"/>
          <w:citation/>
        </w:sdtPr>
        <w:sdtEndPr/>
        <w:sdtContent>
          <w:r w:rsidR="009D3DC1" w:rsidRPr="00D546B5">
            <w:fldChar w:fldCharType="begin"/>
          </w:r>
          <w:r w:rsidR="009D3DC1" w:rsidRPr="00D546B5">
            <w:instrText xml:space="preserve"> CITATION Zho19 \l 2070 </w:instrText>
          </w:r>
          <w:r w:rsidR="009D3DC1" w:rsidRPr="00D546B5">
            <w:fldChar w:fldCharType="separate"/>
          </w:r>
          <w:r w:rsidR="004432F1" w:rsidRPr="00D546B5">
            <w:t xml:space="preserve"> (Zhoua, Xuc, &amp; Yend, 2019)</w:t>
          </w:r>
          <w:r w:rsidR="009D3DC1" w:rsidRPr="00D546B5">
            <w:fldChar w:fldCharType="end"/>
          </w:r>
        </w:sdtContent>
      </w:sdt>
      <w:r w:rsidR="003E6440" w:rsidRPr="00D546B5">
        <w:t>.</w:t>
      </w:r>
    </w:p>
    <w:p w14:paraId="06F8DBB7" w14:textId="29D6ABBB" w:rsidR="003E6440" w:rsidRPr="00D546B5" w:rsidRDefault="003E6440" w:rsidP="00C06177">
      <w:pPr>
        <w:spacing w:after="0" w:line="360" w:lineRule="auto"/>
        <w:ind w:firstLine="709"/>
      </w:pPr>
      <w:r w:rsidRPr="00D546B5">
        <w:t xml:space="preserve">Com o aumento do número de avaliações online, a </w:t>
      </w:r>
      <w:r w:rsidR="001D4920" w:rsidRPr="00D546B5">
        <w:t>extração</w:t>
      </w:r>
      <w:r w:rsidRPr="00D546B5">
        <w:t xml:space="preserve"> </w:t>
      </w:r>
      <w:r w:rsidR="00CC1E40" w:rsidRPr="00D546B5">
        <w:t>deste tipo de avaliação</w:t>
      </w:r>
      <w:r w:rsidRPr="00D546B5">
        <w:t xml:space="preserve"> está </w:t>
      </w:r>
      <w:r w:rsidR="00CC1E40" w:rsidRPr="00D546B5">
        <w:t xml:space="preserve">a </w:t>
      </w:r>
      <w:r w:rsidRPr="00D546B5">
        <w:t>surgi</w:t>
      </w:r>
      <w:r w:rsidR="00CC1E40" w:rsidRPr="00D546B5">
        <w:t>r</w:t>
      </w:r>
      <w:r w:rsidRPr="00D546B5">
        <w:t xml:space="preserve"> gradualmente.</w:t>
      </w:r>
      <w:r w:rsidR="0073134A" w:rsidRPr="00D546B5">
        <w:t xml:space="preserve"> </w:t>
      </w:r>
      <w:r w:rsidRPr="00D546B5">
        <w:t xml:space="preserve">A tendência subjetiva dos autores pode ser </w:t>
      </w:r>
      <w:r w:rsidR="00BC2F12" w:rsidRPr="00D546B5">
        <w:t>observada</w:t>
      </w:r>
      <w:r w:rsidRPr="00D546B5">
        <w:t xml:space="preserve"> nos comentários</w:t>
      </w:r>
      <w:r w:rsidR="0073134A" w:rsidRPr="00D546B5">
        <w:t xml:space="preserve"> e a extração dos mesmos</w:t>
      </w:r>
      <w:r w:rsidRPr="00D546B5">
        <w:t xml:space="preserve"> que reflete a atitude do autor</w:t>
      </w:r>
      <w:r w:rsidR="0073134A" w:rsidRPr="00D546B5">
        <w:t>,</w:t>
      </w:r>
      <w:r w:rsidRPr="00D546B5">
        <w:t xml:space="preserve"> é chamado de </w:t>
      </w:r>
      <w:r w:rsidR="001D4920" w:rsidRPr="00D546B5">
        <w:t xml:space="preserve">extração </w:t>
      </w:r>
      <w:r w:rsidRPr="00D546B5">
        <w:t>de opinião</w:t>
      </w:r>
      <w:r w:rsidR="001D4920" w:rsidRPr="00D546B5">
        <w:t xml:space="preserve"> e </w:t>
      </w:r>
      <w:r w:rsidRPr="00D546B5">
        <w:t>envolve</w:t>
      </w:r>
      <w:r w:rsidR="001D4920" w:rsidRPr="00D546B5">
        <w:t xml:space="preserve"> principalmente</w:t>
      </w:r>
      <w:r w:rsidRPr="00D546B5">
        <w:t xml:space="preserve"> os seguintes </w:t>
      </w:r>
      <w:r w:rsidR="00BC2F12" w:rsidRPr="00D546B5">
        <w:t>aspetos</w:t>
      </w:r>
      <w:r w:rsidRPr="00D546B5">
        <w:t xml:space="preserve">: localização subjetiva da frase, extração de recursos, extração de emoção do </w:t>
      </w:r>
      <w:r w:rsidR="001D4920" w:rsidRPr="00D546B5">
        <w:t>utilizador</w:t>
      </w:r>
      <w:r w:rsidRPr="00D546B5">
        <w:t>, polaridade emociona</w:t>
      </w:r>
      <w:r w:rsidR="001D4920" w:rsidRPr="00D546B5">
        <w:t>l,</w:t>
      </w:r>
      <w:r w:rsidRPr="00D546B5">
        <w:t xml:space="preserve"> julgamento e visualização dos resultados da </w:t>
      </w:r>
      <w:r w:rsidR="001D4920" w:rsidRPr="00D546B5">
        <w:t>extração</w:t>
      </w:r>
      <w:sdt>
        <w:sdtPr>
          <w:id w:val="-736862893"/>
          <w:citation/>
        </w:sdtPr>
        <w:sdtEndPr/>
        <w:sdtContent>
          <w:r w:rsidR="009D3DC1" w:rsidRPr="00D546B5">
            <w:fldChar w:fldCharType="begin"/>
          </w:r>
          <w:r w:rsidR="009D3DC1" w:rsidRPr="00D546B5">
            <w:instrText xml:space="preserve"> CITATION Zho19 \l 2070 </w:instrText>
          </w:r>
          <w:r w:rsidR="009D3DC1" w:rsidRPr="00D546B5">
            <w:fldChar w:fldCharType="separate"/>
          </w:r>
          <w:r w:rsidR="004432F1" w:rsidRPr="00D546B5">
            <w:t xml:space="preserve"> (Zhoua, Xuc, &amp; Yend, 2019)</w:t>
          </w:r>
          <w:r w:rsidR="009D3DC1" w:rsidRPr="00D546B5">
            <w:fldChar w:fldCharType="end"/>
          </w:r>
        </w:sdtContent>
      </w:sdt>
      <w:r w:rsidRPr="00D546B5">
        <w:t>.</w:t>
      </w:r>
    </w:p>
    <w:p w14:paraId="6FCDB790" w14:textId="19AEED8C" w:rsidR="003E6440" w:rsidRPr="00D546B5" w:rsidRDefault="003E6440" w:rsidP="00C06177">
      <w:pPr>
        <w:spacing w:after="0" w:line="360" w:lineRule="auto"/>
        <w:ind w:firstLine="709"/>
      </w:pPr>
      <w:r w:rsidRPr="00D546B5">
        <w:lastRenderedPageBreak/>
        <w:t xml:space="preserve">Portanto, as duas dimensões de satisfação e confiança dos consumidores são calculadas através da </w:t>
      </w:r>
      <w:r w:rsidR="001D4920" w:rsidRPr="00D546B5">
        <w:t xml:space="preserve">extração </w:t>
      </w:r>
      <w:r w:rsidRPr="00D546B5">
        <w:t>de avaliações online</w:t>
      </w:r>
      <w:sdt>
        <w:sdtPr>
          <w:id w:val="-1623762139"/>
          <w:citation/>
        </w:sdtPr>
        <w:sdtEndPr/>
        <w:sdtContent>
          <w:r w:rsidR="0064052A" w:rsidRPr="00D546B5">
            <w:fldChar w:fldCharType="begin"/>
          </w:r>
          <w:r w:rsidR="0064052A" w:rsidRPr="00D546B5">
            <w:instrText xml:space="preserve"> CITATION Zho19 \l 2070 </w:instrText>
          </w:r>
          <w:r w:rsidR="0064052A" w:rsidRPr="00D546B5">
            <w:fldChar w:fldCharType="separate"/>
          </w:r>
          <w:r w:rsidR="004432F1" w:rsidRPr="00D546B5">
            <w:t xml:space="preserve"> (Zhoua, Xuc, &amp; Yend, 2019)</w:t>
          </w:r>
          <w:r w:rsidR="0064052A" w:rsidRPr="00D546B5">
            <w:fldChar w:fldCharType="end"/>
          </w:r>
        </w:sdtContent>
      </w:sdt>
      <w:r w:rsidRPr="00D546B5">
        <w:t>.</w:t>
      </w:r>
    </w:p>
    <w:p w14:paraId="72045908" w14:textId="1BE6D297" w:rsidR="003E6440" w:rsidRPr="00D546B5" w:rsidRDefault="00301E32" w:rsidP="00C06177">
      <w:pPr>
        <w:spacing w:after="0" w:line="360" w:lineRule="auto"/>
        <w:ind w:firstLine="709"/>
      </w:pPr>
      <w:r w:rsidRPr="00D546B5">
        <w:t xml:space="preserve">Embora estejamos a falar sobre um caso bastante específico, podemos aplicar esta metodologia de tratamento de emoções </w:t>
      </w:r>
      <w:r w:rsidR="003E6440" w:rsidRPr="00D546B5">
        <w:t xml:space="preserve">para </w:t>
      </w:r>
      <w:r w:rsidR="00376FA9" w:rsidRPr="00D546B5">
        <w:t>detetar</w:t>
      </w:r>
      <w:r w:rsidR="003E6440" w:rsidRPr="00D546B5">
        <w:t xml:space="preserve"> sentimentos e emoções de tweets</w:t>
      </w:r>
      <w:r w:rsidR="001D4920" w:rsidRPr="00D546B5">
        <w:t xml:space="preserve"> e</w:t>
      </w:r>
      <w:r w:rsidR="003E6440" w:rsidRPr="00D546B5">
        <w:t xml:space="preserve"> </w:t>
      </w:r>
      <w:r w:rsidR="001D4920" w:rsidRPr="00D546B5">
        <w:t xml:space="preserve">as </w:t>
      </w:r>
      <w:r w:rsidR="003E6440" w:rsidRPr="00D546B5">
        <w:t>suas respostas</w:t>
      </w:r>
      <w:r w:rsidR="001D4920" w:rsidRPr="00D546B5">
        <w:t>. C</w:t>
      </w:r>
      <w:r w:rsidRPr="00D546B5">
        <w:t>om isso</w:t>
      </w:r>
      <w:r w:rsidR="001D4920" w:rsidRPr="00D546B5">
        <w:t>,</w:t>
      </w:r>
      <w:r w:rsidRPr="00D546B5">
        <w:t xml:space="preserve"> </w:t>
      </w:r>
      <w:r w:rsidR="003E6440" w:rsidRPr="00D546B5">
        <w:t>medi</w:t>
      </w:r>
      <w:r w:rsidRPr="00D546B5">
        <w:t>r</w:t>
      </w:r>
      <w:r w:rsidR="003E6440" w:rsidRPr="00D546B5">
        <w:t xml:space="preserve"> as pontuações de influência de </w:t>
      </w:r>
      <w:r w:rsidR="001D4920" w:rsidRPr="00D546B5">
        <w:t>utilizadores</w:t>
      </w:r>
      <w:r w:rsidR="003E6440" w:rsidRPr="00D546B5">
        <w:t xml:space="preserve"> com base em vários parâmetros </w:t>
      </w:r>
      <w:r w:rsidR="001D4920" w:rsidRPr="00D546B5">
        <w:t>de utilizadores</w:t>
      </w:r>
      <w:r w:rsidR="003E6440" w:rsidRPr="00D546B5">
        <w:t xml:space="preserve"> e </w:t>
      </w:r>
      <w:r w:rsidR="003E6440" w:rsidRPr="00D546B5">
        <w:rPr>
          <w:i/>
          <w:iCs/>
        </w:rPr>
        <w:t>tweets</w:t>
      </w:r>
      <w:r w:rsidR="003E6440" w:rsidRPr="00D546B5">
        <w:t xml:space="preserve">. Por fim, </w:t>
      </w:r>
      <w:r w:rsidRPr="00D546B5">
        <w:t xml:space="preserve">podemos </w:t>
      </w:r>
      <w:r w:rsidR="003E6440" w:rsidRPr="00D546B5">
        <w:t>usa</w:t>
      </w:r>
      <w:r w:rsidRPr="00D546B5">
        <w:t>r</w:t>
      </w:r>
      <w:r w:rsidR="003E6440" w:rsidRPr="00D546B5">
        <w:t xml:space="preserve"> estas</w:t>
      </w:r>
      <w:r w:rsidR="004F6E8E" w:rsidRPr="00D546B5">
        <w:t xml:space="preserve"> </w:t>
      </w:r>
      <w:r w:rsidR="003E6440" w:rsidRPr="00D546B5">
        <w:t xml:space="preserve">informações para gerar recomendações generalizadas e personalizadas para </w:t>
      </w:r>
      <w:r w:rsidR="001D4920" w:rsidRPr="00D546B5">
        <w:t>utilizadores</w:t>
      </w:r>
      <w:r w:rsidR="004F6E8E" w:rsidRPr="00D546B5">
        <w:t xml:space="preserve">, </w:t>
      </w:r>
      <w:r w:rsidR="003E6440" w:rsidRPr="00D546B5">
        <w:t xml:space="preserve">com base </w:t>
      </w:r>
      <w:r w:rsidR="004F6E8E" w:rsidRPr="00D546B5">
        <w:t xml:space="preserve">na </w:t>
      </w:r>
      <w:r w:rsidR="003E6440" w:rsidRPr="00D546B5">
        <w:t xml:space="preserve">sua atividade no </w:t>
      </w:r>
      <w:r w:rsidR="003E6440" w:rsidRPr="00D546B5">
        <w:rPr>
          <w:i/>
          <w:iCs/>
        </w:rPr>
        <w:t>Twitter</w:t>
      </w:r>
      <w:r w:rsidR="009D3DC1" w:rsidRPr="00D546B5">
        <w:t xml:space="preserve"> </w:t>
      </w:r>
      <w:sdt>
        <w:sdtPr>
          <w:id w:val="-1291743081"/>
          <w:citation/>
        </w:sdtPr>
        <w:sdtEndPr/>
        <w:sdtContent>
          <w:r w:rsidR="009D3DC1" w:rsidRPr="00D546B5">
            <w:fldChar w:fldCharType="begin"/>
          </w:r>
          <w:r w:rsidR="009D3DC1" w:rsidRPr="00D546B5">
            <w:instrText xml:space="preserve"> CITATION Als19 \l 2070 </w:instrText>
          </w:r>
          <w:r w:rsidR="009D3DC1" w:rsidRPr="00D546B5">
            <w:fldChar w:fldCharType="separate"/>
          </w:r>
          <w:r w:rsidR="004432F1" w:rsidRPr="00D546B5">
            <w:t>(Alshammari &amp; AlMansour, 2019)</w:t>
          </w:r>
          <w:r w:rsidR="009D3DC1" w:rsidRPr="00D546B5">
            <w:fldChar w:fldCharType="end"/>
          </w:r>
        </w:sdtContent>
      </w:sdt>
      <w:r w:rsidR="003E6440" w:rsidRPr="00D546B5">
        <w:t>.</w:t>
      </w:r>
    </w:p>
    <w:p w14:paraId="6639BD22" w14:textId="10157611" w:rsidR="002956B3" w:rsidRPr="00D546B5" w:rsidRDefault="00301E32" w:rsidP="00C06177">
      <w:pPr>
        <w:spacing w:after="0" w:line="360" w:lineRule="auto"/>
        <w:ind w:firstLine="709"/>
      </w:pPr>
      <w:r w:rsidRPr="00D546B5">
        <w:t xml:space="preserve">A </w:t>
      </w:r>
      <w:proofErr w:type="spellStart"/>
      <w:r w:rsidR="003E6440" w:rsidRPr="00D546B5">
        <w:rPr>
          <w:i/>
          <w:iCs/>
        </w:rPr>
        <w:t>Sentiment</w:t>
      </w:r>
      <w:proofErr w:type="spellEnd"/>
      <w:r w:rsidR="003E6440" w:rsidRPr="00D546B5">
        <w:rPr>
          <w:i/>
          <w:iCs/>
        </w:rPr>
        <w:t xml:space="preserve"> </w:t>
      </w:r>
      <w:proofErr w:type="spellStart"/>
      <w:r w:rsidR="003E6440" w:rsidRPr="00D546B5">
        <w:rPr>
          <w:i/>
          <w:iCs/>
        </w:rPr>
        <w:t>Analysis</w:t>
      </w:r>
      <w:proofErr w:type="spellEnd"/>
      <w:r w:rsidR="003E6440" w:rsidRPr="00D546B5">
        <w:t xml:space="preserve"> também conhecid</w:t>
      </w:r>
      <w:r w:rsidR="004F6E8E" w:rsidRPr="00D546B5">
        <w:t>a</w:t>
      </w:r>
      <w:r w:rsidR="003E6440" w:rsidRPr="00D546B5">
        <w:t xml:space="preserve"> por </w:t>
      </w:r>
      <w:r w:rsidR="002956B3" w:rsidRPr="00D546B5">
        <w:t>“</w:t>
      </w:r>
      <w:proofErr w:type="spellStart"/>
      <w:r w:rsidR="003E6440" w:rsidRPr="00D546B5">
        <w:rPr>
          <w:i/>
          <w:iCs/>
        </w:rPr>
        <w:t>Opinion</w:t>
      </w:r>
      <w:proofErr w:type="spellEnd"/>
      <w:r w:rsidR="003E6440" w:rsidRPr="00D546B5">
        <w:rPr>
          <w:i/>
          <w:iCs/>
        </w:rPr>
        <w:t xml:space="preserve"> </w:t>
      </w:r>
      <w:proofErr w:type="spellStart"/>
      <w:r w:rsidR="003E6440" w:rsidRPr="00D546B5">
        <w:rPr>
          <w:i/>
          <w:iCs/>
        </w:rPr>
        <w:t>Mining</w:t>
      </w:r>
      <w:proofErr w:type="spellEnd"/>
      <w:r w:rsidR="002956B3" w:rsidRPr="00D546B5">
        <w:t>”,</w:t>
      </w:r>
      <w:r w:rsidR="003E6440" w:rsidRPr="00D546B5">
        <w:t xml:space="preserve"> trata-se do estudo computacional de opiniões, atitudes e emoções relativ</w:t>
      </w:r>
      <w:r w:rsidR="004F6E8E" w:rsidRPr="00D546B5">
        <w:t xml:space="preserve">o </w:t>
      </w:r>
      <w:r w:rsidR="003E6440" w:rsidRPr="00D546B5">
        <w:t xml:space="preserve">a </w:t>
      </w:r>
      <w:r w:rsidR="004F6E8E" w:rsidRPr="00D546B5">
        <w:t>uma</w:t>
      </w:r>
      <w:r w:rsidR="003E6440" w:rsidRPr="00D546B5">
        <w:t xml:space="preserve"> entidade</w:t>
      </w:r>
      <w:sdt>
        <w:sdtPr>
          <w:id w:val="2131897180"/>
          <w:citation/>
        </w:sdtPr>
        <w:sdtEndPr/>
        <w:sdtContent>
          <w:r w:rsidR="002956B3" w:rsidRPr="00D546B5">
            <w:fldChar w:fldCharType="begin"/>
          </w:r>
          <w:r w:rsidR="002956B3" w:rsidRPr="00D546B5">
            <w:instrText xml:space="preserve"> CITATION Med14 \l 2070 </w:instrText>
          </w:r>
          <w:r w:rsidR="002956B3" w:rsidRPr="00D546B5">
            <w:fldChar w:fldCharType="separate"/>
          </w:r>
          <w:r w:rsidR="004432F1" w:rsidRPr="00D546B5">
            <w:t xml:space="preserve"> (Medhat, Hassan, &amp; Korashy, 2014)</w:t>
          </w:r>
          <w:r w:rsidR="002956B3" w:rsidRPr="00D546B5">
            <w:fldChar w:fldCharType="end"/>
          </w:r>
        </w:sdtContent>
      </w:sdt>
      <w:r w:rsidR="004F6E8E" w:rsidRPr="00D546B5">
        <w:t>.</w:t>
      </w:r>
    </w:p>
    <w:p w14:paraId="614AD5B9" w14:textId="126D1239" w:rsidR="003E6440" w:rsidRPr="00D546B5" w:rsidRDefault="003E6440" w:rsidP="00C06177">
      <w:pPr>
        <w:spacing w:after="0" w:line="360" w:lineRule="auto"/>
        <w:ind w:firstLine="709"/>
      </w:pPr>
      <w:r w:rsidRPr="00D546B5">
        <w:t>D</w:t>
      </w:r>
      <w:r w:rsidR="002956B3" w:rsidRPr="00D546B5">
        <w:t>e</w:t>
      </w:r>
      <w:r w:rsidRPr="00D546B5">
        <w:t>nota-se também uma ligeira diferença entre “</w:t>
      </w:r>
      <w:proofErr w:type="spellStart"/>
      <w:r w:rsidRPr="00D546B5">
        <w:rPr>
          <w:i/>
          <w:iCs/>
        </w:rPr>
        <w:t>Sentiment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Analysis</w:t>
      </w:r>
      <w:proofErr w:type="spellEnd"/>
      <w:r w:rsidRPr="00D546B5">
        <w:t>”</w:t>
      </w:r>
      <w:r w:rsidR="004F6E8E" w:rsidRPr="00D546B5">
        <w:t xml:space="preserve"> </w:t>
      </w:r>
      <w:r w:rsidRPr="00D546B5">
        <w:t>e</w:t>
      </w:r>
      <w:r w:rsidR="004F6E8E" w:rsidRPr="00D546B5">
        <w:t xml:space="preserve"> </w:t>
      </w:r>
      <w:r w:rsidRPr="00D546B5">
        <w:t>“</w:t>
      </w:r>
      <w:proofErr w:type="spellStart"/>
      <w:r w:rsidRPr="00D546B5">
        <w:rPr>
          <w:i/>
          <w:iCs/>
        </w:rPr>
        <w:t>Opinion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Mining</w:t>
      </w:r>
      <w:proofErr w:type="spellEnd"/>
      <w:r w:rsidRPr="00D546B5">
        <w:t>”</w:t>
      </w:r>
      <w:r w:rsidR="004F6E8E" w:rsidRPr="00D546B5">
        <w:t>. Segundo</w:t>
      </w:r>
      <w:r w:rsidR="006136F2" w:rsidRPr="00D546B5">
        <w:t xml:space="preserve"> </w:t>
      </w:r>
      <w:proofErr w:type="spellStart"/>
      <w:r w:rsidR="006136F2" w:rsidRPr="00D546B5">
        <w:t>Krishnan</w:t>
      </w:r>
      <w:proofErr w:type="spellEnd"/>
      <w:r w:rsidR="006136F2" w:rsidRPr="00D546B5">
        <w:t xml:space="preserve"> </w:t>
      </w:r>
      <w:proofErr w:type="spellStart"/>
      <w:r w:rsidR="006136F2" w:rsidRPr="00D546B5">
        <w:t>Mubashir</w:t>
      </w:r>
      <w:proofErr w:type="spellEnd"/>
      <w:r w:rsidR="006136F2" w:rsidRPr="00D546B5">
        <w:t xml:space="preserve"> </w:t>
      </w:r>
      <w:proofErr w:type="spellStart"/>
      <w:r w:rsidR="006136F2" w:rsidRPr="00D546B5">
        <w:t>et</w:t>
      </w:r>
      <w:proofErr w:type="spellEnd"/>
      <w:r w:rsidR="006136F2" w:rsidRPr="00D546B5">
        <w:t xml:space="preserve"> al.</w:t>
      </w:r>
      <w:r w:rsidR="006136F2" w:rsidRPr="00D546B5">
        <w:t>, “</w:t>
      </w:r>
      <w:proofErr w:type="spellStart"/>
      <w:r w:rsidR="006136F2" w:rsidRPr="00D546B5">
        <w:rPr>
          <w:i/>
          <w:iCs/>
        </w:rPr>
        <w:t>Sentiment</w:t>
      </w:r>
      <w:proofErr w:type="spellEnd"/>
      <w:r w:rsidR="006136F2" w:rsidRPr="00D546B5">
        <w:rPr>
          <w:i/>
          <w:iCs/>
        </w:rPr>
        <w:t xml:space="preserve"> </w:t>
      </w:r>
      <w:proofErr w:type="spellStart"/>
      <w:r w:rsidR="006136F2" w:rsidRPr="00D546B5">
        <w:rPr>
          <w:i/>
          <w:iCs/>
        </w:rPr>
        <w:t>Analysis</w:t>
      </w:r>
      <w:proofErr w:type="spellEnd"/>
      <w:r w:rsidR="006136F2" w:rsidRPr="00D546B5">
        <w:t>”</w:t>
      </w:r>
      <w:r w:rsidR="006136F2" w:rsidRPr="00D546B5">
        <w:t xml:space="preserve"> </w:t>
      </w:r>
      <w:r w:rsidRPr="00D546B5">
        <w:t xml:space="preserve">é definido como uma atitude, pensamento ou julgamento motivado por alguma sensação, </w:t>
      </w:r>
      <w:r w:rsidR="00CA0F5E" w:rsidRPr="00D546B5">
        <w:t>enquanto</w:t>
      </w:r>
      <w:r w:rsidRPr="00D546B5">
        <w:t xml:space="preserve"> </w:t>
      </w:r>
      <w:r w:rsidR="006136F2" w:rsidRPr="00D546B5">
        <w:t>“</w:t>
      </w:r>
      <w:proofErr w:type="spellStart"/>
      <w:r w:rsidR="006136F2" w:rsidRPr="00D546B5">
        <w:rPr>
          <w:i/>
          <w:iCs/>
        </w:rPr>
        <w:t>Opinion</w:t>
      </w:r>
      <w:proofErr w:type="spellEnd"/>
      <w:r w:rsidR="006136F2" w:rsidRPr="00D546B5">
        <w:rPr>
          <w:i/>
          <w:iCs/>
        </w:rPr>
        <w:t xml:space="preserve"> </w:t>
      </w:r>
      <w:proofErr w:type="spellStart"/>
      <w:r w:rsidR="006136F2" w:rsidRPr="00D546B5">
        <w:rPr>
          <w:i/>
          <w:iCs/>
        </w:rPr>
        <w:t>Mining</w:t>
      </w:r>
      <w:proofErr w:type="spellEnd"/>
      <w:r w:rsidR="006136F2" w:rsidRPr="00D546B5">
        <w:t>”</w:t>
      </w:r>
      <w:r w:rsidR="006136F2" w:rsidRPr="00D546B5">
        <w:t xml:space="preserve"> </w:t>
      </w:r>
      <w:r w:rsidRPr="00D546B5">
        <w:t>é definid</w:t>
      </w:r>
      <w:r w:rsidR="006136F2" w:rsidRPr="00D546B5">
        <w:t>o</w:t>
      </w:r>
      <w:r w:rsidRPr="00D546B5">
        <w:t xml:space="preserve"> como um ponto de vista, julgamento ou visão formada sobre um assunto em particular. </w:t>
      </w:r>
      <w:r w:rsidR="00CA0F5E" w:rsidRPr="00D546B5">
        <w:t>Ou seja,</w:t>
      </w:r>
      <w:r w:rsidRPr="00D546B5">
        <w:t xml:space="preserve"> </w:t>
      </w:r>
      <w:r w:rsidR="00CA0F5E" w:rsidRPr="00D546B5">
        <w:t>enquanto</w:t>
      </w:r>
      <w:r w:rsidRPr="00D546B5">
        <w:t xml:space="preserve"> uma opinião denota uma visão concreta sobre algo, um sentimento é parte de uma sensação expressa</w:t>
      </w:r>
      <w:r w:rsidR="006136F2" w:rsidRPr="00D546B5">
        <w:t xml:space="preserve"> </w:t>
      </w:r>
      <w:sdt>
        <w:sdtPr>
          <w:id w:val="1187334344"/>
          <w:citation/>
        </w:sdtPr>
        <w:sdtContent>
          <w:r w:rsidR="004F6E8E" w:rsidRPr="00D546B5">
            <w:fldChar w:fldCharType="begin"/>
          </w:r>
          <w:r w:rsidR="004F6E8E" w:rsidRPr="00D546B5">
            <w:instrText xml:space="preserve">CITATION Kri21 \l 2070 </w:instrText>
          </w:r>
          <w:r w:rsidR="004F6E8E" w:rsidRPr="00D546B5">
            <w:fldChar w:fldCharType="separate"/>
          </w:r>
          <w:r w:rsidR="004432F1" w:rsidRPr="00D546B5">
            <w:t>(KrishnanMubashir, BabaGurinder, &amp; Mariappan, 2021)</w:t>
          </w:r>
          <w:r w:rsidR="004F6E8E" w:rsidRPr="00D546B5">
            <w:fldChar w:fldCharType="end"/>
          </w:r>
        </w:sdtContent>
      </w:sdt>
      <w:r w:rsidR="006136F2" w:rsidRPr="00D546B5">
        <w:t>.</w:t>
      </w:r>
    </w:p>
    <w:p w14:paraId="23D40312" w14:textId="7AA9787E" w:rsidR="003235A0" w:rsidRPr="00D546B5" w:rsidRDefault="003E6440" w:rsidP="00C06177">
      <w:pPr>
        <w:spacing w:line="360" w:lineRule="auto"/>
        <w:ind w:firstLine="709"/>
      </w:pPr>
      <w:r w:rsidRPr="00D546B5">
        <w:t>Tomando por base a definição acima apresentada,</w:t>
      </w:r>
      <w:r w:rsidR="006136F2" w:rsidRPr="00D546B5">
        <w:t xml:space="preserve"> o</w:t>
      </w:r>
      <w:r w:rsidRPr="00D546B5">
        <w:t xml:space="preserve"> </w:t>
      </w:r>
      <w:r w:rsidRPr="00D546B5">
        <w:rPr>
          <w:i/>
          <w:iCs/>
        </w:rPr>
        <w:t>“</w:t>
      </w:r>
      <w:proofErr w:type="spellStart"/>
      <w:r w:rsidRPr="00D546B5">
        <w:rPr>
          <w:i/>
          <w:iCs/>
        </w:rPr>
        <w:t>Sentiment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Analysis</w:t>
      </w:r>
      <w:proofErr w:type="spellEnd"/>
      <w:r w:rsidRPr="00D546B5">
        <w:rPr>
          <w:i/>
          <w:iCs/>
        </w:rPr>
        <w:t>”</w:t>
      </w:r>
      <w:r w:rsidRPr="00D546B5">
        <w:t xml:space="preserve"> procura identificar sentimentos expresso</w:t>
      </w:r>
      <w:r w:rsidR="006136F2" w:rsidRPr="00D546B5">
        <w:t>s,</w:t>
      </w:r>
      <w:r w:rsidRPr="00D546B5">
        <w:t xml:space="preserve"> por exemplo em opiniões</w:t>
      </w:r>
      <w:r w:rsidR="006136F2" w:rsidRPr="00D546B5">
        <w:t>,</w:t>
      </w:r>
      <w:r w:rsidRPr="00D546B5">
        <w:t xml:space="preserve"> e posteriormente </w:t>
      </w:r>
      <w:r w:rsidR="00CA0F5E" w:rsidRPr="00D546B5">
        <w:t>classificá-l</w:t>
      </w:r>
      <w:r w:rsidR="006136F2" w:rsidRPr="00D546B5">
        <w:t>o</w:t>
      </w:r>
      <w:r w:rsidR="00CA0F5E" w:rsidRPr="00D546B5">
        <w:t>s</w:t>
      </w:r>
      <w:r w:rsidRPr="00D546B5">
        <w:t xml:space="preserve"> quanto à sua polarização</w:t>
      </w:r>
      <w:r w:rsidR="0084345B" w:rsidRPr="00D546B5">
        <w:t xml:space="preserve"> </w:t>
      </w:r>
      <w:sdt>
        <w:sdtPr>
          <w:id w:val="-470281191"/>
          <w:citation/>
        </w:sdtPr>
        <w:sdtContent>
          <w:r w:rsidR="0084345B" w:rsidRPr="00D546B5">
            <w:fldChar w:fldCharType="begin"/>
          </w:r>
          <w:r w:rsidR="0084345B" w:rsidRPr="00D546B5">
            <w:instrText xml:space="preserve">CITATION Kri21 \l 2070 </w:instrText>
          </w:r>
          <w:r w:rsidR="0084345B" w:rsidRPr="00D546B5">
            <w:fldChar w:fldCharType="separate"/>
          </w:r>
          <w:r w:rsidR="004432F1" w:rsidRPr="00D546B5">
            <w:t>(KrishnanMubashir, BabaGurinder, &amp; Mariappan, 2021)</w:t>
          </w:r>
          <w:r w:rsidR="0084345B" w:rsidRPr="00D546B5">
            <w:fldChar w:fldCharType="end"/>
          </w:r>
        </w:sdtContent>
      </w:sdt>
      <w:r w:rsidRPr="00D546B5">
        <w:t>.</w:t>
      </w:r>
      <w:r w:rsidR="004F6E8E" w:rsidRPr="00D546B5">
        <w:t xml:space="preserve"> </w:t>
      </w:r>
    </w:p>
    <w:p w14:paraId="66EC518B" w14:textId="01BE8B41" w:rsidR="003235A0" w:rsidRPr="00D546B5" w:rsidRDefault="001E1E50" w:rsidP="00C06177">
      <w:pPr>
        <w:spacing w:line="360" w:lineRule="auto"/>
        <w:ind w:firstLine="709"/>
      </w:pPr>
      <w:r w:rsidRPr="00D546B5">
        <w:t xml:space="preserve">Segundo </w:t>
      </w:r>
      <w:proofErr w:type="spellStart"/>
      <w:r w:rsidRPr="00D546B5">
        <w:t>Liu</w:t>
      </w:r>
      <w:proofErr w:type="spellEnd"/>
      <w:r w:rsidRPr="00D546B5">
        <w:t>, o</w:t>
      </w:r>
      <w:r w:rsidR="009C7A06" w:rsidRPr="00D546B5">
        <w:t>s sentimentos podem ser classificados da seguinte forma:</w:t>
      </w:r>
    </w:p>
    <w:p w14:paraId="4CF03D6B" w14:textId="292B42DD" w:rsidR="004826F8" w:rsidRPr="00D546B5" w:rsidRDefault="003E6440" w:rsidP="00C06177">
      <w:pPr>
        <w:pStyle w:val="ListParagraph"/>
        <w:numPr>
          <w:ilvl w:val="0"/>
          <w:numId w:val="27"/>
        </w:numPr>
        <w:spacing w:after="0" w:line="360" w:lineRule="auto"/>
        <w:ind w:firstLine="709"/>
      </w:pPr>
      <w:r w:rsidRPr="00D546B5">
        <w:t>“</w:t>
      </w:r>
      <w:r w:rsidRPr="00D546B5">
        <w:rPr>
          <w:i/>
          <w:iCs/>
        </w:rPr>
        <w:t>Word</w:t>
      </w:r>
      <w:r w:rsidRPr="00D546B5">
        <w:t xml:space="preserve"> </w:t>
      </w:r>
      <w:proofErr w:type="spellStart"/>
      <w:r w:rsidRPr="00D546B5">
        <w:rPr>
          <w:i/>
          <w:iCs/>
        </w:rPr>
        <w:t>Level</w:t>
      </w:r>
      <w:proofErr w:type="spellEnd"/>
      <w:r w:rsidRPr="00D546B5">
        <w:t>”: Na classificação do sentimento, a palavra é categorizada através da utilização da polarização. A classificação neste nível é atribuída através de metodologias baseadas em dicionários, atribuindo assim uma classificação a palavras</w:t>
      </w:r>
      <w:r w:rsidR="009C7A06" w:rsidRPr="00D546B5">
        <w:t xml:space="preserve">, </w:t>
      </w:r>
      <w:r w:rsidRPr="00D546B5">
        <w:t xml:space="preserve">como </w:t>
      </w:r>
      <w:r w:rsidR="009C7A06" w:rsidRPr="00D546B5">
        <w:t xml:space="preserve">por exemplo </w:t>
      </w:r>
      <w:r w:rsidRPr="00D546B5">
        <w:t>“Feliz” ou “contente”</w:t>
      </w:r>
      <w:r w:rsidR="009C7A06" w:rsidRPr="00D546B5">
        <w:t xml:space="preserve">, </w:t>
      </w:r>
      <w:r w:rsidRPr="00D546B5">
        <w:t xml:space="preserve">uma alta conotação de </w:t>
      </w:r>
      <w:r w:rsidR="003235A0" w:rsidRPr="00D546B5">
        <w:t>felicidade</w:t>
      </w:r>
      <w:r w:rsidRPr="00D546B5">
        <w:t>.</w:t>
      </w:r>
    </w:p>
    <w:p w14:paraId="00DA935E" w14:textId="03310400" w:rsidR="004826F8" w:rsidRPr="00D546B5" w:rsidRDefault="003E6440" w:rsidP="00C06177">
      <w:pPr>
        <w:pStyle w:val="ListParagraph"/>
        <w:numPr>
          <w:ilvl w:val="0"/>
          <w:numId w:val="27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Sentence</w:t>
      </w:r>
      <w:proofErr w:type="spellEnd"/>
      <w:r w:rsidRPr="00D546B5">
        <w:t xml:space="preserve"> </w:t>
      </w:r>
      <w:proofErr w:type="spellStart"/>
      <w:r w:rsidRPr="00D546B5">
        <w:rPr>
          <w:i/>
          <w:iCs/>
        </w:rPr>
        <w:t>Level</w:t>
      </w:r>
      <w:proofErr w:type="spellEnd"/>
      <w:r w:rsidRPr="00D546B5">
        <w:t xml:space="preserve">”: </w:t>
      </w:r>
      <w:r w:rsidR="007D75BB" w:rsidRPr="00D546B5">
        <w:t xml:space="preserve">Refere-se </w:t>
      </w:r>
      <w:r w:rsidR="00731CB3" w:rsidRPr="00D546B5">
        <w:t>à</w:t>
      </w:r>
      <w:r w:rsidR="007D75BB" w:rsidRPr="00D546B5">
        <w:t xml:space="preserve"> </w:t>
      </w:r>
      <w:r w:rsidRPr="00D546B5">
        <w:t>classificação da frase</w:t>
      </w:r>
      <w:r w:rsidR="007D75BB" w:rsidRPr="00D546B5">
        <w:t xml:space="preserve">, </w:t>
      </w:r>
      <w:r w:rsidRPr="00D546B5">
        <w:t xml:space="preserve">quanto à sua subjetividade ou </w:t>
      </w:r>
      <w:r w:rsidR="009C7A06" w:rsidRPr="00D546B5">
        <w:t>objetividade</w:t>
      </w:r>
      <w:r w:rsidRPr="00D546B5">
        <w:t xml:space="preserve"> e posterior </w:t>
      </w:r>
      <w:r w:rsidR="009C7A06" w:rsidRPr="00D546B5">
        <w:t>conotação,</w:t>
      </w:r>
      <w:r w:rsidRPr="00D546B5">
        <w:t xml:space="preserve"> consoante a sua classificação. Neste nível de classificação é possível usar não apenas </w:t>
      </w:r>
      <w:r w:rsidR="00BC2F12" w:rsidRPr="00D546B5">
        <w:t>texto,</w:t>
      </w:r>
      <w:r w:rsidRPr="00D546B5">
        <w:t xml:space="preserve"> mas outros meios de contextualização como “Emoticons”, ajudando assim na exatidão da atribuição de uma classificação positiva ou negativa.</w:t>
      </w:r>
    </w:p>
    <w:p w14:paraId="7B793350" w14:textId="0AA5DA79" w:rsidR="004826F8" w:rsidRPr="00D546B5" w:rsidRDefault="003E6440" w:rsidP="00C06177">
      <w:pPr>
        <w:pStyle w:val="ListParagraph"/>
        <w:numPr>
          <w:ilvl w:val="0"/>
          <w:numId w:val="27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Document</w:t>
      </w:r>
      <w:proofErr w:type="spellEnd"/>
      <w:r w:rsidRPr="00D546B5">
        <w:t xml:space="preserve"> </w:t>
      </w:r>
      <w:proofErr w:type="spellStart"/>
      <w:r w:rsidRPr="00D546B5">
        <w:rPr>
          <w:i/>
          <w:iCs/>
        </w:rPr>
        <w:t>Level</w:t>
      </w:r>
      <w:proofErr w:type="spellEnd"/>
      <w:r w:rsidRPr="00D546B5">
        <w:t xml:space="preserve">”: Este </w:t>
      </w:r>
      <w:r w:rsidR="003235A0" w:rsidRPr="00D546B5">
        <w:t>nível</w:t>
      </w:r>
      <w:r w:rsidRPr="00D546B5">
        <w:t xml:space="preserve"> é efetuado em documentos</w:t>
      </w:r>
      <w:r w:rsidR="00731CB3" w:rsidRPr="00D546B5">
        <w:t xml:space="preserve">, </w:t>
      </w:r>
      <w:r w:rsidRPr="00D546B5">
        <w:t xml:space="preserve">como artigos ou noticias, dando uma avaliação ao documento um sentimento negativo, positivo ou neutro, </w:t>
      </w:r>
      <w:r w:rsidRPr="00D546B5">
        <w:lastRenderedPageBreak/>
        <w:t xml:space="preserve">tendo por base a conotação geral expressa no </w:t>
      </w:r>
      <w:r w:rsidR="00731CB3" w:rsidRPr="00D546B5">
        <w:t>mesmo</w:t>
      </w:r>
      <w:r w:rsidRPr="00D546B5">
        <w:t xml:space="preserve"> sob análise.</w:t>
      </w:r>
      <w:r w:rsidR="00731CB3" w:rsidRPr="00D546B5">
        <w:t xml:space="preserve"> </w:t>
      </w:r>
      <w:r w:rsidR="001E1E50" w:rsidRPr="00D546B5">
        <w:t xml:space="preserve">Neste caso, outros </w:t>
      </w:r>
      <w:r w:rsidRPr="00D546B5">
        <w:t xml:space="preserve">meios de expressão como </w:t>
      </w:r>
      <w:r w:rsidRPr="00D546B5">
        <w:rPr>
          <w:i/>
          <w:iCs/>
        </w:rPr>
        <w:t>Emoticons</w:t>
      </w:r>
      <w:r w:rsidRPr="00D546B5">
        <w:t xml:space="preserve"> </w:t>
      </w:r>
      <w:r w:rsidR="001E1E50" w:rsidRPr="00D546B5">
        <w:t xml:space="preserve">também </w:t>
      </w:r>
      <w:r w:rsidRPr="00D546B5">
        <w:t>ajudam na atribuição da classificação geral.</w:t>
      </w:r>
    </w:p>
    <w:p w14:paraId="119A3B0B" w14:textId="2D1ADFE5" w:rsidR="003E6440" w:rsidRPr="00D546B5" w:rsidRDefault="003E6440" w:rsidP="00C06177">
      <w:pPr>
        <w:pStyle w:val="ListParagraph"/>
        <w:numPr>
          <w:ilvl w:val="0"/>
          <w:numId w:val="27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Feature</w:t>
      </w:r>
      <w:proofErr w:type="spellEnd"/>
      <w:r w:rsidRPr="00D546B5">
        <w:rPr>
          <w:i/>
          <w:iCs/>
        </w:rPr>
        <w:t>/</w:t>
      </w:r>
      <w:proofErr w:type="spellStart"/>
      <w:r w:rsidRPr="00D546B5">
        <w:rPr>
          <w:i/>
          <w:iCs/>
        </w:rPr>
        <w:t>Aspect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Level</w:t>
      </w:r>
      <w:proofErr w:type="spellEnd"/>
      <w:r w:rsidRPr="00D546B5">
        <w:t xml:space="preserve">”: Nesta </w:t>
      </w:r>
      <w:r w:rsidR="00BC2F12" w:rsidRPr="00D546B5">
        <w:t>análise</w:t>
      </w:r>
      <w:r w:rsidRPr="00D546B5">
        <w:t>, primeiramente são caracterizados os objetos em análise e posteriormente é efetuada a análise da opinião expressa</w:t>
      </w:r>
      <w:r w:rsidR="00F25F03" w:rsidRPr="00D546B5">
        <w:t>, r</w:t>
      </w:r>
      <w:r w:rsidRPr="00D546B5">
        <w:t>ealizando uma análise mais granular</w:t>
      </w:r>
      <w:r w:rsidR="00F25F03" w:rsidRPr="00D546B5">
        <w:t xml:space="preserve">, </w:t>
      </w:r>
      <w:r w:rsidR="003235A0" w:rsidRPr="00D546B5">
        <w:t>aumentando</w:t>
      </w:r>
      <w:r w:rsidRPr="00D546B5">
        <w:t xml:space="preserve"> assim a exatidão da atribuição da classificação.</w:t>
      </w:r>
      <w:sdt>
        <w:sdtPr>
          <w:id w:val="-172880371"/>
          <w:citation/>
        </w:sdtPr>
        <w:sdtContent>
          <w:r w:rsidR="001E1E50" w:rsidRPr="00D546B5">
            <w:fldChar w:fldCharType="begin"/>
          </w:r>
          <w:r w:rsidR="001E1E50" w:rsidRPr="00D546B5">
            <w:instrText xml:space="preserve"> CITATION Bin20 \l 2070 </w:instrText>
          </w:r>
          <w:r w:rsidR="001E1E50" w:rsidRPr="00D546B5">
            <w:fldChar w:fldCharType="separate"/>
          </w:r>
          <w:r w:rsidR="004432F1" w:rsidRPr="00D546B5">
            <w:t xml:space="preserve"> (Liu, 2020)</w:t>
          </w:r>
          <w:r w:rsidR="001E1E50" w:rsidRPr="00D546B5">
            <w:fldChar w:fldCharType="end"/>
          </w:r>
        </w:sdtContent>
      </w:sdt>
    </w:p>
    <w:p w14:paraId="1A99E0C7" w14:textId="77777777" w:rsidR="003235A0" w:rsidRPr="00D546B5" w:rsidRDefault="003235A0" w:rsidP="00C06177">
      <w:pPr>
        <w:spacing w:after="0" w:line="360" w:lineRule="auto"/>
        <w:ind w:firstLine="709"/>
      </w:pPr>
      <w:r w:rsidRPr="00D546B5">
        <w:drawing>
          <wp:inline distT="0" distB="0" distL="0" distR="0" wp14:anchorId="0A50DDC0" wp14:editId="0449F2D6">
            <wp:extent cx="3632713" cy="2631410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32713" cy="263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EC895" w14:textId="54906E09" w:rsidR="003E6440" w:rsidRPr="00D546B5" w:rsidRDefault="003235A0" w:rsidP="00C06177">
      <w:pPr>
        <w:spacing w:after="0" w:line="240" w:lineRule="auto"/>
        <w:ind w:firstLine="709"/>
        <w:jc w:val="center"/>
      </w:pPr>
      <w:r w:rsidRPr="00D546B5">
        <w:t xml:space="preserve">Figura </w:t>
      </w:r>
      <w:r w:rsidR="00AF048C" w:rsidRPr="00D546B5">
        <w:fldChar w:fldCharType="begin"/>
      </w:r>
      <w:r w:rsidR="00AF048C" w:rsidRPr="00D546B5">
        <w:instrText xml:space="preserve"> SEQ Figura \* ARABIC </w:instrText>
      </w:r>
      <w:r w:rsidR="00AF048C" w:rsidRPr="00D546B5">
        <w:fldChar w:fldCharType="separate"/>
      </w:r>
      <w:r w:rsidR="000D165E">
        <w:rPr>
          <w:noProof/>
        </w:rPr>
        <w:t>1</w:t>
      </w:r>
      <w:r w:rsidR="00AF048C" w:rsidRPr="00D546B5">
        <w:fldChar w:fldCharType="end"/>
      </w:r>
      <w:r w:rsidRPr="00D546B5">
        <w:t>- Análise em redes sociais: técnicas, conjuntos de dados e questões em aberto</w:t>
      </w:r>
      <w:r w:rsidR="00620643" w:rsidRPr="00D546B5">
        <w:t>.</w:t>
      </w:r>
    </w:p>
    <w:p w14:paraId="35ECC5EA" w14:textId="6808A513" w:rsidR="00620643" w:rsidRPr="00D546B5" w:rsidRDefault="00620643" w:rsidP="00C06177">
      <w:pPr>
        <w:spacing w:after="0" w:line="240" w:lineRule="auto"/>
        <w:ind w:firstLine="709"/>
        <w:jc w:val="center"/>
        <w:rPr>
          <w:sz w:val="16"/>
          <w:szCs w:val="16"/>
        </w:rPr>
      </w:pPr>
      <w:r w:rsidRPr="00D546B5">
        <w:rPr>
          <w:sz w:val="16"/>
          <w:szCs w:val="16"/>
        </w:rPr>
        <w:t xml:space="preserve">Fonte: </w:t>
      </w:r>
      <w:sdt>
        <w:sdtPr>
          <w:rPr>
            <w:sz w:val="16"/>
            <w:szCs w:val="16"/>
          </w:rPr>
          <w:id w:val="1608303927"/>
          <w:citation/>
        </w:sdtPr>
        <w:sdtContent>
          <w:r w:rsidRPr="00D546B5">
            <w:rPr>
              <w:sz w:val="16"/>
              <w:szCs w:val="16"/>
            </w:rPr>
            <w:fldChar w:fldCharType="begin"/>
          </w:r>
          <w:r w:rsidRPr="00D546B5">
            <w:rPr>
              <w:sz w:val="16"/>
              <w:szCs w:val="16"/>
            </w:rPr>
            <w:instrText xml:space="preserve">CITATION Kri21 \l 2070 </w:instrText>
          </w:r>
          <w:r w:rsidRPr="00D546B5">
            <w:rPr>
              <w:sz w:val="16"/>
              <w:szCs w:val="16"/>
            </w:rPr>
            <w:fldChar w:fldCharType="separate"/>
          </w:r>
          <w:r w:rsidR="004432F1" w:rsidRPr="00D546B5">
            <w:rPr>
              <w:sz w:val="16"/>
              <w:szCs w:val="16"/>
            </w:rPr>
            <w:t>(KrishnanMubashir, BabaGurinder, &amp; Mariappan, 2021)</w:t>
          </w:r>
          <w:r w:rsidRPr="00D546B5">
            <w:rPr>
              <w:sz w:val="16"/>
              <w:szCs w:val="16"/>
            </w:rPr>
            <w:fldChar w:fldCharType="end"/>
          </w:r>
        </w:sdtContent>
      </w:sdt>
    </w:p>
    <w:p w14:paraId="3E9923B1" w14:textId="77777777" w:rsidR="003E6440" w:rsidRPr="00D546B5" w:rsidRDefault="003E6440" w:rsidP="00C06177">
      <w:pPr>
        <w:spacing w:after="0" w:line="360" w:lineRule="auto"/>
        <w:ind w:firstLine="709"/>
      </w:pPr>
    </w:p>
    <w:p w14:paraId="200FCEAB" w14:textId="7C2DE37A" w:rsidR="004826F8" w:rsidRPr="00D546B5" w:rsidRDefault="003E6440" w:rsidP="00C06177">
      <w:pPr>
        <w:spacing w:line="360" w:lineRule="auto"/>
        <w:ind w:firstLine="709"/>
      </w:pPr>
      <w:r w:rsidRPr="00D546B5">
        <w:t>Para an</w:t>
      </w:r>
      <w:r w:rsidR="00D546B5" w:rsidRPr="00D546B5">
        <w:t>á</w:t>
      </w:r>
      <w:r w:rsidRPr="00D546B5">
        <w:t>lis</w:t>
      </w:r>
      <w:r w:rsidR="00620643" w:rsidRPr="00D546B5">
        <w:t>e d</w:t>
      </w:r>
      <w:r w:rsidRPr="00D546B5">
        <w:t xml:space="preserve">o sentimento transmitido, </w:t>
      </w:r>
      <w:r w:rsidR="001F3F0C">
        <w:t>refere</w:t>
      </w:r>
      <w:r w:rsidR="00876F13">
        <w:t>m</w:t>
      </w:r>
      <w:r w:rsidR="001F3F0C">
        <w:t xml:space="preserve">-se </w:t>
      </w:r>
      <w:r w:rsidRPr="00D546B5">
        <w:t>as seguintes técnicas:</w:t>
      </w:r>
    </w:p>
    <w:p w14:paraId="361B3EC6" w14:textId="01D0B2E3" w:rsidR="004826F8" w:rsidRPr="00D546B5" w:rsidRDefault="003E6440" w:rsidP="00C06177">
      <w:pPr>
        <w:pStyle w:val="ListParagraph"/>
        <w:numPr>
          <w:ilvl w:val="0"/>
          <w:numId w:val="31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Knowledge</w:t>
      </w:r>
      <w:proofErr w:type="spellEnd"/>
      <w:r w:rsidRPr="00D546B5">
        <w:rPr>
          <w:i/>
          <w:iCs/>
        </w:rPr>
        <w:t>/</w:t>
      </w:r>
      <w:proofErr w:type="spellStart"/>
      <w:r w:rsidRPr="00D546B5">
        <w:rPr>
          <w:i/>
          <w:iCs/>
        </w:rPr>
        <w:t>Lexicon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Based</w:t>
      </w:r>
      <w:proofErr w:type="spellEnd"/>
      <w:r w:rsidRPr="00D546B5">
        <w:t>”: Inclui a classificação de texto através de palavras que provêm</w:t>
      </w:r>
      <w:r w:rsidR="00620643" w:rsidRPr="00D546B5">
        <w:t xml:space="preserve"> de </w:t>
      </w:r>
      <w:r w:rsidRPr="00D546B5">
        <w:t>emoções</w:t>
      </w:r>
      <w:sdt>
        <w:sdtPr>
          <w:id w:val="1491590920"/>
          <w:citation/>
        </w:sdtPr>
        <w:sdtContent>
          <w:r w:rsidR="00D546B5">
            <w:fldChar w:fldCharType="begin"/>
          </w:r>
          <w:r w:rsidR="00D546B5">
            <w:instrText xml:space="preserve"> CITATION Mor12 \l 2070 </w:instrText>
          </w:r>
          <w:r w:rsidR="00D546B5">
            <w:fldChar w:fldCharType="separate"/>
          </w:r>
          <w:r w:rsidR="00D546B5">
            <w:rPr>
              <w:noProof/>
            </w:rPr>
            <w:t xml:space="preserve"> (Moreo, Romero, Castro, &amp; Zurita, 2012)</w:t>
          </w:r>
          <w:r w:rsidR="00D546B5">
            <w:fldChar w:fldCharType="end"/>
          </w:r>
        </w:sdtContent>
      </w:sdt>
      <w:r w:rsidRPr="00D546B5">
        <w:t>.</w:t>
      </w:r>
    </w:p>
    <w:p w14:paraId="1A7578C6" w14:textId="41D0FC13" w:rsidR="004826F8" w:rsidRPr="00D546B5" w:rsidRDefault="003E6440" w:rsidP="00C06177">
      <w:pPr>
        <w:pStyle w:val="ListParagraph"/>
        <w:numPr>
          <w:ilvl w:val="0"/>
          <w:numId w:val="31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Statistical</w:t>
      </w:r>
      <w:proofErr w:type="spellEnd"/>
      <w:r w:rsidRPr="00D546B5">
        <w:rPr>
          <w:i/>
          <w:iCs/>
        </w:rPr>
        <w:t>/ML</w:t>
      </w:r>
      <w:r w:rsidRPr="00D546B5">
        <w:t xml:space="preserve">”: Usando algoritmos de </w:t>
      </w:r>
      <w:proofErr w:type="spellStart"/>
      <w:r w:rsidRPr="00D546B5">
        <w:rPr>
          <w:i/>
          <w:iCs/>
        </w:rPr>
        <w:t>Machine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Learning</w:t>
      </w:r>
      <w:proofErr w:type="spellEnd"/>
      <w:r w:rsidRPr="00D546B5">
        <w:t xml:space="preserve"> como “</w:t>
      </w:r>
      <w:proofErr w:type="spellStart"/>
      <w:r w:rsidRPr="00D546B5">
        <w:rPr>
          <w:i/>
          <w:iCs/>
        </w:rPr>
        <w:t>latent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semantic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analysis</w:t>
      </w:r>
      <w:proofErr w:type="spellEnd"/>
      <w:r w:rsidRPr="00D546B5">
        <w:t>”</w:t>
      </w:r>
      <w:r w:rsidR="00EF3959" w:rsidRPr="00D546B5">
        <w:t xml:space="preserve"> </w:t>
      </w:r>
      <w:r w:rsidRPr="00D546B5">
        <w:t>e “</w:t>
      </w:r>
      <w:proofErr w:type="spellStart"/>
      <w:r w:rsidRPr="00D546B5">
        <w:rPr>
          <w:i/>
          <w:iCs/>
        </w:rPr>
        <w:t>deep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learning</w:t>
      </w:r>
      <w:proofErr w:type="spellEnd"/>
      <w:r w:rsidRPr="00D546B5">
        <w:t>” para melhorar a precisão na deteção de sentimentos</w:t>
      </w:r>
      <w:sdt>
        <w:sdtPr>
          <w:id w:val="2074924619"/>
          <w:citation/>
        </w:sdtPr>
        <w:sdtContent>
          <w:r w:rsidR="00F14E58">
            <w:fldChar w:fldCharType="begin"/>
          </w:r>
          <w:r w:rsidR="00F14E58">
            <w:instrText xml:space="preserve"> CITATION Mül21 \l 2070 </w:instrText>
          </w:r>
          <w:r w:rsidR="00F14E58">
            <w:fldChar w:fldCharType="separate"/>
          </w:r>
          <w:r w:rsidR="00F14E58">
            <w:rPr>
              <w:noProof/>
            </w:rPr>
            <w:t xml:space="preserve"> (Müller &amp; Metternicha, 2021)</w:t>
          </w:r>
          <w:r w:rsidR="00F14E58">
            <w:fldChar w:fldCharType="end"/>
          </w:r>
        </w:sdtContent>
      </w:sdt>
      <w:r w:rsidRPr="00D546B5">
        <w:t>.</w:t>
      </w:r>
    </w:p>
    <w:p w14:paraId="2D12E802" w14:textId="0AC8016C" w:rsidR="004826F8" w:rsidRPr="00D546B5" w:rsidRDefault="003E6440" w:rsidP="00C06177">
      <w:pPr>
        <w:pStyle w:val="ListParagraph"/>
        <w:numPr>
          <w:ilvl w:val="0"/>
          <w:numId w:val="31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t>Hybrid</w:t>
      </w:r>
      <w:proofErr w:type="spellEnd"/>
      <w:r w:rsidRPr="00D546B5">
        <w:t>”: Integrando as duas técnicas anteriore</w:t>
      </w:r>
      <w:r w:rsidR="00EF3959" w:rsidRPr="00D546B5">
        <w:t xml:space="preserve">s, </w:t>
      </w:r>
      <w:r w:rsidRPr="00D546B5">
        <w:t>torna possível uma melhoria significativa na interpretação e classificação da análise sentimental</w:t>
      </w:r>
      <w:sdt>
        <w:sdtPr>
          <w:id w:val="1513885198"/>
          <w:citation/>
        </w:sdtPr>
        <w:sdtContent>
          <w:r w:rsidR="009C3051">
            <w:fldChar w:fldCharType="begin"/>
          </w:r>
          <w:r w:rsidR="009C3051">
            <w:instrText xml:space="preserve"> CITATION Aid18 \l 2070 </w:instrText>
          </w:r>
          <w:r w:rsidR="009C3051">
            <w:fldChar w:fldCharType="separate"/>
          </w:r>
          <w:r w:rsidR="009C3051">
            <w:rPr>
              <w:noProof/>
            </w:rPr>
            <w:t xml:space="preserve"> (Sahinidis, 2018)</w:t>
          </w:r>
          <w:r w:rsidR="009C3051">
            <w:fldChar w:fldCharType="end"/>
          </w:r>
        </w:sdtContent>
      </w:sdt>
      <w:r w:rsidRPr="00D546B5">
        <w:t>.</w:t>
      </w:r>
    </w:p>
    <w:p w14:paraId="1EF17170" w14:textId="6DF55A74" w:rsidR="003E6440" w:rsidRPr="00D546B5" w:rsidRDefault="003E6440" w:rsidP="00C06177">
      <w:pPr>
        <w:pStyle w:val="ListParagraph"/>
        <w:numPr>
          <w:ilvl w:val="0"/>
          <w:numId w:val="31"/>
        </w:numPr>
        <w:spacing w:after="0" w:line="360" w:lineRule="auto"/>
        <w:ind w:firstLine="709"/>
      </w:pPr>
      <w:r w:rsidRPr="00D546B5">
        <w:t>“</w:t>
      </w:r>
      <w:proofErr w:type="spellStart"/>
      <w:r w:rsidRPr="00D546B5">
        <w:rPr>
          <w:i/>
          <w:iCs/>
        </w:rPr>
        <w:t>Graph</w:t>
      </w:r>
      <w:proofErr w:type="spellEnd"/>
      <w:r w:rsidRPr="00D546B5">
        <w:rPr>
          <w:i/>
          <w:iCs/>
        </w:rPr>
        <w:t xml:space="preserve"> </w:t>
      </w:r>
      <w:proofErr w:type="spellStart"/>
      <w:r w:rsidRPr="00D546B5">
        <w:rPr>
          <w:i/>
          <w:iCs/>
        </w:rPr>
        <w:t>Based</w:t>
      </w:r>
      <w:proofErr w:type="spellEnd"/>
      <w:r w:rsidRPr="00D546B5">
        <w:t>”: São</w:t>
      </w:r>
      <w:r w:rsidR="00EF3959" w:rsidRPr="00D546B5">
        <w:t xml:space="preserve"> </w:t>
      </w:r>
      <w:r w:rsidRPr="00D546B5">
        <w:t>estruturas baseadas em grafos sobre opiniões para extrair assim determinadas características</w:t>
      </w:r>
      <w:r w:rsidR="00EF3959" w:rsidRPr="00D546B5">
        <w:t>,</w:t>
      </w:r>
      <w:r w:rsidRPr="00D546B5">
        <w:t xml:space="preserve"> correspondentes aos nós do</w:t>
      </w:r>
      <w:r w:rsidR="00EF3959" w:rsidRPr="00D546B5">
        <w:t xml:space="preserve"> </w:t>
      </w:r>
      <w:r w:rsidRPr="00D546B5">
        <w:t xml:space="preserve">grafo </w:t>
      </w:r>
      <w:r w:rsidR="003235A0" w:rsidRPr="00D546B5">
        <w:t>apresentado</w:t>
      </w:r>
      <w:sdt>
        <w:sdtPr>
          <w:id w:val="2094197428"/>
          <w:citation/>
        </w:sdtPr>
        <w:sdtContent>
          <w:r w:rsidR="009C3051">
            <w:fldChar w:fldCharType="begin"/>
          </w:r>
          <w:r w:rsidR="009C3051">
            <w:instrText xml:space="preserve"> CITATION MTM14 \l 2070 </w:instrText>
          </w:r>
          <w:r w:rsidR="009C3051">
            <w:fldChar w:fldCharType="separate"/>
          </w:r>
          <w:r w:rsidR="009C3051">
            <w:rPr>
              <w:noProof/>
            </w:rPr>
            <w:t xml:space="preserve"> (Bourbakis, 2014)</w:t>
          </w:r>
          <w:r w:rsidR="009C3051">
            <w:fldChar w:fldCharType="end"/>
          </w:r>
        </w:sdtContent>
      </w:sdt>
      <w:r w:rsidRPr="00D546B5">
        <w:t>.</w:t>
      </w:r>
      <w:bookmarkEnd w:id="0"/>
    </w:p>
    <w:p w14:paraId="2E207BB9" w14:textId="7F329D2A" w:rsidR="003B2B33" w:rsidRPr="00D546B5" w:rsidRDefault="003B2B33" w:rsidP="00C06177">
      <w:pPr>
        <w:ind w:firstLine="709"/>
        <w:jc w:val="left"/>
      </w:pPr>
      <w:r w:rsidRPr="00D546B5">
        <w:br w:type="page"/>
      </w:r>
    </w:p>
    <w:bookmarkStart w:id="25" w:name="_Toc93850676" w:displacedByCustomXml="next"/>
    <w:bookmarkStart w:id="26" w:name="_Toc93850637" w:displacedByCustomXml="next"/>
    <w:sdt>
      <w:sdtPr>
        <w:rPr>
          <w:rFonts w:asciiTheme="minorHAnsi" w:eastAsiaTheme="minorHAnsi" w:hAnsiTheme="minorHAnsi" w:cstheme="minorBidi"/>
          <w:caps w:val="0"/>
          <w:color w:val="auto"/>
          <w:sz w:val="22"/>
          <w:szCs w:val="22"/>
          <w:u w:val="none"/>
        </w:rPr>
        <w:id w:val="607327680"/>
        <w:docPartObj>
          <w:docPartGallery w:val="Bibliographies"/>
          <w:docPartUnique/>
        </w:docPartObj>
      </w:sdtPr>
      <w:sdtEndPr/>
      <w:sdtContent>
        <w:p w14:paraId="6B17B4E0" w14:textId="186C698D" w:rsidR="004826F8" w:rsidRPr="00D546B5" w:rsidRDefault="004826F8" w:rsidP="00C06177">
          <w:pPr>
            <w:pStyle w:val="Heading3"/>
            <w:ind w:firstLine="709"/>
          </w:pPr>
          <w:r w:rsidRPr="00D546B5">
            <w:t>Bibliografia</w:t>
          </w:r>
          <w:bookmarkEnd w:id="26"/>
          <w:bookmarkEnd w:id="25"/>
        </w:p>
        <w:sdt>
          <w:sdtPr>
            <w:id w:val="111145805"/>
            <w:bibliography/>
          </w:sdtPr>
          <w:sdtEndPr/>
          <w:sdtContent>
            <w:p w14:paraId="6CF2D508" w14:textId="77777777" w:rsidR="00E679D1" w:rsidRPr="00E679D1" w:rsidRDefault="004826F8" w:rsidP="00E679D1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 w:rsidRPr="00D546B5">
                <w:fldChar w:fldCharType="begin"/>
              </w:r>
              <w:r w:rsidRPr="00D546B5">
                <w:instrText>BIBLIOGRAPHY</w:instrText>
              </w:r>
              <w:r w:rsidRPr="00D546B5">
                <w:fldChar w:fldCharType="separate"/>
              </w:r>
              <w:r w:rsidR="00E679D1">
                <w:rPr>
                  <w:noProof/>
                </w:rPr>
                <w:t xml:space="preserve">Alshammari, N. F., &amp; AlMansour, A. A. (2019). </w:t>
              </w:r>
              <w:r w:rsidR="00E679D1" w:rsidRPr="00E679D1">
                <w:rPr>
                  <w:noProof/>
                  <w:lang w:val="en-US"/>
                </w:rPr>
                <w:t xml:space="preserve">State-of-the-art review on Twitter Sentiment Analysis. </w:t>
              </w:r>
              <w:r w:rsidR="00E679D1" w:rsidRPr="00E679D1">
                <w:rPr>
                  <w:i/>
                  <w:iCs/>
                  <w:noProof/>
                  <w:lang w:val="en-US"/>
                </w:rPr>
                <w:t>IEEE Xplore</w:t>
              </w:r>
              <w:r w:rsidR="00E679D1" w:rsidRPr="00E679D1">
                <w:rPr>
                  <w:noProof/>
                  <w:lang w:val="en-US"/>
                </w:rPr>
                <w:t>.</w:t>
              </w:r>
            </w:p>
            <w:p w14:paraId="3AE383ED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Babu, N. K. (2022). Sentiment Analysis in Social Media Data for Depression Detection Using Artificial Intelligence: A Review. </w:t>
              </w:r>
              <w:r w:rsidRPr="00E679D1">
                <w:rPr>
                  <w:i/>
                  <w:iCs/>
                  <w:noProof/>
                  <w:lang w:val="en-US"/>
                </w:rPr>
                <w:t>SN COMPUT. SCI.</w:t>
              </w:r>
              <w:r w:rsidRPr="00E679D1">
                <w:rPr>
                  <w:noProof/>
                  <w:lang w:val="en-US"/>
                </w:rPr>
                <w:t xml:space="preserve"> </w:t>
              </w:r>
            </w:p>
            <w:p w14:paraId="4548E3DA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Bourbakis, M. T. (2014). Graph-Based Methods for Natural Language Processing and Understanding—A Survey and Analysis. </w:t>
              </w:r>
              <w:r w:rsidRPr="00E679D1">
                <w:rPr>
                  <w:i/>
                  <w:iCs/>
                  <w:noProof/>
                  <w:lang w:val="en-US"/>
                </w:rPr>
                <w:t>IEEE Transactions on Systems, Man, and Cybernetics: Systems</w:t>
              </w:r>
              <w:r w:rsidRPr="00E679D1">
                <w:rPr>
                  <w:noProof/>
                  <w:lang w:val="en-US"/>
                </w:rPr>
                <w:t>, 59-71.</w:t>
              </w:r>
            </w:p>
            <w:p w14:paraId="185A0A59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KrishnanMubashir, C., BabaGurinder, M., &amp; Mariappan, S. (2021). Viral Marketing: A New Horizon and Emerging Challenges. </w:t>
              </w:r>
              <w:r w:rsidRPr="00E679D1">
                <w:rPr>
                  <w:i/>
                  <w:iCs/>
                  <w:noProof/>
                  <w:lang w:val="en-US"/>
                </w:rPr>
                <w:t>Springer Link</w:t>
              </w:r>
              <w:r w:rsidRPr="00E679D1">
                <w:rPr>
                  <w:noProof/>
                  <w:lang w:val="en-US"/>
                </w:rPr>
                <w:t>.</w:t>
              </w:r>
            </w:p>
            <w:p w14:paraId="514BBE3D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Liu, B. (2020). </w:t>
              </w:r>
              <w:r w:rsidRPr="00E679D1">
                <w:rPr>
                  <w:i/>
                  <w:iCs/>
                  <w:noProof/>
                  <w:lang w:val="en-US"/>
                </w:rPr>
                <w:t>Sentiment Analysis.</w:t>
              </w:r>
              <w:r w:rsidRPr="00E679D1">
                <w:rPr>
                  <w:noProof/>
                  <w:lang w:val="en-US"/>
                </w:rPr>
                <w:t xml:space="preserve"> University of Illinois, Chicago: Cambrige University Press.</w:t>
              </w:r>
            </w:p>
            <w:p w14:paraId="61CE160E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Medhat, W., Hassan, A., &amp; Korashy, H. ( 2014). Sentiment analysis algorithms and applications: A survey. </w:t>
              </w:r>
              <w:r w:rsidRPr="00E679D1">
                <w:rPr>
                  <w:i/>
                  <w:iCs/>
                  <w:noProof/>
                  <w:lang w:val="en-US"/>
                </w:rPr>
                <w:t>Ain Shams Engineering Journal</w:t>
              </w:r>
              <w:r w:rsidRPr="00E679D1">
                <w:rPr>
                  <w:noProof/>
                  <w:lang w:val="en-US"/>
                </w:rPr>
                <w:t>.</w:t>
              </w:r>
            </w:p>
            <w:p w14:paraId="3A310681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Moreo, A., Romero, M., Castro, J., &amp; Zurita, J. (2012). Lexicon-based Comments-oriented News Sentiment Analyzer system. </w:t>
              </w:r>
              <w:r w:rsidRPr="00E679D1">
                <w:rPr>
                  <w:i/>
                  <w:iCs/>
                  <w:noProof/>
                  <w:lang w:val="en-US"/>
                </w:rPr>
                <w:t>Expert Systems with Applications</w:t>
              </w:r>
              <w:r w:rsidRPr="00E679D1">
                <w:rPr>
                  <w:noProof/>
                  <w:lang w:val="en-US"/>
                </w:rPr>
                <w:t>, 9166-9180.</w:t>
              </w:r>
            </w:p>
            <w:p w14:paraId="05D36087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Müller, M., &amp; Metternicha, J. (2021). Production specific language characteristics to improve NLP applications on the shop floor. </w:t>
              </w:r>
              <w:r w:rsidRPr="00E679D1">
                <w:rPr>
                  <w:i/>
                  <w:iCs/>
                  <w:noProof/>
                  <w:lang w:val="en-US"/>
                </w:rPr>
                <w:t>Procedia CIRP</w:t>
              </w:r>
              <w:r w:rsidRPr="00E679D1">
                <w:rPr>
                  <w:noProof/>
                  <w:lang w:val="en-US"/>
                </w:rPr>
                <w:t>, 1890-1895.</w:t>
              </w:r>
            </w:p>
            <w:p w14:paraId="192AD078" w14:textId="77777777" w:rsidR="00E679D1" w:rsidRPr="00E679D1" w:rsidRDefault="00E679D1" w:rsidP="00E679D1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 w:rsidRPr="00E679D1">
                <w:rPr>
                  <w:noProof/>
                  <w:lang w:val="en-US"/>
                </w:rPr>
                <w:t xml:space="preserve">Sahinidis, A. K. (2018). A hybrid LP/NLP paradigm for global optimization relaxations. </w:t>
              </w:r>
              <w:r w:rsidRPr="00E679D1">
                <w:rPr>
                  <w:i/>
                  <w:iCs/>
                  <w:noProof/>
                  <w:lang w:val="en-US"/>
                </w:rPr>
                <w:t>Mathematical Programming Computation</w:t>
              </w:r>
              <w:r w:rsidRPr="00E679D1">
                <w:rPr>
                  <w:noProof/>
                  <w:lang w:val="en-US"/>
                </w:rPr>
                <w:t>, 383–421.</w:t>
              </w:r>
            </w:p>
            <w:p w14:paraId="1A8C52A1" w14:textId="77777777" w:rsidR="00E679D1" w:rsidRDefault="00E679D1" w:rsidP="00E679D1">
              <w:pPr>
                <w:pStyle w:val="Bibliography"/>
                <w:ind w:left="720" w:hanging="720"/>
                <w:rPr>
                  <w:noProof/>
                </w:rPr>
              </w:pPr>
              <w:r w:rsidRPr="00E679D1">
                <w:rPr>
                  <w:noProof/>
                  <w:lang w:val="en-US"/>
                </w:rPr>
                <w:t xml:space="preserve">Zhoua, Q., Xuc, Z., &amp; Yend, N. Y. (2019). User sentiment analysis based on social network information and its application in consumer reconstruction intention. </w:t>
              </w:r>
              <w:r>
                <w:rPr>
                  <w:i/>
                  <w:iCs/>
                  <w:noProof/>
                </w:rPr>
                <w:t>ELSEVIER</w:t>
              </w:r>
              <w:r>
                <w:rPr>
                  <w:noProof/>
                </w:rPr>
                <w:t>.</w:t>
              </w:r>
            </w:p>
            <w:p w14:paraId="0782EF23" w14:textId="26C96D22" w:rsidR="004826F8" w:rsidRPr="00D546B5" w:rsidRDefault="004826F8" w:rsidP="00E679D1">
              <w:pPr>
                <w:ind w:firstLine="709"/>
              </w:pPr>
              <w:r w:rsidRPr="00D546B5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25300173" w14:textId="77777777" w:rsidR="004826F8" w:rsidRPr="00D546B5" w:rsidRDefault="004826F8" w:rsidP="00C06177">
      <w:pPr>
        <w:ind w:firstLine="709"/>
      </w:pPr>
    </w:p>
    <w:sectPr w:rsidR="004826F8" w:rsidRPr="00D546B5" w:rsidSect="00863DA9">
      <w:footerReference w:type="default" r:id="rId42"/>
      <w:pgSz w:w="12240" w:h="15840" w:code="1"/>
      <w:pgMar w:top="1135" w:right="1701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3AD96" w14:textId="77777777" w:rsidR="00AF048C" w:rsidRDefault="00AF048C" w:rsidP="00D21474">
      <w:pPr>
        <w:spacing w:after="0" w:line="240" w:lineRule="auto"/>
      </w:pPr>
      <w:r>
        <w:separator/>
      </w:r>
    </w:p>
  </w:endnote>
  <w:endnote w:type="continuationSeparator" w:id="0">
    <w:p w14:paraId="27DA9AB6" w14:textId="77777777" w:rsidR="00AF048C" w:rsidRDefault="00AF048C" w:rsidP="00D21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57290"/>
      <w:docPartObj>
        <w:docPartGallery w:val="Page Numbers (Bottom of Page)"/>
        <w:docPartUnique/>
      </w:docPartObj>
    </w:sdtPr>
    <w:sdtEndPr/>
    <w:sdtContent>
      <w:p w14:paraId="7D180964" w14:textId="1510F2AA" w:rsidR="00B86276" w:rsidRPr="00EE58BE" w:rsidRDefault="00EE58BE" w:rsidP="00FE0ACE">
        <w:pPr>
          <w:pStyle w:val="Subtitle"/>
          <w:ind w:left="2124" w:firstLine="70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804D2" w14:textId="77777777" w:rsidR="00AF048C" w:rsidRDefault="00AF048C" w:rsidP="00D21474">
      <w:pPr>
        <w:spacing w:after="0" w:line="240" w:lineRule="auto"/>
      </w:pPr>
      <w:r>
        <w:separator/>
      </w:r>
    </w:p>
  </w:footnote>
  <w:footnote w:type="continuationSeparator" w:id="0">
    <w:p w14:paraId="613494A2" w14:textId="77777777" w:rsidR="00AF048C" w:rsidRDefault="00AF048C" w:rsidP="00D214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A34FD"/>
    <w:multiLevelType w:val="hybridMultilevel"/>
    <w:tmpl w:val="A2F2A936"/>
    <w:lvl w:ilvl="0" w:tplc="D916CA90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B0606"/>
    <w:multiLevelType w:val="hybridMultilevel"/>
    <w:tmpl w:val="4A749DD0"/>
    <w:lvl w:ilvl="0" w:tplc="62920C8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74A31"/>
    <w:multiLevelType w:val="hybridMultilevel"/>
    <w:tmpl w:val="F4AE44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32EB3"/>
    <w:multiLevelType w:val="hybridMultilevel"/>
    <w:tmpl w:val="6878395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E4632"/>
    <w:multiLevelType w:val="hybridMultilevel"/>
    <w:tmpl w:val="451CB5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CE4E03"/>
    <w:multiLevelType w:val="hybridMultilevel"/>
    <w:tmpl w:val="C7FC81AC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096431"/>
    <w:multiLevelType w:val="hybridMultilevel"/>
    <w:tmpl w:val="0E8683D2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46FDD"/>
    <w:multiLevelType w:val="hybridMultilevel"/>
    <w:tmpl w:val="758E2D48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F15DA"/>
    <w:multiLevelType w:val="hybridMultilevel"/>
    <w:tmpl w:val="DF4E669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A4F0C"/>
    <w:multiLevelType w:val="hybridMultilevel"/>
    <w:tmpl w:val="A26A6316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60F28"/>
    <w:multiLevelType w:val="hybridMultilevel"/>
    <w:tmpl w:val="F7C01F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24342"/>
    <w:multiLevelType w:val="hybridMultilevel"/>
    <w:tmpl w:val="B984957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349325D1"/>
    <w:multiLevelType w:val="hybridMultilevel"/>
    <w:tmpl w:val="6492CB00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E006E9"/>
    <w:multiLevelType w:val="hybridMultilevel"/>
    <w:tmpl w:val="8E6AEF2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BC25473"/>
    <w:multiLevelType w:val="hybridMultilevel"/>
    <w:tmpl w:val="02BAF856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96FF7"/>
    <w:multiLevelType w:val="hybridMultilevel"/>
    <w:tmpl w:val="6CE406D4"/>
    <w:lvl w:ilvl="0" w:tplc="EF1E1350">
      <w:start w:val="1"/>
      <w:numFmt w:val="bullet"/>
      <w:lvlText w:val="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031AB"/>
    <w:multiLevelType w:val="hybridMultilevel"/>
    <w:tmpl w:val="99C6EE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F3C2B"/>
    <w:multiLevelType w:val="hybridMultilevel"/>
    <w:tmpl w:val="1C5A07DC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377E8"/>
    <w:multiLevelType w:val="hybridMultilevel"/>
    <w:tmpl w:val="A2E4B61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273831"/>
    <w:multiLevelType w:val="hybridMultilevel"/>
    <w:tmpl w:val="E64CA79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A72FA6"/>
    <w:multiLevelType w:val="hybridMultilevel"/>
    <w:tmpl w:val="5366E71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AB3BC2"/>
    <w:multiLevelType w:val="hybridMultilevel"/>
    <w:tmpl w:val="8240347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C181F"/>
    <w:multiLevelType w:val="hybridMultilevel"/>
    <w:tmpl w:val="2C1CBBAE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F7618"/>
    <w:multiLevelType w:val="hybridMultilevel"/>
    <w:tmpl w:val="943AF7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B120D6"/>
    <w:multiLevelType w:val="hybridMultilevel"/>
    <w:tmpl w:val="DFAEA412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C6D01"/>
    <w:multiLevelType w:val="hybridMultilevel"/>
    <w:tmpl w:val="03703C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6425C7"/>
    <w:multiLevelType w:val="hybridMultilevel"/>
    <w:tmpl w:val="6DE67B72"/>
    <w:lvl w:ilvl="0" w:tplc="659EB3DC"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F02D8A"/>
    <w:multiLevelType w:val="hybridMultilevel"/>
    <w:tmpl w:val="883605B0"/>
    <w:lvl w:ilvl="0" w:tplc="EF1E135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4159FF"/>
    <w:multiLevelType w:val="hybridMultilevel"/>
    <w:tmpl w:val="AC62B9A4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924B38"/>
    <w:multiLevelType w:val="hybridMultilevel"/>
    <w:tmpl w:val="AF0E38B0"/>
    <w:lvl w:ilvl="0" w:tplc="EF1E135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"/>
  </w:num>
  <w:num w:numId="3">
    <w:abstractNumId w:val="12"/>
  </w:num>
  <w:num w:numId="4">
    <w:abstractNumId w:val="6"/>
  </w:num>
  <w:num w:numId="5">
    <w:abstractNumId w:val="2"/>
  </w:num>
  <w:num w:numId="6">
    <w:abstractNumId w:val="17"/>
  </w:num>
  <w:num w:numId="7">
    <w:abstractNumId w:val="11"/>
  </w:num>
  <w:num w:numId="8">
    <w:abstractNumId w:val="14"/>
  </w:num>
  <w:num w:numId="9">
    <w:abstractNumId w:val="13"/>
  </w:num>
  <w:num w:numId="10">
    <w:abstractNumId w:val="23"/>
  </w:num>
  <w:num w:numId="11">
    <w:abstractNumId w:val="24"/>
  </w:num>
  <w:num w:numId="12">
    <w:abstractNumId w:val="3"/>
  </w:num>
  <w:num w:numId="13">
    <w:abstractNumId w:val="21"/>
  </w:num>
  <w:num w:numId="14">
    <w:abstractNumId w:val="20"/>
  </w:num>
  <w:num w:numId="15">
    <w:abstractNumId w:val="29"/>
  </w:num>
  <w:num w:numId="16">
    <w:abstractNumId w:val="10"/>
  </w:num>
  <w:num w:numId="17">
    <w:abstractNumId w:val="5"/>
  </w:num>
  <w:num w:numId="18">
    <w:abstractNumId w:val="4"/>
  </w:num>
  <w:num w:numId="19">
    <w:abstractNumId w:val="9"/>
  </w:num>
  <w:num w:numId="20">
    <w:abstractNumId w:val="15"/>
  </w:num>
  <w:num w:numId="21">
    <w:abstractNumId w:val="7"/>
  </w:num>
  <w:num w:numId="22">
    <w:abstractNumId w:val="22"/>
  </w:num>
  <w:num w:numId="23">
    <w:abstractNumId w:val="8"/>
  </w:num>
  <w:num w:numId="24">
    <w:abstractNumId w:val="27"/>
  </w:num>
  <w:num w:numId="25">
    <w:abstractNumId w:val="16"/>
  </w:num>
  <w:num w:numId="26">
    <w:abstractNumId w:val="28"/>
  </w:num>
  <w:num w:numId="27">
    <w:abstractNumId w:val="18"/>
  </w:num>
  <w:num w:numId="28">
    <w:abstractNumId w:val="25"/>
  </w:num>
  <w:num w:numId="29">
    <w:abstractNumId w:val="0"/>
  </w:num>
  <w:num w:numId="30">
    <w:abstractNumId w:val="19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AwNTEyNzA3MDNW0lEKTi0uzszPAykwNK0FAM/fDastAAAA"/>
  </w:docVars>
  <w:rsids>
    <w:rsidRoot w:val="00D21474"/>
    <w:rsid w:val="000054AE"/>
    <w:rsid w:val="00006570"/>
    <w:rsid w:val="000151DA"/>
    <w:rsid w:val="00022888"/>
    <w:rsid w:val="000247A6"/>
    <w:rsid w:val="00037F40"/>
    <w:rsid w:val="000436E3"/>
    <w:rsid w:val="00053AC4"/>
    <w:rsid w:val="00054425"/>
    <w:rsid w:val="00055E0B"/>
    <w:rsid w:val="00056562"/>
    <w:rsid w:val="00057090"/>
    <w:rsid w:val="00061496"/>
    <w:rsid w:val="00066F33"/>
    <w:rsid w:val="000725C2"/>
    <w:rsid w:val="00075412"/>
    <w:rsid w:val="000867A5"/>
    <w:rsid w:val="000875DB"/>
    <w:rsid w:val="00087B9E"/>
    <w:rsid w:val="000930C9"/>
    <w:rsid w:val="00096A77"/>
    <w:rsid w:val="000977A9"/>
    <w:rsid w:val="000A00F9"/>
    <w:rsid w:val="000A14FF"/>
    <w:rsid w:val="000A19B5"/>
    <w:rsid w:val="000A2D77"/>
    <w:rsid w:val="000A2E7E"/>
    <w:rsid w:val="000A330E"/>
    <w:rsid w:val="000A75C2"/>
    <w:rsid w:val="000A7BFD"/>
    <w:rsid w:val="000B303C"/>
    <w:rsid w:val="000B36C2"/>
    <w:rsid w:val="000B5784"/>
    <w:rsid w:val="000C1A88"/>
    <w:rsid w:val="000C282A"/>
    <w:rsid w:val="000C666B"/>
    <w:rsid w:val="000C7C1F"/>
    <w:rsid w:val="000D165E"/>
    <w:rsid w:val="000D27F0"/>
    <w:rsid w:val="000D2C1A"/>
    <w:rsid w:val="000D4ABC"/>
    <w:rsid w:val="000E18CD"/>
    <w:rsid w:val="000E69B8"/>
    <w:rsid w:val="000F070F"/>
    <w:rsid w:val="000F60EC"/>
    <w:rsid w:val="00106134"/>
    <w:rsid w:val="0012297D"/>
    <w:rsid w:val="00123567"/>
    <w:rsid w:val="001265DC"/>
    <w:rsid w:val="00130ED3"/>
    <w:rsid w:val="00135703"/>
    <w:rsid w:val="00137671"/>
    <w:rsid w:val="00143082"/>
    <w:rsid w:val="001517E0"/>
    <w:rsid w:val="001523F7"/>
    <w:rsid w:val="00155B09"/>
    <w:rsid w:val="00157D47"/>
    <w:rsid w:val="00162C3E"/>
    <w:rsid w:val="00163C90"/>
    <w:rsid w:val="001662F0"/>
    <w:rsid w:val="001664BF"/>
    <w:rsid w:val="00170085"/>
    <w:rsid w:val="00171663"/>
    <w:rsid w:val="001721CA"/>
    <w:rsid w:val="0018507E"/>
    <w:rsid w:val="00186816"/>
    <w:rsid w:val="00193CAC"/>
    <w:rsid w:val="0019672C"/>
    <w:rsid w:val="001A3637"/>
    <w:rsid w:val="001C0E85"/>
    <w:rsid w:val="001C1F68"/>
    <w:rsid w:val="001D0A16"/>
    <w:rsid w:val="001D4920"/>
    <w:rsid w:val="001D4A1B"/>
    <w:rsid w:val="001D7916"/>
    <w:rsid w:val="001E1E50"/>
    <w:rsid w:val="001E4273"/>
    <w:rsid w:val="001F06BA"/>
    <w:rsid w:val="001F2C06"/>
    <w:rsid w:val="001F3F0C"/>
    <w:rsid w:val="0020413A"/>
    <w:rsid w:val="002131E5"/>
    <w:rsid w:val="00215453"/>
    <w:rsid w:val="002211E0"/>
    <w:rsid w:val="002322C2"/>
    <w:rsid w:val="00235404"/>
    <w:rsid w:val="00235C92"/>
    <w:rsid w:val="00242229"/>
    <w:rsid w:val="00243FF1"/>
    <w:rsid w:val="00246377"/>
    <w:rsid w:val="00252A4C"/>
    <w:rsid w:val="002554DF"/>
    <w:rsid w:val="00262087"/>
    <w:rsid w:val="00263B86"/>
    <w:rsid w:val="0027089E"/>
    <w:rsid w:val="00273118"/>
    <w:rsid w:val="002736E5"/>
    <w:rsid w:val="00274759"/>
    <w:rsid w:val="00274DB8"/>
    <w:rsid w:val="00277F05"/>
    <w:rsid w:val="002942BA"/>
    <w:rsid w:val="002956B3"/>
    <w:rsid w:val="00296A74"/>
    <w:rsid w:val="00297D19"/>
    <w:rsid w:val="002A2A14"/>
    <w:rsid w:val="002A6E5D"/>
    <w:rsid w:val="002A7B7F"/>
    <w:rsid w:val="002A7CD7"/>
    <w:rsid w:val="002A7FE2"/>
    <w:rsid w:val="002B24E5"/>
    <w:rsid w:val="002B4321"/>
    <w:rsid w:val="002B5D88"/>
    <w:rsid w:val="002B7CB4"/>
    <w:rsid w:val="002C1E8A"/>
    <w:rsid w:val="002C279B"/>
    <w:rsid w:val="002C6338"/>
    <w:rsid w:val="002D0A36"/>
    <w:rsid w:val="002D2DD6"/>
    <w:rsid w:val="002D703A"/>
    <w:rsid w:val="002E2082"/>
    <w:rsid w:val="002E2493"/>
    <w:rsid w:val="002E392C"/>
    <w:rsid w:val="002F5DAA"/>
    <w:rsid w:val="002F7A1D"/>
    <w:rsid w:val="00301488"/>
    <w:rsid w:val="00301E32"/>
    <w:rsid w:val="00305222"/>
    <w:rsid w:val="00310618"/>
    <w:rsid w:val="00321A9B"/>
    <w:rsid w:val="003235A0"/>
    <w:rsid w:val="003259D4"/>
    <w:rsid w:val="003276E4"/>
    <w:rsid w:val="00327EC2"/>
    <w:rsid w:val="003312DF"/>
    <w:rsid w:val="00333C65"/>
    <w:rsid w:val="00337C06"/>
    <w:rsid w:val="0034266E"/>
    <w:rsid w:val="00343A6D"/>
    <w:rsid w:val="00344B1F"/>
    <w:rsid w:val="00346721"/>
    <w:rsid w:val="00350CEB"/>
    <w:rsid w:val="00355009"/>
    <w:rsid w:val="00360F8E"/>
    <w:rsid w:val="00361BD0"/>
    <w:rsid w:val="00364A60"/>
    <w:rsid w:val="00371D72"/>
    <w:rsid w:val="00371E8F"/>
    <w:rsid w:val="00376FA9"/>
    <w:rsid w:val="00386396"/>
    <w:rsid w:val="003878AF"/>
    <w:rsid w:val="00397F9E"/>
    <w:rsid w:val="003A4ECB"/>
    <w:rsid w:val="003A7435"/>
    <w:rsid w:val="003B2B33"/>
    <w:rsid w:val="003B31C7"/>
    <w:rsid w:val="003B4F95"/>
    <w:rsid w:val="003C3105"/>
    <w:rsid w:val="003C5B92"/>
    <w:rsid w:val="003D01FD"/>
    <w:rsid w:val="003D2962"/>
    <w:rsid w:val="003E1F49"/>
    <w:rsid w:val="003E6440"/>
    <w:rsid w:val="003F51D4"/>
    <w:rsid w:val="003F6150"/>
    <w:rsid w:val="00434939"/>
    <w:rsid w:val="0043610A"/>
    <w:rsid w:val="004367B2"/>
    <w:rsid w:val="0044223D"/>
    <w:rsid w:val="004432F1"/>
    <w:rsid w:val="00443D32"/>
    <w:rsid w:val="00446273"/>
    <w:rsid w:val="00454279"/>
    <w:rsid w:val="004554C0"/>
    <w:rsid w:val="004641BA"/>
    <w:rsid w:val="00470412"/>
    <w:rsid w:val="00472812"/>
    <w:rsid w:val="00476A08"/>
    <w:rsid w:val="004814DA"/>
    <w:rsid w:val="004826F8"/>
    <w:rsid w:val="00487D62"/>
    <w:rsid w:val="00494A92"/>
    <w:rsid w:val="00494DF0"/>
    <w:rsid w:val="00496E4E"/>
    <w:rsid w:val="004A6799"/>
    <w:rsid w:val="004B0964"/>
    <w:rsid w:val="004B3F1C"/>
    <w:rsid w:val="004B6ADA"/>
    <w:rsid w:val="004C3372"/>
    <w:rsid w:val="004C445F"/>
    <w:rsid w:val="004C465B"/>
    <w:rsid w:val="004D1236"/>
    <w:rsid w:val="004D7470"/>
    <w:rsid w:val="004D7CA1"/>
    <w:rsid w:val="004E1F5E"/>
    <w:rsid w:val="004E2C3E"/>
    <w:rsid w:val="004E623E"/>
    <w:rsid w:val="004F07F8"/>
    <w:rsid w:val="004F09C2"/>
    <w:rsid w:val="004F6E8E"/>
    <w:rsid w:val="004F749E"/>
    <w:rsid w:val="00501489"/>
    <w:rsid w:val="00512203"/>
    <w:rsid w:val="00513D83"/>
    <w:rsid w:val="0052064C"/>
    <w:rsid w:val="00523458"/>
    <w:rsid w:val="005270A0"/>
    <w:rsid w:val="00527FE0"/>
    <w:rsid w:val="005312A4"/>
    <w:rsid w:val="00532523"/>
    <w:rsid w:val="0053567B"/>
    <w:rsid w:val="005357DF"/>
    <w:rsid w:val="00540C7C"/>
    <w:rsid w:val="0054294A"/>
    <w:rsid w:val="00545B63"/>
    <w:rsid w:val="00547697"/>
    <w:rsid w:val="00550663"/>
    <w:rsid w:val="005508AA"/>
    <w:rsid w:val="00553876"/>
    <w:rsid w:val="005561F4"/>
    <w:rsid w:val="0055661E"/>
    <w:rsid w:val="00565CBF"/>
    <w:rsid w:val="005671D7"/>
    <w:rsid w:val="0056721A"/>
    <w:rsid w:val="00574AD1"/>
    <w:rsid w:val="00577136"/>
    <w:rsid w:val="005857C2"/>
    <w:rsid w:val="00594CCD"/>
    <w:rsid w:val="00595B38"/>
    <w:rsid w:val="005A130F"/>
    <w:rsid w:val="005A243C"/>
    <w:rsid w:val="005B052B"/>
    <w:rsid w:val="005B2B09"/>
    <w:rsid w:val="005B36F3"/>
    <w:rsid w:val="005B5BFC"/>
    <w:rsid w:val="005C1084"/>
    <w:rsid w:val="005C2383"/>
    <w:rsid w:val="005C5BF3"/>
    <w:rsid w:val="005E6345"/>
    <w:rsid w:val="005E71A8"/>
    <w:rsid w:val="00604B90"/>
    <w:rsid w:val="006129F5"/>
    <w:rsid w:val="00612E8F"/>
    <w:rsid w:val="0061313B"/>
    <w:rsid w:val="006136F2"/>
    <w:rsid w:val="00620643"/>
    <w:rsid w:val="00620B4F"/>
    <w:rsid w:val="00620BE9"/>
    <w:rsid w:val="0062455B"/>
    <w:rsid w:val="0064052A"/>
    <w:rsid w:val="006435D8"/>
    <w:rsid w:val="006439B4"/>
    <w:rsid w:val="00643F0C"/>
    <w:rsid w:val="0064540A"/>
    <w:rsid w:val="00646A22"/>
    <w:rsid w:val="00646B73"/>
    <w:rsid w:val="006544D0"/>
    <w:rsid w:val="006560F7"/>
    <w:rsid w:val="00674F63"/>
    <w:rsid w:val="00683F04"/>
    <w:rsid w:val="00684EC9"/>
    <w:rsid w:val="0068701F"/>
    <w:rsid w:val="00690E96"/>
    <w:rsid w:val="00691E2B"/>
    <w:rsid w:val="006A6F10"/>
    <w:rsid w:val="006C4193"/>
    <w:rsid w:val="006D0AD3"/>
    <w:rsid w:val="006D11AC"/>
    <w:rsid w:val="006D3FC7"/>
    <w:rsid w:val="006E0CB8"/>
    <w:rsid w:val="006E2A39"/>
    <w:rsid w:val="006E2F22"/>
    <w:rsid w:val="006F0A1A"/>
    <w:rsid w:val="006F3A48"/>
    <w:rsid w:val="007018C7"/>
    <w:rsid w:val="00706D44"/>
    <w:rsid w:val="00714860"/>
    <w:rsid w:val="00716836"/>
    <w:rsid w:val="00723874"/>
    <w:rsid w:val="00723A19"/>
    <w:rsid w:val="0073134A"/>
    <w:rsid w:val="00731CB3"/>
    <w:rsid w:val="00732E66"/>
    <w:rsid w:val="00734962"/>
    <w:rsid w:val="007409B3"/>
    <w:rsid w:val="007413B2"/>
    <w:rsid w:val="00742891"/>
    <w:rsid w:val="007433A0"/>
    <w:rsid w:val="00743FF7"/>
    <w:rsid w:val="00746727"/>
    <w:rsid w:val="007477A0"/>
    <w:rsid w:val="00750441"/>
    <w:rsid w:val="00756813"/>
    <w:rsid w:val="00756E19"/>
    <w:rsid w:val="0076576C"/>
    <w:rsid w:val="007836B3"/>
    <w:rsid w:val="00785FD5"/>
    <w:rsid w:val="00790B3E"/>
    <w:rsid w:val="007911E5"/>
    <w:rsid w:val="007917E1"/>
    <w:rsid w:val="007961E5"/>
    <w:rsid w:val="007A3388"/>
    <w:rsid w:val="007A4A03"/>
    <w:rsid w:val="007A66DA"/>
    <w:rsid w:val="007A7E55"/>
    <w:rsid w:val="007C1C26"/>
    <w:rsid w:val="007C44EF"/>
    <w:rsid w:val="007D05BB"/>
    <w:rsid w:val="007D67EC"/>
    <w:rsid w:val="007D75BB"/>
    <w:rsid w:val="007E0638"/>
    <w:rsid w:val="007F0B11"/>
    <w:rsid w:val="00803BA1"/>
    <w:rsid w:val="00811740"/>
    <w:rsid w:val="0081228F"/>
    <w:rsid w:val="00815A68"/>
    <w:rsid w:val="00825231"/>
    <w:rsid w:val="0082697F"/>
    <w:rsid w:val="0083188C"/>
    <w:rsid w:val="00834C43"/>
    <w:rsid w:val="00841F77"/>
    <w:rsid w:val="0084345B"/>
    <w:rsid w:val="008554FB"/>
    <w:rsid w:val="008570BA"/>
    <w:rsid w:val="00857658"/>
    <w:rsid w:val="008611D2"/>
    <w:rsid w:val="00861532"/>
    <w:rsid w:val="00861E90"/>
    <w:rsid w:val="008625E5"/>
    <w:rsid w:val="00863DA9"/>
    <w:rsid w:val="0086531A"/>
    <w:rsid w:val="00870996"/>
    <w:rsid w:val="00871512"/>
    <w:rsid w:val="00876F13"/>
    <w:rsid w:val="0088079B"/>
    <w:rsid w:val="00882D41"/>
    <w:rsid w:val="008839ED"/>
    <w:rsid w:val="00885C13"/>
    <w:rsid w:val="00886355"/>
    <w:rsid w:val="00891C43"/>
    <w:rsid w:val="00893E93"/>
    <w:rsid w:val="00894229"/>
    <w:rsid w:val="008A27B8"/>
    <w:rsid w:val="008A4F51"/>
    <w:rsid w:val="008A6E07"/>
    <w:rsid w:val="008B6435"/>
    <w:rsid w:val="008C0224"/>
    <w:rsid w:val="008D2735"/>
    <w:rsid w:val="008E12F4"/>
    <w:rsid w:val="008E2595"/>
    <w:rsid w:val="008E2CF6"/>
    <w:rsid w:val="008E7D59"/>
    <w:rsid w:val="008F2ECD"/>
    <w:rsid w:val="008F4749"/>
    <w:rsid w:val="00902E86"/>
    <w:rsid w:val="00903A69"/>
    <w:rsid w:val="00904758"/>
    <w:rsid w:val="00904915"/>
    <w:rsid w:val="00913B1C"/>
    <w:rsid w:val="0091404A"/>
    <w:rsid w:val="009167D8"/>
    <w:rsid w:val="00916C2B"/>
    <w:rsid w:val="00920987"/>
    <w:rsid w:val="009310E9"/>
    <w:rsid w:val="009364F7"/>
    <w:rsid w:val="0093728B"/>
    <w:rsid w:val="00937E1A"/>
    <w:rsid w:val="00940C7F"/>
    <w:rsid w:val="0094409D"/>
    <w:rsid w:val="00957341"/>
    <w:rsid w:val="00957EC0"/>
    <w:rsid w:val="00970A3F"/>
    <w:rsid w:val="009726F5"/>
    <w:rsid w:val="00981393"/>
    <w:rsid w:val="00991715"/>
    <w:rsid w:val="009A0E99"/>
    <w:rsid w:val="009A1347"/>
    <w:rsid w:val="009A6063"/>
    <w:rsid w:val="009B00F2"/>
    <w:rsid w:val="009B237A"/>
    <w:rsid w:val="009B6A73"/>
    <w:rsid w:val="009C3006"/>
    <w:rsid w:val="009C3051"/>
    <w:rsid w:val="009C3FF4"/>
    <w:rsid w:val="009C7A06"/>
    <w:rsid w:val="009D0B47"/>
    <w:rsid w:val="009D3DC1"/>
    <w:rsid w:val="009E22D8"/>
    <w:rsid w:val="009E241C"/>
    <w:rsid w:val="009E26AF"/>
    <w:rsid w:val="009E3F7E"/>
    <w:rsid w:val="009E6764"/>
    <w:rsid w:val="009E75A9"/>
    <w:rsid w:val="009F1D07"/>
    <w:rsid w:val="009F1E00"/>
    <w:rsid w:val="009F3212"/>
    <w:rsid w:val="00A012A5"/>
    <w:rsid w:val="00A100FF"/>
    <w:rsid w:val="00A1494E"/>
    <w:rsid w:val="00A14C87"/>
    <w:rsid w:val="00A20149"/>
    <w:rsid w:val="00A20A02"/>
    <w:rsid w:val="00A22B3A"/>
    <w:rsid w:val="00A26156"/>
    <w:rsid w:val="00A27BE8"/>
    <w:rsid w:val="00A32358"/>
    <w:rsid w:val="00A352EB"/>
    <w:rsid w:val="00A41905"/>
    <w:rsid w:val="00A46339"/>
    <w:rsid w:val="00A55FC8"/>
    <w:rsid w:val="00A700CE"/>
    <w:rsid w:val="00A711A1"/>
    <w:rsid w:val="00A82623"/>
    <w:rsid w:val="00A86875"/>
    <w:rsid w:val="00A91A47"/>
    <w:rsid w:val="00A931C0"/>
    <w:rsid w:val="00AA286B"/>
    <w:rsid w:val="00AA6A4C"/>
    <w:rsid w:val="00AB65DE"/>
    <w:rsid w:val="00AD1893"/>
    <w:rsid w:val="00AD4689"/>
    <w:rsid w:val="00AE04BC"/>
    <w:rsid w:val="00AE2FF3"/>
    <w:rsid w:val="00AF048C"/>
    <w:rsid w:val="00AF07E2"/>
    <w:rsid w:val="00AF0C0C"/>
    <w:rsid w:val="00AF2BBD"/>
    <w:rsid w:val="00AF31D3"/>
    <w:rsid w:val="00B02042"/>
    <w:rsid w:val="00B025D0"/>
    <w:rsid w:val="00B02F9E"/>
    <w:rsid w:val="00B030C5"/>
    <w:rsid w:val="00B06A85"/>
    <w:rsid w:val="00B11DF4"/>
    <w:rsid w:val="00B16B03"/>
    <w:rsid w:val="00B20DF1"/>
    <w:rsid w:val="00B23E5F"/>
    <w:rsid w:val="00B25CD3"/>
    <w:rsid w:val="00B27F6B"/>
    <w:rsid w:val="00B31872"/>
    <w:rsid w:val="00B31C93"/>
    <w:rsid w:val="00B32781"/>
    <w:rsid w:val="00B3375E"/>
    <w:rsid w:val="00B353CD"/>
    <w:rsid w:val="00B42BDF"/>
    <w:rsid w:val="00B43D6A"/>
    <w:rsid w:val="00B44F06"/>
    <w:rsid w:val="00B45602"/>
    <w:rsid w:val="00B47609"/>
    <w:rsid w:val="00B47A1A"/>
    <w:rsid w:val="00B50E87"/>
    <w:rsid w:val="00B65FA7"/>
    <w:rsid w:val="00B72455"/>
    <w:rsid w:val="00B86276"/>
    <w:rsid w:val="00B864D6"/>
    <w:rsid w:val="00B93E08"/>
    <w:rsid w:val="00BA5599"/>
    <w:rsid w:val="00BA678F"/>
    <w:rsid w:val="00BB2769"/>
    <w:rsid w:val="00BB3633"/>
    <w:rsid w:val="00BB43AC"/>
    <w:rsid w:val="00BB71D4"/>
    <w:rsid w:val="00BC2F12"/>
    <w:rsid w:val="00BC3059"/>
    <w:rsid w:val="00BC47BA"/>
    <w:rsid w:val="00BD3049"/>
    <w:rsid w:val="00BD317B"/>
    <w:rsid w:val="00BD7D0A"/>
    <w:rsid w:val="00BD7F3F"/>
    <w:rsid w:val="00BF502B"/>
    <w:rsid w:val="00BF5914"/>
    <w:rsid w:val="00C003A5"/>
    <w:rsid w:val="00C011C0"/>
    <w:rsid w:val="00C06177"/>
    <w:rsid w:val="00C06539"/>
    <w:rsid w:val="00C07196"/>
    <w:rsid w:val="00C15C7C"/>
    <w:rsid w:val="00C162AF"/>
    <w:rsid w:val="00C225DD"/>
    <w:rsid w:val="00C240C5"/>
    <w:rsid w:val="00C27559"/>
    <w:rsid w:val="00C3326E"/>
    <w:rsid w:val="00C346FA"/>
    <w:rsid w:val="00C37535"/>
    <w:rsid w:val="00C4111E"/>
    <w:rsid w:val="00C425C5"/>
    <w:rsid w:val="00C44597"/>
    <w:rsid w:val="00C53943"/>
    <w:rsid w:val="00C567BB"/>
    <w:rsid w:val="00C56FD0"/>
    <w:rsid w:val="00C71500"/>
    <w:rsid w:val="00C7779D"/>
    <w:rsid w:val="00C83390"/>
    <w:rsid w:val="00C87090"/>
    <w:rsid w:val="00C93AA1"/>
    <w:rsid w:val="00CA0F5E"/>
    <w:rsid w:val="00CA29D0"/>
    <w:rsid w:val="00CB2655"/>
    <w:rsid w:val="00CB52A3"/>
    <w:rsid w:val="00CC1E40"/>
    <w:rsid w:val="00CD10DC"/>
    <w:rsid w:val="00CE384E"/>
    <w:rsid w:val="00CE432F"/>
    <w:rsid w:val="00CE4F08"/>
    <w:rsid w:val="00CE6A62"/>
    <w:rsid w:val="00CE7C90"/>
    <w:rsid w:val="00CF201E"/>
    <w:rsid w:val="00CF2ED9"/>
    <w:rsid w:val="00CF5DDE"/>
    <w:rsid w:val="00D00F3A"/>
    <w:rsid w:val="00D01BB0"/>
    <w:rsid w:val="00D01D5A"/>
    <w:rsid w:val="00D02DC7"/>
    <w:rsid w:val="00D11A59"/>
    <w:rsid w:val="00D1551E"/>
    <w:rsid w:val="00D15CAC"/>
    <w:rsid w:val="00D21474"/>
    <w:rsid w:val="00D25742"/>
    <w:rsid w:val="00D32D46"/>
    <w:rsid w:val="00D441E0"/>
    <w:rsid w:val="00D53D42"/>
    <w:rsid w:val="00D54361"/>
    <w:rsid w:val="00D546B5"/>
    <w:rsid w:val="00D558D1"/>
    <w:rsid w:val="00D57E04"/>
    <w:rsid w:val="00D60945"/>
    <w:rsid w:val="00D61572"/>
    <w:rsid w:val="00D62514"/>
    <w:rsid w:val="00D658E9"/>
    <w:rsid w:val="00D6695C"/>
    <w:rsid w:val="00D71264"/>
    <w:rsid w:val="00D75650"/>
    <w:rsid w:val="00D76052"/>
    <w:rsid w:val="00D94B4C"/>
    <w:rsid w:val="00D96370"/>
    <w:rsid w:val="00D972E8"/>
    <w:rsid w:val="00DA455C"/>
    <w:rsid w:val="00DA758D"/>
    <w:rsid w:val="00DC1CFA"/>
    <w:rsid w:val="00DC2159"/>
    <w:rsid w:val="00DC4B7B"/>
    <w:rsid w:val="00DF09D7"/>
    <w:rsid w:val="00DF7753"/>
    <w:rsid w:val="00E00CF4"/>
    <w:rsid w:val="00E10382"/>
    <w:rsid w:val="00E11676"/>
    <w:rsid w:val="00E14F6C"/>
    <w:rsid w:val="00E23098"/>
    <w:rsid w:val="00E31862"/>
    <w:rsid w:val="00E36973"/>
    <w:rsid w:val="00E369EC"/>
    <w:rsid w:val="00E379B3"/>
    <w:rsid w:val="00E422AD"/>
    <w:rsid w:val="00E43438"/>
    <w:rsid w:val="00E45F6F"/>
    <w:rsid w:val="00E547E0"/>
    <w:rsid w:val="00E60289"/>
    <w:rsid w:val="00E60780"/>
    <w:rsid w:val="00E63073"/>
    <w:rsid w:val="00E653F3"/>
    <w:rsid w:val="00E669FA"/>
    <w:rsid w:val="00E679D1"/>
    <w:rsid w:val="00E712EE"/>
    <w:rsid w:val="00E7174B"/>
    <w:rsid w:val="00E83A15"/>
    <w:rsid w:val="00EA4498"/>
    <w:rsid w:val="00EA4FC8"/>
    <w:rsid w:val="00EB09F4"/>
    <w:rsid w:val="00EB5F10"/>
    <w:rsid w:val="00ED3FB7"/>
    <w:rsid w:val="00ED4285"/>
    <w:rsid w:val="00ED658E"/>
    <w:rsid w:val="00EE1632"/>
    <w:rsid w:val="00EE1BCE"/>
    <w:rsid w:val="00EE2B7C"/>
    <w:rsid w:val="00EE40B9"/>
    <w:rsid w:val="00EE58BE"/>
    <w:rsid w:val="00EE715C"/>
    <w:rsid w:val="00EF3959"/>
    <w:rsid w:val="00EF3B0C"/>
    <w:rsid w:val="00EF5196"/>
    <w:rsid w:val="00F01026"/>
    <w:rsid w:val="00F01558"/>
    <w:rsid w:val="00F0739E"/>
    <w:rsid w:val="00F1474F"/>
    <w:rsid w:val="00F14E58"/>
    <w:rsid w:val="00F16458"/>
    <w:rsid w:val="00F20673"/>
    <w:rsid w:val="00F21A83"/>
    <w:rsid w:val="00F21D7A"/>
    <w:rsid w:val="00F25F03"/>
    <w:rsid w:val="00F31E60"/>
    <w:rsid w:val="00F55C3A"/>
    <w:rsid w:val="00F661C3"/>
    <w:rsid w:val="00F661C9"/>
    <w:rsid w:val="00F66EA0"/>
    <w:rsid w:val="00F7630D"/>
    <w:rsid w:val="00F805AF"/>
    <w:rsid w:val="00F80C74"/>
    <w:rsid w:val="00F85F7B"/>
    <w:rsid w:val="00F878CE"/>
    <w:rsid w:val="00F92968"/>
    <w:rsid w:val="00F946BD"/>
    <w:rsid w:val="00F947A8"/>
    <w:rsid w:val="00FA02A3"/>
    <w:rsid w:val="00FA1A88"/>
    <w:rsid w:val="00FB1140"/>
    <w:rsid w:val="00FB22C1"/>
    <w:rsid w:val="00FB5641"/>
    <w:rsid w:val="00FC09B5"/>
    <w:rsid w:val="00FC2013"/>
    <w:rsid w:val="00FD6D80"/>
    <w:rsid w:val="00FE0ACE"/>
    <w:rsid w:val="00FF19EA"/>
    <w:rsid w:val="00FF2AE4"/>
    <w:rsid w:val="00FF3033"/>
    <w:rsid w:val="00FF372E"/>
    <w:rsid w:val="00FF4AD2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D0219AE"/>
  <w15:chartTrackingRefBased/>
  <w15:docId w15:val="{03CAA5CD-EBDA-42DE-8A2D-82A98A6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34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58BE"/>
    <w:pPr>
      <w:keepNext/>
      <w:keepLines/>
      <w:spacing w:after="600"/>
      <w:jc w:val="center"/>
      <w:outlineLvl w:val="0"/>
    </w:pPr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6370"/>
    <w:pPr>
      <w:keepNext/>
      <w:keepLines/>
      <w:spacing w:before="360" w:after="480"/>
      <w:outlineLvl w:val="1"/>
    </w:pPr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633"/>
    <w:pPr>
      <w:keepNext/>
      <w:keepLines/>
      <w:spacing w:before="360" w:after="480"/>
      <w:outlineLvl w:val="2"/>
    </w:pPr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5CD3"/>
    <w:pPr>
      <w:keepNext/>
      <w:keepLines/>
      <w:spacing w:before="40" w:after="480"/>
      <w:outlineLvl w:val="3"/>
    </w:pPr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61C3"/>
    <w:pPr>
      <w:keepNext/>
      <w:keepLines/>
      <w:spacing w:before="40" w:after="360"/>
      <w:outlineLvl w:val="4"/>
    </w:pPr>
    <w:rPr>
      <w:rFonts w:asciiTheme="majorHAnsi" w:eastAsiaTheme="majorEastAsia" w:hAnsiTheme="majorHAnsi" w:cstheme="majorBidi"/>
      <w:color w:val="323E4F" w:themeColor="text2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8BE"/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6370"/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633"/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25CD3"/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214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1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14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1474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474"/>
  </w:style>
  <w:style w:type="paragraph" w:styleId="Footer">
    <w:name w:val="footer"/>
    <w:basedOn w:val="Normal"/>
    <w:link w:val="FooterCha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474"/>
  </w:style>
  <w:style w:type="paragraph" w:styleId="ListParagraph">
    <w:name w:val="List Paragraph"/>
    <w:basedOn w:val="Normal"/>
    <w:uiPriority w:val="34"/>
    <w:qFormat/>
    <w:rsid w:val="00D2147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E67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0A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1E0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A1347"/>
    <w:pPr>
      <w:outlineLvl w:val="9"/>
    </w:pPr>
    <w:rPr>
      <w:b w:val="0"/>
      <w:sz w:val="32"/>
      <w:lang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D61572"/>
    <w:pPr>
      <w:tabs>
        <w:tab w:val="right" w:leader="dot" w:pos="8789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61572"/>
    <w:pPr>
      <w:tabs>
        <w:tab w:val="right" w:leader="dot" w:pos="8789"/>
      </w:tabs>
      <w:spacing w:before="240" w:after="0" w:line="360" w:lineRule="auto"/>
    </w:pPr>
    <w:rPr>
      <w:b/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D61572"/>
    <w:pPr>
      <w:tabs>
        <w:tab w:val="right" w:leader="dot" w:pos="8789"/>
      </w:tabs>
      <w:spacing w:after="240" w:line="240" w:lineRule="auto"/>
    </w:pPr>
    <w:rPr>
      <w:rFonts w:eastAsiaTheme="minorEastAsia" w:cs="Times New Roman"/>
      <w:lang w:eastAsia="pt-PT"/>
    </w:rPr>
  </w:style>
  <w:style w:type="character" w:customStyle="1" w:styleId="Heading5Char">
    <w:name w:val="Heading 5 Char"/>
    <w:basedOn w:val="DefaultParagraphFont"/>
    <w:link w:val="Heading5"/>
    <w:uiPriority w:val="9"/>
    <w:rsid w:val="00F661C3"/>
    <w:rPr>
      <w:rFonts w:asciiTheme="majorHAnsi" w:eastAsiaTheme="majorEastAsia" w:hAnsiTheme="majorHAnsi" w:cstheme="majorBidi"/>
      <w:color w:val="323E4F" w:themeColor="text2" w:themeShade="B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482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1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ed14</b:Tag>
    <b:SourceType>JournalArticle</b:SourceType>
    <b:Guid>{4958B081-1A96-487A-87FF-E762C9BDACAD}</b:Guid>
    <b:Title>Sentiment analysis algorithms and applications: A survey</b:Title>
    <b:Year> 2014</b:Year>
    <b:JournalName>Ain Shams Engineering Journal</b:JournalName>
    <b:Author>
      <b:Author>
        <b:NameList>
          <b:Person>
            <b:Last>Medhat</b:Last>
            <b:First>Walaa</b:First>
          </b:Person>
          <b:Person>
            <b:Last>Hassan</b:Last>
            <b:First>Ahmed</b:First>
          </b:Person>
          <b:Person>
            <b:Last>Korashy</b:Last>
            <b:First>Hoda</b:First>
          </b:Person>
        </b:NameList>
      </b:Author>
    </b:Author>
    <b:RefOrder>4</b:RefOrder>
  </b:Source>
  <b:Source>
    <b:Tag>Als19</b:Tag>
    <b:SourceType>JournalArticle</b:SourceType>
    <b:Guid>{76729022-4035-4586-ADD5-B4CF0F3A99BD}</b:Guid>
    <b:Title>State-of-the-art review on Twitter Sentiment Analysis</b:Title>
    <b:JournalName>IEEE Xplore</b:JournalName>
    <b:Year>2019</b:Year>
    <b:Author>
      <b:Author>
        <b:NameList>
          <b:Person>
            <b:Last>Alshammari</b:Last>
            <b:Middle>Fahad </b:Middle>
            <b:First>Norah</b:First>
          </b:Person>
          <b:Person>
            <b:Last>AlMansour</b:Last>
            <b:Middle>Abdullah</b:Middle>
            <b:First>Amal</b:First>
          </b:Person>
        </b:NameList>
      </b:Author>
    </b:Author>
    <b:RefOrder>3</b:RefOrder>
  </b:Source>
  <b:Source>
    <b:Tag>Zho19</b:Tag>
    <b:SourceType>JournalArticle</b:SourceType>
    <b:Guid>{3062D4F3-8FAD-4213-AFD2-15FA8BE0E518}</b:Guid>
    <b:Title>User sentiment analysis based on social network information and its application in consumer reconstruction intention</b:Title>
    <b:JournalName>ELSEVIER</b:JournalName>
    <b:Year>2019</b:Year>
    <b:Author>
      <b:Author>
        <b:NameList>
          <b:Person>
            <b:Last>Zhoua</b:Last>
            <b:First>Qingyuan</b:First>
          </b:Person>
          <b:Person>
            <b:Last>Xuc</b:Last>
            <b:First>Zheng</b:First>
          </b:Person>
          <b:Person>
            <b:Last>Yend</b:Last>
            <b:Middle>Y.</b:Middle>
            <b:First>Neil</b:First>
          </b:Person>
        </b:NameList>
      </b:Author>
    </b:Author>
    <b:RefOrder>2</b:RefOrder>
  </b:Source>
  <b:Source>
    <b:Tag>Kri21</b:Tag>
    <b:SourceType>JournalArticle</b:SourceType>
    <b:Guid>{8A788F57-4DD1-40D9-8894-BD7A91E6EC39}</b:Guid>
    <b:Title>Viral Marketing: A New Horizon and Emerging Challenges</b:Title>
    <b:JournalName>Springer Link</b:JournalName>
    <b:Year>2021</b:Year>
    <b:Author>
      <b:Author>
        <b:NameList>
          <b:Person>
            <b:Last>KrishnanMubashir</b:Last>
            <b:First>Chitra</b:First>
          </b:Person>
          <b:Person>
            <b:Last>BabaGurinder</b:Last>
            <b:First>Majid</b:First>
          </b:Person>
          <b:Person>
            <b:Last>Mariappan</b:Last>
            <b:First>SinghJasmine</b:First>
          </b:Person>
        </b:NameList>
      </b:Author>
    </b:Author>
    <b:RefOrder>5</b:RefOrder>
  </b:Source>
  <b:Source>
    <b:Tag>Bin20</b:Tag>
    <b:SourceType>Book</b:SourceType>
    <b:Guid>{B09FB5D3-E543-441E-BA62-E534EA8DC442}</b:Guid>
    <b:Title>Sentiment Analysis</b:Title>
    <b:Year>2020</b:Year>
    <b:Author>
      <b:Author>
        <b:NameList>
          <b:Person>
            <b:Last>Liu</b:Last>
            <b:First>Bing</b:First>
          </b:Person>
        </b:NameList>
      </b:Author>
    </b:Author>
    <b:City>University of Illinois, Chicago</b:City>
    <b:Publisher>Cambrige University Press</b:Publisher>
    <b:RefOrder>6</b:RefOrder>
  </b:Source>
  <b:Source>
    <b:Tag>Bab22</b:Tag>
    <b:SourceType>JournalArticle</b:SourceType>
    <b:Guid>{D738D6A1-5E8D-4C87-852B-21CBFEE5768A}</b:Guid>
    <b:Title>Sentiment Analysis in Social Media Data for Depression Detection Using Artificial Intelligence: A Review</b:Title>
    <b:Year>2022</b:Year>
    <b:Author>
      <b:Author>
        <b:NameList>
          <b:Person>
            <b:Last>Babu</b:Last>
            <b:First>N.V.,</b:First>
            <b:Middle>Kanaga, E.G.M</b:Middle>
          </b:Person>
        </b:NameList>
      </b:Author>
    </b:Author>
    <b:JournalName>SN COMPUT. SCI.</b:JournalName>
    <b:RefOrder>1</b:RefOrder>
  </b:Source>
  <b:Source>
    <b:Tag>Mor12</b:Tag>
    <b:SourceType>JournalArticle</b:SourceType>
    <b:Guid>{47C0459C-DB22-4366-BCE4-3D17E14C04FF}</b:Guid>
    <b:Title>Lexicon-based Comments-oriented News Sentiment Analyzer system</b:Title>
    <b:JournalName>Expert Systems with Applications</b:JournalName>
    <b:Year>2012</b:Year>
    <b:Pages>9166-9180</b:Pages>
    <b:Author>
      <b:Author>
        <b:NameList>
          <b:Person>
            <b:Last>Moreo</b:Last>
            <b:First>A</b:First>
          </b:Person>
          <b:Person>
            <b:Last>Romero</b:Last>
            <b:First>M</b:First>
          </b:Person>
          <b:Person>
            <b:Last>Castro</b:Last>
            <b:First>J.L.</b:First>
          </b:Person>
          <b:Person>
            <b:Last>Zurita</b:Last>
            <b:First>J.M.</b:First>
          </b:Person>
        </b:NameList>
      </b:Author>
    </b:Author>
    <b:RefOrder>7</b:RefOrder>
  </b:Source>
  <b:Source>
    <b:Tag>Mül21</b:Tag>
    <b:SourceType>JournalArticle</b:SourceType>
    <b:Guid>{AFDABCD4-0657-4E34-8E5E-7A9BC08F16A0}</b:Guid>
    <b:Title>Production specific language characteristics to improve NLP applications on the shop floor</b:Title>
    <b:JournalName>Procedia CIRP</b:JournalName>
    <b:Year>2021</b:Year>
    <b:Pages>1890-1895</b:Pages>
    <b:Author>
      <b:Author>
        <b:NameList>
          <b:Person>
            <b:Last>Müller</b:Last>
            <b:First>Marvin</b:First>
          </b:Person>
          <b:Person>
            <b:Last>Metternicha</b:Last>
            <b:First>Joachim</b:First>
          </b:Person>
        </b:NameList>
      </b:Author>
    </b:Author>
    <b:RefOrder>8</b:RefOrder>
  </b:Source>
  <b:Source>
    <b:Tag>Aid18</b:Tag>
    <b:SourceType>JournalArticle</b:SourceType>
    <b:Guid>{185CC8B5-7BEC-43CD-B2D5-8381892747F9}</b:Guid>
    <b:Author>
      <b:Author>
        <b:NameList>
          <b:Person>
            <b:Last>Sahinidis</b:Last>
            <b:First>Aida</b:First>
            <b:Middle>Khajavirad &amp; Nikolaos V.</b:Middle>
          </b:Person>
        </b:NameList>
      </b:Author>
    </b:Author>
    <b:Title>A hybrid LP/NLP paradigm for global optimization relaxations</b:Title>
    <b:JournalName>Mathematical Programming Computation</b:JournalName>
    <b:Year>2018</b:Year>
    <b:Pages>383–421</b:Pages>
    <b:RefOrder>9</b:RefOrder>
  </b:Source>
  <b:Source>
    <b:Tag>MTM14</b:Tag>
    <b:SourceType>JournalArticle</b:SourceType>
    <b:Guid>{F95E0EF0-4C33-4EC8-816B-7020DDF8C45A}</b:Guid>
    <b:Author>
      <b:Author>
        <b:NameList>
          <b:Person>
            <b:Last>Bourbakis</b:Last>
            <b:First>M.</b:First>
            <b:Middle>T. Mills &amp; N. G.</b:Middle>
          </b:Person>
        </b:NameList>
      </b:Author>
    </b:Author>
    <b:Title>Graph-Based Methods for Natural Language Processing and Understanding—A Survey and Analysis</b:Title>
    <b:JournalName>IEEE Transactions on Systems, Man, and Cybernetics: Systems</b:JournalName>
    <b:Year>2014</b:Year>
    <b:Pages>59-71</b:Pages>
    <b:RefOrder>10</b:RefOrder>
  </b:Source>
</b:Sources>
</file>

<file path=customXml/itemProps1.xml><?xml version="1.0" encoding="utf-8"?>
<ds:datastoreItem xmlns:ds="http://schemas.openxmlformats.org/officeDocument/2006/customXml" ds:itemID="{8C9FF65B-B59A-449A-8F98-591E70E99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3267</Words>
  <Characters>17643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0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</dc:creator>
  <cp:keywords/>
  <dc:description/>
  <cp:lastModifiedBy>Rafael Soares (1181882)</cp:lastModifiedBy>
  <cp:revision>29</cp:revision>
  <cp:lastPrinted>2022-01-23T22:19:00Z</cp:lastPrinted>
  <dcterms:created xsi:type="dcterms:W3CDTF">2022-01-22T19:01:00Z</dcterms:created>
  <dcterms:modified xsi:type="dcterms:W3CDTF">2022-01-23T22:19:00Z</dcterms:modified>
</cp:coreProperties>
</file>